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7522C" w:rsidRPr="00CA4392" w:rsidRDefault="0022022C" w:rsidP="00BA5C1E">
      <w:pPr>
        <w:pStyle w:val="papertitle"/>
        <w:spacing w:before="100" w:beforeAutospacing="1" w:after="100" w:afterAutospacing="1"/>
        <w:rPr>
          <w:sz w:val="16"/>
          <w:szCs w:val="16"/>
        </w:rPr>
        <w:sectPr w:rsidR="00D7522C" w:rsidRPr="00CA4392" w:rsidSect="003B4E04">
          <w:pgSz w:w="11906" w:h="16838" w:code="9"/>
          <w:pgMar w:top="540" w:right="893" w:bottom="1440" w:left="893" w:header="720" w:footer="720" w:gutter="0"/>
          <w:cols w:space="720"/>
          <w:titlePg/>
          <w:docGrid w:linePitch="360"/>
        </w:sectPr>
      </w:pPr>
      <w:r>
        <w:rPr>
          <w:kern w:val="48"/>
        </w:rPr>
        <w:t>Direction D</w:t>
      </w:r>
      <w:r w:rsidR="003A75B3" w:rsidRPr="0087015A">
        <w:rPr>
          <w:kern w:val="48"/>
        </w:rPr>
        <w:t xml:space="preserve">etection </w:t>
      </w:r>
      <w:r w:rsidR="00BA5C1E" w:rsidRPr="00BA5C1E">
        <w:rPr>
          <w:kern w:val="48"/>
        </w:rPr>
        <w:t xml:space="preserve"> of Select Stocks </w:t>
      </w:r>
      <w:r w:rsidR="00BA5C1E" w:rsidRPr="00BA5C1E">
        <w:rPr>
          <w:kern w:val="48"/>
        </w:rPr>
        <w:br/>
        <w:t>with Machine Learning</w:t>
      </w:r>
    </w:p>
    <w:p w:rsidR="00BD670B" w:rsidRDefault="00302062" w:rsidP="00BD670B">
      <w:pPr>
        <w:pStyle w:val="Author"/>
        <w:spacing w:before="100" w:beforeAutospacing="1"/>
        <w:rPr>
          <w:sz w:val="18"/>
          <w:szCs w:val="18"/>
        </w:rPr>
      </w:pPr>
      <w:r>
        <w:rPr>
          <w:sz w:val="18"/>
          <w:szCs w:val="18"/>
        </w:rPr>
        <w:lastRenderedPageBreak/>
        <w:t>Anand Mohan</w:t>
      </w:r>
      <w:r w:rsidR="001A3B3D" w:rsidRPr="00F847A6">
        <w:rPr>
          <w:sz w:val="18"/>
          <w:szCs w:val="18"/>
        </w:rPr>
        <w:br/>
      </w:r>
      <w:r>
        <w:rPr>
          <w:i/>
          <w:sz w:val="18"/>
          <w:szCs w:val="18"/>
        </w:rPr>
        <w:t>REVA Academy for Corporate Excellence(RACE)</w:t>
      </w:r>
      <w:r w:rsidR="00D72D06" w:rsidRPr="00F847A6">
        <w:rPr>
          <w:sz w:val="18"/>
          <w:szCs w:val="18"/>
        </w:rPr>
        <w:br/>
      </w:r>
      <w:r>
        <w:rPr>
          <w:i/>
          <w:sz w:val="18"/>
          <w:szCs w:val="18"/>
        </w:rPr>
        <w:t>REVA University</w:t>
      </w:r>
      <w:r w:rsidR="001A3B3D" w:rsidRPr="00F847A6">
        <w:rPr>
          <w:i/>
          <w:sz w:val="18"/>
          <w:szCs w:val="18"/>
        </w:rPr>
        <w:br/>
      </w:r>
      <w:r>
        <w:rPr>
          <w:sz w:val="18"/>
          <w:szCs w:val="18"/>
        </w:rPr>
        <w:t>Bangalore,</w:t>
      </w:r>
      <w:r w:rsidR="00006DAC">
        <w:rPr>
          <w:sz w:val="18"/>
          <w:szCs w:val="18"/>
        </w:rPr>
        <w:t xml:space="preserve"> </w:t>
      </w:r>
      <w:r>
        <w:rPr>
          <w:sz w:val="18"/>
          <w:szCs w:val="18"/>
        </w:rPr>
        <w:t>India</w:t>
      </w:r>
      <w:r w:rsidR="001A3B3D" w:rsidRPr="00F847A6">
        <w:rPr>
          <w:sz w:val="18"/>
          <w:szCs w:val="18"/>
        </w:rPr>
        <w:br/>
      </w:r>
      <w:r>
        <w:rPr>
          <w:sz w:val="18"/>
          <w:szCs w:val="18"/>
        </w:rPr>
        <w:t>anandmohan.embedded@gmail.com</w:t>
      </w:r>
    </w:p>
    <w:p w:rsidR="001A3B3D" w:rsidRPr="00F847A6" w:rsidRDefault="00447BB9" w:rsidP="007B6DDA">
      <w:pPr>
        <w:pStyle w:val="Author"/>
        <w:spacing w:before="100" w:beforeAutospacing="1"/>
        <w:rPr>
          <w:sz w:val="18"/>
          <w:szCs w:val="18"/>
        </w:rPr>
      </w:pPr>
      <w:r>
        <w:rPr>
          <w:sz w:val="18"/>
          <w:szCs w:val="18"/>
        </w:rPr>
        <w:br/>
      </w:r>
      <w:r w:rsidR="00BD670B">
        <w:rPr>
          <w:sz w:val="18"/>
          <w:szCs w:val="18"/>
        </w:rPr>
        <w:br w:type="column"/>
      </w:r>
      <w:r w:rsidR="005A08A1" w:rsidRPr="006C7E6C">
        <w:rPr>
          <w:sz w:val="18"/>
          <w:szCs w:val="18"/>
        </w:rPr>
        <w:lastRenderedPageBreak/>
        <w:t>J.B Simha</w:t>
      </w:r>
      <w:r w:rsidR="001A3B3D" w:rsidRPr="00F847A6">
        <w:rPr>
          <w:sz w:val="18"/>
          <w:szCs w:val="18"/>
        </w:rPr>
        <w:br/>
      </w:r>
      <w:r w:rsidR="00C310D5" w:rsidRPr="00C310D5">
        <w:rPr>
          <w:i/>
          <w:sz w:val="18"/>
          <w:szCs w:val="18"/>
        </w:rPr>
        <w:t>REVA Academy for Corporate Excellence (RACE)</w:t>
      </w:r>
      <w:r w:rsidR="001A3B3D" w:rsidRPr="00F847A6">
        <w:rPr>
          <w:sz w:val="18"/>
          <w:szCs w:val="18"/>
        </w:rPr>
        <w:br/>
      </w:r>
      <w:r w:rsidR="00C310D5" w:rsidRPr="00C310D5">
        <w:rPr>
          <w:i/>
          <w:sz w:val="18"/>
          <w:szCs w:val="18"/>
        </w:rPr>
        <w:t>REVA University</w:t>
      </w:r>
      <w:r w:rsidR="001A3B3D" w:rsidRPr="00F847A6">
        <w:rPr>
          <w:i/>
          <w:sz w:val="18"/>
          <w:szCs w:val="18"/>
        </w:rPr>
        <w:br/>
      </w:r>
      <w:r w:rsidR="00C310D5" w:rsidRPr="00C310D5">
        <w:rPr>
          <w:sz w:val="18"/>
          <w:szCs w:val="18"/>
        </w:rPr>
        <w:t>Bangalore, India</w:t>
      </w:r>
      <w:r w:rsidR="001A3B3D" w:rsidRPr="00F847A6">
        <w:rPr>
          <w:sz w:val="18"/>
          <w:szCs w:val="18"/>
        </w:rPr>
        <w:br/>
      </w:r>
      <w:r w:rsidR="005A08A1" w:rsidRPr="006C7E6C">
        <w:rPr>
          <w:sz w:val="18"/>
          <w:szCs w:val="18"/>
        </w:rPr>
        <w:t>jbsimha@gmail.com</w:t>
      </w:r>
    </w:p>
    <w:p w:rsidR="009F1D79" w:rsidRPr="00D547B1" w:rsidRDefault="00447BB9" w:rsidP="00D547B1">
      <w:pPr>
        <w:pStyle w:val="Author"/>
        <w:spacing w:before="100" w:beforeAutospacing="1"/>
        <w:rPr>
          <w:sz w:val="18"/>
          <w:szCs w:val="18"/>
        </w:rPr>
        <w:sectPr w:rsidR="009F1D79" w:rsidRPr="00D547B1" w:rsidSect="003B4E04">
          <w:type w:val="continuous"/>
          <w:pgSz w:w="11906" w:h="16838" w:code="9"/>
          <w:pgMar w:top="450" w:right="893" w:bottom="1440" w:left="893" w:header="720" w:footer="720" w:gutter="0"/>
          <w:cols w:num="3" w:space="720"/>
          <w:docGrid w:linePitch="360"/>
        </w:sectPr>
      </w:pPr>
      <w:r w:rsidRPr="00F847A6">
        <w:rPr>
          <w:sz w:val="18"/>
          <w:szCs w:val="18"/>
        </w:rPr>
        <w:br/>
      </w:r>
      <w:r w:rsidR="00BD670B">
        <w:rPr>
          <w:sz w:val="18"/>
          <w:szCs w:val="18"/>
        </w:rPr>
        <w:br w:type="column"/>
      </w:r>
      <w:r w:rsidR="00290C82" w:rsidRPr="00C310D5">
        <w:rPr>
          <w:sz w:val="18"/>
          <w:szCs w:val="18"/>
        </w:rPr>
        <w:lastRenderedPageBreak/>
        <w:t>ShinuAbhi</w:t>
      </w:r>
      <w:r w:rsidR="001A3B3D" w:rsidRPr="00F847A6">
        <w:rPr>
          <w:sz w:val="18"/>
          <w:szCs w:val="18"/>
        </w:rPr>
        <w:br/>
      </w:r>
      <w:r w:rsidR="006C7E6C" w:rsidRPr="006C7E6C">
        <w:rPr>
          <w:i/>
          <w:sz w:val="18"/>
          <w:szCs w:val="18"/>
        </w:rPr>
        <w:t>REVA Academy for Corporate Excellence (RACE)</w:t>
      </w:r>
      <w:r w:rsidR="001A3B3D" w:rsidRPr="00F847A6">
        <w:rPr>
          <w:sz w:val="18"/>
          <w:szCs w:val="18"/>
        </w:rPr>
        <w:br/>
      </w:r>
      <w:r w:rsidR="006C7E6C" w:rsidRPr="006C7E6C">
        <w:rPr>
          <w:i/>
          <w:sz w:val="18"/>
          <w:szCs w:val="18"/>
        </w:rPr>
        <w:t>REVA University</w:t>
      </w:r>
      <w:r w:rsidR="001A3B3D" w:rsidRPr="00F847A6">
        <w:rPr>
          <w:i/>
          <w:sz w:val="18"/>
          <w:szCs w:val="18"/>
        </w:rPr>
        <w:br/>
      </w:r>
      <w:r w:rsidR="006C7E6C" w:rsidRPr="006C7E6C">
        <w:rPr>
          <w:sz w:val="18"/>
          <w:szCs w:val="18"/>
        </w:rPr>
        <w:t>Bangalore, India</w:t>
      </w:r>
      <w:r w:rsidR="001A3B3D" w:rsidRPr="00F847A6">
        <w:rPr>
          <w:sz w:val="18"/>
          <w:szCs w:val="18"/>
        </w:rPr>
        <w:br/>
      </w:r>
      <w:r w:rsidR="00290C82" w:rsidRPr="00C310D5">
        <w:rPr>
          <w:sz w:val="18"/>
          <w:szCs w:val="18"/>
        </w:rPr>
        <w:t>shinuabhi@reva.edu.in</w:t>
      </w:r>
    </w:p>
    <w:p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lastRenderedPageBreak/>
        <w:br w:type="column"/>
      </w:r>
    </w:p>
    <w:p w:rsidR="004D72B5" w:rsidRDefault="009303D9" w:rsidP="00BD742F">
      <w:pPr>
        <w:jc w:val="both"/>
        <w:rPr>
          <w:rFonts w:eastAsia="Calibri"/>
          <w:bCs/>
        </w:rPr>
      </w:pPr>
      <w:r>
        <w:rPr>
          <w:i/>
          <w:iCs/>
        </w:rPr>
        <w:lastRenderedPageBreak/>
        <w:t>Abstract</w:t>
      </w:r>
      <w:r>
        <w:t>—</w:t>
      </w:r>
      <w:r w:rsidR="003125F0" w:rsidRPr="003125F0">
        <w:t xml:space="preserve"> </w:t>
      </w:r>
      <w:r w:rsidR="00FB0A2B">
        <w:rPr>
          <w:rFonts w:eastAsia="Calibri"/>
          <w:bCs/>
        </w:rPr>
        <w:t>S</w:t>
      </w:r>
      <w:r w:rsidR="003125F0" w:rsidRPr="003125F0">
        <w:rPr>
          <w:rFonts w:eastAsia="Calibri"/>
          <w:bCs/>
        </w:rPr>
        <w:t>everal research initiatives have been taken to predict stock market</w:t>
      </w:r>
      <w:r w:rsidR="00C14744">
        <w:rPr>
          <w:rFonts w:eastAsia="Calibri"/>
          <w:bCs/>
        </w:rPr>
        <w:t xml:space="preserve"> returns using historical data.</w:t>
      </w:r>
      <w:r w:rsidR="00B95D60" w:rsidRPr="00B95D60">
        <w:t xml:space="preserve"> </w:t>
      </w:r>
      <w:r w:rsidR="00B95D60" w:rsidRPr="00B95D60">
        <w:rPr>
          <w:rFonts w:eastAsia="Calibri"/>
          <w:bCs/>
        </w:rPr>
        <w:t>Investors can find plenty of algorithms that detect the exact closing price of any stock but will not tell the direction of the closing price.</w:t>
      </w:r>
      <w:r w:rsidR="00B95D60">
        <w:rPr>
          <w:rFonts w:eastAsia="Calibri"/>
          <w:bCs/>
        </w:rPr>
        <w:t xml:space="preserve"> </w:t>
      </w:r>
      <w:r w:rsidR="003125F0" w:rsidRPr="003125F0">
        <w:rPr>
          <w:rFonts w:eastAsia="Calibri"/>
          <w:bCs/>
        </w:rPr>
        <w:t xml:space="preserve">During this </w:t>
      </w:r>
      <w:r w:rsidR="002F29ED" w:rsidRPr="002F29ED">
        <w:rPr>
          <w:rFonts w:eastAsia="Calibri"/>
          <w:bCs/>
        </w:rPr>
        <w:t>proposed work</w:t>
      </w:r>
      <w:r w:rsidR="003125F0" w:rsidRPr="003125F0">
        <w:rPr>
          <w:rFonts w:eastAsia="Calibri"/>
          <w:bCs/>
        </w:rPr>
        <w:t>, twenty-two years' price of the stock's daily close price is being utilized for direction detecti</w:t>
      </w:r>
      <w:r w:rsidR="002F29ED">
        <w:rPr>
          <w:rFonts w:eastAsia="Calibri"/>
          <w:bCs/>
        </w:rPr>
        <w:t>on. The objective of this paper</w:t>
      </w:r>
      <w:r w:rsidR="003125F0" w:rsidRPr="003125F0">
        <w:rPr>
          <w:rFonts w:eastAsia="Calibri"/>
          <w:bCs/>
        </w:rPr>
        <w:t xml:space="preserve"> is to get the right stock and understand the data patt</w:t>
      </w:r>
      <w:r w:rsidR="00FB0A2B">
        <w:rPr>
          <w:rFonts w:eastAsia="Calibri"/>
          <w:bCs/>
        </w:rPr>
        <w:t>ern using exploratory data a</w:t>
      </w:r>
      <w:r w:rsidR="003125F0" w:rsidRPr="003125F0">
        <w:rPr>
          <w:rFonts w:eastAsia="Calibri"/>
          <w:bCs/>
        </w:rPr>
        <w:t xml:space="preserve">nalysis and perform data preparation and then build the </w:t>
      </w:r>
      <w:r w:rsidR="00FB0A2B">
        <w:rPr>
          <w:rFonts w:eastAsia="Calibri"/>
          <w:bCs/>
        </w:rPr>
        <w:t>right models by using multiple m</w:t>
      </w:r>
      <w:r w:rsidR="003125F0" w:rsidRPr="003125F0">
        <w:rPr>
          <w:rFonts w:eastAsia="Calibri"/>
          <w:bCs/>
        </w:rPr>
        <w:t xml:space="preserve">odelling techniques to predict whether the price will move up or move down. Closing prices </w:t>
      </w:r>
      <w:r w:rsidR="00006DAC">
        <w:rPr>
          <w:rFonts w:eastAsia="Calibri"/>
          <w:bCs/>
        </w:rPr>
        <w:t>are</w:t>
      </w:r>
      <w:r w:rsidR="003125F0" w:rsidRPr="003125F0">
        <w:rPr>
          <w:rFonts w:eastAsia="Calibri"/>
          <w:bCs/>
        </w:rPr>
        <w:t xml:space="preserve"> being utilized as </w:t>
      </w:r>
      <w:r w:rsidR="00B95D60">
        <w:rPr>
          <w:rFonts w:eastAsia="Calibri"/>
          <w:bCs/>
        </w:rPr>
        <w:t>six</w:t>
      </w:r>
      <w:r w:rsidR="003125F0" w:rsidRPr="003125F0">
        <w:rPr>
          <w:rFonts w:eastAsia="Calibri"/>
          <w:bCs/>
        </w:rPr>
        <w:t xml:space="preserve"> different feature variables f</w:t>
      </w:r>
      <w:r w:rsidR="00FB0A2B">
        <w:rPr>
          <w:rFonts w:eastAsia="Calibri"/>
          <w:bCs/>
        </w:rPr>
        <w:t>or building the classification m</w:t>
      </w:r>
      <w:r w:rsidR="003125F0" w:rsidRPr="003125F0">
        <w:rPr>
          <w:rFonts w:eastAsia="Calibri"/>
          <w:bCs/>
        </w:rPr>
        <w:t>od</w:t>
      </w:r>
      <w:r w:rsidR="00B95D60">
        <w:rPr>
          <w:rFonts w:eastAsia="Calibri"/>
          <w:bCs/>
        </w:rPr>
        <w:t>el. The difference between the seven</w:t>
      </w:r>
      <w:r w:rsidR="00B95D60" w:rsidRPr="003125F0">
        <w:rPr>
          <w:rFonts w:eastAsia="Calibri"/>
          <w:bCs/>
        </w:rPr>
        <w:t>th</w:t>
      </w:r>
      <w:r w:rsidR="003125F0" w:rsidRPr="003125F0">
        <w:rPr>
          <w:rFonts w:eastAsia="Calibri"/>
          <w:bCs/>
        </w:rPr>
        <w:t xml:space="preserve"> and </w:t>
      </w:r>
      <w:r w:rsidR="00B95D60">
        <w:rPr>
          <w:rFonts w:eastAsia="Calibri"/>
          <w:bCs/>
        </w:rPr>
        <w:t>eigh</w:t>
      </w:r>
      <w:r w:rsidR="002F502B">
        <w:rPr>
          <w:rFonts w:eastAsia="Calibri"/>
          <w:bCs/>
        </w:rPr>
        <w:t xml:space="preserve">th </w:t>
      </w:r>
      <w:r w:rsidR="003125F0" w:rsidRPr="003125F0">
        <w:rPr>
          <w:rFonts w:eastAsia="Calibri"/>
          <w:bCs/>
        </w:rPr>
        <w:t xml:space="preserve">day </w:t>
      </w:r>
      <w:r w:rsidR="00BD4744">
        <w:rPr>
          <w:rFonts w:eastAsia="Calibri"/>
          <w:bCs/>
        </w:rPr>
        <w:t>c</w:t>
      </w:r>
      <w:r w:rsidR="003125F0" w:rsidRPr="003125F0">
        <w:rPr>
          <w:rFonts w:eastAsia="Calibri"/>
          <w:bCs/>
        </w:rPr>
        <w:t>losing price is determined.</w:t>
      </w:r>
      <w:r w:rsidR="00006DAC">
        <w:rPr>
          <w:rFonts w:eastAsia="Calibri"/>
          <w:bCs/>
        </w:rPr>
        <w:t xml:space="preserve"> The </w:t>
      </w:r>
      <w:r w:rsidR="003125F0" w:rsidRPr="003125F0">
        <w:rPr>
          <w:rFonts w:eastAsia="Calibri"/>
          <w:bCs/>
        </w:rPr>
        <w:t>0.7% difference</w:t>
      </w:r>
      <w:r w:rsidR="006E78C2" w:rsidRPr="003125F0">
        <w:rPr>
          <w:rFonts w:eastAsia="Calibri"/>
          <w:bCs/>
        </w:rPr>
        <w:t>, 1</w:t>
      </w:r>
      <w:r w:rsidR="003125F0" w:rsidRPr="003125F0">
        <w:rPr>
          <w:rFonts w:eastAsia="Calibri"/>
          <w:bCs/>
        </w:rPr>
        <w:t xml:space="preserve">% difference, and 1.5% difference are different classes of direction for which the rule is being set to determine either positive change, negative change, or no change. </w:t>
      </w:r>
      <w:r w:rsidR="00006DAC">
        <w:rPr>
          <w:rFonts w:eastAsia="Calibri"/>
          <w:bCs/>
        </w:rPr>
        <w:t>A s</w:t>
      </w:r>
      <w:r w:rsidR="003125F0" w:rsidRPr="003125F0">
        <w:rPr>
          <w:rFonts w:eastAsia="Calibri"/>
          <w:bCs/>
        </w:rPr>
        <w:t xml:space="preserve">imilar process is again repeated for a range of consecutive days to be utilized as the feature variable increased to </w:t>
      </w:r>
      <w:r w:rsidR="00B95D60">
        <w:rPr>
          <w:rFonts w:eastAsia="Calibri"/>
          <w:bCs/>
        </w:rPr>
        <w:t>ten</w:t>
      </w:r>
      <w:r w:rsidR="003125F0" w:rsidRPr="003125F0">
        <w:rPr>
          <w:rFonts w:eastAsia="Calibri"/>
          <w:bCs/>
        </w:rPr>
        <w:t xml:space="preserve"> days and </w:t>
      </w:r>
      <w:r w:rsidR="00B95D60">
        <w:rPr>
          <w:rFonts w:eastAsia="Calibri"/>
          <w:bCs/>
        </w:rPr>
        <w:t>fourteen</w:t>
      </w:r>
      <w:r w:rsidR="003125F0" w:rsidRPr="003125F0">
        <w:rPr>
          <w:rFonts w:eastAsia="Calibri"/>
          <w:bCs/>
        </w:rPr>
        <w:t xml:space="preserve"> days</w:t>
      </w:r>
      <w:r w:rsidR="00BD4744">
        <w:rPr>
          <w:rFonts w:eastAsia="Calibri"/>
          <w:bCs/>
        </w:rPr>
        <w:t xml:space="preserve"> respectively</w:t>
      </w:r>
      <w:r w:rsidR="003125F0" w:rsidRPr="003125F0">
        <w:rPr>
          <w:rFonts w:eastAsia="Calibri"/>
          <w:bCs/>
        </w:rPr>
        <w:t>. Then momentum, trend, volatility</w:t>
      </w:r>
      <w:r w:rsidR="00006DAC">
        <w:rPr>
          <w:rFonts w:eastAsia="Calibri"/>
          <w:bCs/>
        </w:rPr>
        <w:t>,</w:t>
      </w:r>
      <w:r w:rsidR="003125F0" w:rsidRPr="003125F0">
        <w:rPr>
          <w:rFonts w:eastAsia="Calibri"/>
          <w:bCs/>
        </w:rPr>
        <w:t xml:space="preserve"> and volume indicators are utilized as feature variables and different classification models are built to determine upward direction detection. Random forest modelling has given the highest efficiency in direction detection. Logistic regression modelling done for percentage change in close price as 0.5% has given the highest efficiency for volume </w:t>
      </w:r>
      <w:r w:rsidR="00BD4744">
        <w:rPr>
          <w:rFonts w:eastAsia="Calibri"/>
          <w:bCs/>
        </w:rPr>
        <w:t>and momentum indicators whereas extreme g</w:t>
      </w:r>
      <w:r w:rsidR="00BD4744" w:rsidRPr="00BD4744">
        <w:rPr>
          <w:rFonts w:eastAsia="Calibri"/>
          <w:bCs/>
        </w:rPr>
        <w:t>radient</w:t>
      </w:r>
      <w:r w:rsidR="00BD4744">
        <w:rPr>
          <w:rFonts w:eastAsia="Calibri"/>
          <w:bCs/>
        </w:rPr>
        <w:t xml:space="preserve"> boost c</w:t>
      </w:r>
      <w:r w:rsidR="003125F0" w:rsidRPr="003125F0">
        <w:rPr>
          <w:rFonts w:eastAsia="Calibri"/>
          <w:bCs/>
        </w:rPr>
        <w:t xml:space="preserve">lassifier provided the best prediction performance for trend and volatility indicators. The invaluable </w:t>
      </w:r>
      <w:r w:rsidR="006E78C2" w:rsidRPr="003125F0">
        <w:rPr>
          <w:rFonts w:eastAsia="Calibri"/>
          <w:bCs/>
        </w:rPr>
        <w:t>take away</w:t>
      </w:r>
      <w:r w:rsidR="003125F0" w:rsidRPr="003125F0">
        <w:rPr>
          <w:rFonts w:eastAsia="Calibri"/>
          <w:bCs/>
        </w:rPr>
        <w:t xml:space="preserve"> from the </w:t>
      </w:r>
      <w:r w:rsidR="00FB0A2B" w:rsidRPr="00FB0A2B">
        <w:rPr>
          <w:rFonts w:eastAsia="Calibri"/>
          <w:bCs/>
        </w:rPr>
        <w:t>proposed work</w:t>
      </w:r>
      <w:r w:rsidR="003125F0" w:rsidRPr="003125F0">
        <w:rPr>
          <w:rFonts w:eastAsia="Calibri"/>
          <w:bCs/>
        </w:rPr>
        <w:t xml:space="preserve"> is that various classification modelling techniques had been remarkably useful in direction detection for the stock under consideration.</w:t>
      </w:r>
    </w:p>
    <w:p w:rsidR="003125F0" w:rsidRDefault="003125F0" w:rsidP="00BD742F">
      <w:pPr>
        <w:jc w:val="both"/>
        <w:rPr>
          <w:rFonts w:eastAsia="Calibri"/>
          <w:bCs/>
        </w:rPr>
      </w:pPr>
    </w:p>
    <w:p w:rsidR="006C111C" w:rsidRPr="002F29ED" w:rsidRDefault="00C56CC3" w:rsidP="002F29ED">
      <w:pPr>
        <w:pStyle w:val="Keywords"/>
      </w:pPr>
      <w:r w:rsidRPr="004D72B5">
        <w:t>Keywords—</w:t>
      </w:r>
      <w:r w:rsidR="006C111C" w:rsidRPr="006C111C">
        <w:t xml:space="preserve"> </w:t>
      </w:r>
      <w:r w:rsidR="006C111C" w:rsidRPr="0004304D">
        <w:t xml:space="preserve">Direction </w:t>
      </w:r>
      <w:r w:rsidR="006C111C">
        <w:t>detection</w:t>
      </w:r>
      <w:r w:rsidR="002F502B">
        <w:t>, s</w:t>
      </w:r>
      <w:r w:rsidR="006C111C" w:rsidRPr="0004304D">
        <w:t xml:space="preserve">tock </w:t>
      </w:r>
      <w:r w:rsidR="002F502B">
        <w:t>m</w:t>
      </w:r>
      <w:r w:rsidR="006C111C" w:rsidRPr="0004304D">
        <w:t xml:space="preserve">arket, </w:t>
      </w:r>
      <w:r w:rsidR="002F502B">
        <w:t>technical indicators, classification m</w:t>
      </w:r>
      <w:r w:rsidR="006C111C" w:rsidRPr="0004304D">
        <w:t>odels, HDFC</w:t>
      </w:r>
      <w:r w:rsidR="006C111C">
        <w:t>, KOTAK, SBI</w:t>
      </w:r>
    </w:p>
    <w:p w:rsidR="009303D9" w:rsidRDefault="009303D9" w:rsidP="006B6B66">
      <w:pPr>
        <w:pStyle w:val="Heading1"/>
      </w:pPr>
      <w:r w:rsidRPr="00D632BE">
        <w:t xml:space="preserve">Introduction </w:t>
      </w:r>
    </w:p>
    <w:p w:rsidR="002F29ED" w:rsidRDefault="002F29ED" w:rsidP="002F29ED">
      <w:pPr>
        <w:jc w:val="both"/>
      </w:pPr>
      <w:r w:rsidRPr="002F29ED">
        <w:t>The stock market encourages the free economy concept. It is one of the significant financial tools in the hands of the corporate and enterprises to raise their funds through investments done by the common man. In return for investors putting their stake in company stocks, it is expected that they earn profits through dividends and upward stock movements, which would also enhance their economic status apart from the growth of the participant company whose stocks are at stake in the public domain.</w:t>
      </w:r>
    </w:p>
    <w:p w:rsidR="00DA7A6C" w:rsidRPr="002F29ED" w:rsidRDefault="00DA7A6C" w:rsidP="002F29ED">
      <w:pPr>
        <w:jc w:val="both"/>
      </w:pPr>
    </w:p>
    <w:p w:rsidR="002B0F4D" w:rsidRDefault="002B0F4D" w:rsidP="002F29ED">
      <w:pPr>
        <w:pStyle w:val="BodyText"/>
      </w:pPr>
      <w:r w:rsidRPr="002B0F4D">
        <w:t xml:space="preserve">Live validations are still becoming a grim prospect, because of several things like value variations, quiet news, </w:t>
      </w:r>
      <w:r w:rsidRPr="002B0F4D">
        <w:lastRenderedPageBreak/>
        <w:t xml:space="preserve">and existing </w:t>
      </w:r>
      <w:r w:rsidR="00C57CD4" w:rsidRPr="002B0F4D">
        <w:t>noise</w:t>
      </w:r>
      <w:r w:rsidR="002F29ED">
        <w:t xml:space="preserve"> </w:t>
      </w:r>
      <w:r w:rsidR="00DA7A6C">
        <w:fldChar w:fldCharType="begin" w:fldLock="1"/>
      </w:r>
      <w:r w:rsidR="00446539">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1]","plainTextFormattedCitation":"[1]","previouslyFormattedCitation":"[1]"},"properties":{"noteIndex":0},"schema":"https://github.com/citation-style-language/schema/raw/master/csl-citation.json"}</w:instrText>
      </w:r>
      <w:r w:rsidR="00DA7A6C">
        <w:fldChar w:fldCharType="separate"/>
      </w:r>
      <w:r w:rsidR="00DA7A6C" w:rsidRPr="00DA7A6C">
        <w:rPr>
          <w:noProof/>
        </w:rPr>
        <w:t>[1]</w:t>
      </w:r>
      <w:r w:rsidR="00DA7A6C">
        <w:fldChar w:fldCharType="end"/>
      </w:r>
      <w:r w:rsidR="00922CC9">
        <w:t>.</w:t>
      </w:r>
      <w:r w:rsidR="002F29ED">
        <w:t xml:space="preserve"> </w:t>
      </w:r>
      <w:r w:rsidR="00006DAC">
        <w:t>Several</w:t>
      </w:r>
      <w:r w:rsidR="002F502B">
        <w:t xml:space="preserve"> machine l</w:t>
      </w:r>
      <w:r w:rsidRPr="002B0F4D">
        <w:t>ea</w:t>
      </w:r>
      <w:r w:rsidR="002D205C">
        <w:t xml:space="preserve">rning associated techniques </w:t>
      </w:r>
      <w:r w:rsidR="002D205C" w:rsidRPr="002B0F4D">
        <w:t>are</w:t>
      </w:r>
      <w:r w:rsidRPr="002B0F4D">
        <w:t xml:space="preserve"> developed </w:t>
      </w:r>
      <w:r w:rsidR="002D205C">
        <w:t xml:space="preserve">which </w:t>
      </w:r>
      <w:r w:rsidRPr="002B0F4D">
        <w:t xml:space="preserve">have created the potential to predict the market to an </w:t>
      </w:r>
      <w:r w:rsidR="002F29ED" w:rsidRPr="002B0F4D">
        <w:t>extent</w:t>
      </w:r>
      <w:r w:rsidR="00446539">
        <w:t xml:space="preserve"> </w:t>
      </w:r>
      <w:r w:rsidR="00446539">
        <w:fldChar w:fldCharType="begin" w:fldLock="1"/>
      </w:r>
      <w:r w:rsidR="00446539">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2]","plainTextFormattedCitation":"[2]","previouslyFormattedCitation":"[2]"},"properties":{"noteIndex":0},"schema":"https://github.com/citation-style-language/schema/raw/master/csl-citation.json"}</w:instrText>
      </w:r>
      <w:r w:rsidR="00446539">
        <w:fldChar w:fldCharType="separate"/>
      </w:r>
      <w:r w:rsidR="00446539" w:rsidRPr="00446539">
        <w:rPr>
          <w:noProof/>
        </w:rPr>
        <w:t>[2]</w:t>
      </w:r>
      <w:r w:rsidR="00446539">
        <w:fldChar w:fldCharType="end"/>
      </w:r>
      <w:r w:rsidRPr="002B0F4D">
        <w:t>.</w:t>
      </w:r>
      <w:r w:rsidR="002F29ED">
        <w:t xml:space="preserve"> </w:t>
      </w:r>
      <w:r w:rsidRPr="002B0F4D">
        <w:t>For the transaction of shares via a broker, there is mostly a fee paid to the broker for each buy and sale</w:t>
      </w:r>
      <w:r>
        <w:t xml:space="preserve"> </w:t>
      </w:r>
      <w:r w:rsidRPr="002B0F4D">
        <w:t>which will almost eat up the gains</w:t>
      </w:r>
      <w:r w:rsidR="00446539">
        <w:t xml:space="preserve"> </w:t>
      </w:r>
      <w:r w:rsidR="00446539">
        <w:fldChar w:fldCharType="begin" w:fldLock="1"/>
      </w:r>
      <w:r w:rsidR="00446539">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3]","plainTextFormattedCitation":"[3]","previouslyFormattedCitation":"[3]"},"properties":{"noteIndex":0},"schema":"https://github.com/citation-style-language/schema/raw/master/csl-citation.json"}</w:instrText>
      </w:r>
      <w:r w:rsidR="00446539">
        <w:fldChar w:fldCharType="separate"/>
      </w:r>
      <w:r w:rsidR="00446539" w:rsidRPr="00446539">
        <w:rPr>
          <w:noProof/>
        </w:rPr>
        <w:t>[3]</w:t>
      </w:r>
      <w:r w:rsidR="00446539">
        <w:fldChar w:fldCharType="end"/>
      </w:r>
      <w:r w:rsidRPr="002B0F4D">
        <w:t>.</w:t>
      </w:r>
    </w:p>
    <w:p w:rsidR="00850424" w:rsidRPr="00BB4F5B" w:rsidRDefault="00850424" w:rsidP="00BB4F5B">
      <w:pPr>
        <w:pStyle w:val="BodyText"/>
      </w:pPr>
      <w:r w:rsidRPr="00850424">
        <w:t xml:space="preserve">The requirement is </w:t>
      </w:r>
      <w:r w:rsidR="002F502B">
        <w:t>to overcome the ambiguities of f</w:t>
      </w:r>
      <w:r w:rsidRPr="00850424">
        <w:t xml:space="preserve">undamental and technical evaluation, and advanced development in the modelling strategies has pushed several researchers to check new strategies for stock value </w:t>
      </w:r>
      <w:r w:rsidR="00357D56" w:rsidRPr="00850424">
        <w:t xml:space="preserve">forecasting </w:t>
      </w:r>
      <w:r w:rsidR="00446539">
        <w:fldChar w:fldCharType="begin" w:fldLock="1"/>
      </w:r>
      <w:r w:rsidR="00055497">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4]","plainTextFormattedCitation":"[4]","previouslyFormattedCitation":"[4]"},"properties":{"noteIndex":0},"schema":"https://github.com/citation-style-language/schema/raw/master/csl-citation.json"}</w:instrText>
      </w:r>
      <w:r w:rsidR="00446539">
        <w:fldChar w:fldCharType="separate"/>
      </w:r>
      <w:r w:rsidR="00446539" w:rsidRPr="00446539">
        <w:rPr>
          <w:noProof/>
        </w:rPr>
        <w:t>[4]</w:t>
      </w:r>
      <w:r w:rsidR="00446539">
        <w:fldChar w:fldCharType="end"/>
      </w:r>
      <w:r w:rsidRPr="00850424">
        <w:t>.</w:t>
      </w:r>
    </w:p>
    <w:p w:rsidR="009303D9" w:rsidRPr="00BB4F5B" w:rsidRDefault="00850424" w:rsidP="00E7596C">
      <w:pPr>
        <w:pStyle w:val="BodyText"/>
      </w:pPr>
      <w:r w:rsidRPr="00850424">
        <w:t xml:space="preserve">In the next section, some of the available literature </w:t>
      </w:r>
      <w:r w:rsidR="002F502B">
        <w:t>is</w:t>
      </w:r>
      <w:r w:rsidRPr="00850424">
        <w:t xml:space="preserve"> </w:t>
      </w:r>
      <w:r w:rsidR="00B95D60">
        <w:t xml:space="preserve">scanned which </w:t>
      </w:r>
      <w:r w:rsidRPr="00850424">
        <w:t>throw</w:t>
      </w:r>
      <w:r w:rsidR="00B95D60">
        <w:t>s</w:t>
      </w:r>
      <w:r w:rsidRPr="00850424">
        <w:t xml:space="preserve"> light</w:t>
      </w:r>
      <w:r w:rsidR="00C56F0D">
        <w:t xml:space="preserve"> on various related aspects of machine l</w:t>
      </w:r>
      <w:r w:rsidRPr="00850424">
        <w:t>earning methods and other methodologies, and also study and research o</w:t>
      </w:r>
      <w:r w:rsidR="00B95D60">
        <w:t xml:space="preserve">ther related issues which </w:t>
      </w:r>
      <w:r w:rsidRPr="00850424">
        <w:t>help assist better in direction dete</w:t>
      </w:r>
      <w:r w:rsidR="00C56F0D">
        <w:t>ction in stock m</w:t>
      </w:r>
      <w:r w:rsidRPr="00850424">
        <w:t>arket.</w:t>
      </w:r>
    </w:p>
    <w:p w:rsidR="009303D9" w:rsidRDefault="00936B27" w:rsidP="006B6B66">
      <w:pPr>
        <w:pStyle w:val="Heading1"/>
      </w:pPr>
      <w:r w:rsidRPr="00936B27">
        <w:t xml:space="preserve">LITERATURE REVIEW </w:t>
      </w:r>
    </w:p>
    <w:p w:rsidR="00970546" w:rsidRPr="00970546" w:rsidRDefault="00256F84" w:rsidP="00970546">
      <w:pPr>
        <w:jc w:val="both"/>
      </w:pPr>
      <w:r>
        <w:t xml:space="preserve">Literature review </w:t>
      </w:r>
      <w:r w:rsidR="00970546" w:rsidRPr="00970546">
        <w:t>initially scan</w:t>
      </w:r>
      <w:r>
        <w:t>s</w:t>
      </w:r>
      <w:r w:rsidR="00970546" w:rsidRPr="00970546">
        <w:t xml:space="preserve"> through technical and fundamental analysis of stocks</w:t>
      </w:r>
      <w:r>
        <w:t xml:space="preserve">. Further, </w:t>
      </w:r>
      <w:r w:rsidR="00702CC1">
        <w:t xml:space="preserve">it </w:t>
      </w:r>
      <w:r>
        <w:t>discusses</w:t>
      </w:r>
      <w:r w:rsidR="00123271">
        <w:t xml:space="preserve"> as to how a</w:t>
      </w:r>
      <w:r w:rsidR="00970546" w:rsidRPr="00970546">
        <w:t>lgorithmic trading based on fundamentals and technical indicators helps investors in their decision making. F</w:t>
      </w:r>
      <w:r w:rsidR="00B95D60">
        <w:t>urther it emphasizes merits of m</w:t>
      </w:r>
      <w:r w:rsidR="00970546" w:rsidRPr="00970546">
        <w:t>achin</w:t>
      </w:r>
      <w:r w:rsidR="00B95D60">
        <w:t>e learning and artificial intelligence</w:t>
      </w:r>
      <w:r w:rsidR="00970546" w:rsidRPr="00970546">
        <w:t xml:space="preserve"> over algorithmic trading. It </w:t>
      </w:r>
      <w:r w:rsidR="00B95D60">
        <w:t>discusses</w:t>
      </w:r>
      <w:r w:rsidR="00970546" w:rsidRPr="00970546">
        <w:t xml:space="preserve"> unsupervised and various supervised classificatio</w:t>
      </w:r>
      <w:r w:rsidR="00970546">
        <w:t>n techniques used in this paper</w:t>
      </w:r>
      <w:r w:rsidR="00970546" w:rsidRPr="00970546">
        <w:t xml:space="preserve">. Later it reviews literature on confusion matrix discussing various metrics for evaluation of the modelling techniques used for this </w:t>
      </w:r>
      <w:r w:rsidR="002F29ED" w:rsidRPr="002F29ED">
        <w:t>proposed work</w:t>
      </w:r>
      <w:r w:rsidR="00970546" w:rsidRPr="00970546">
        <w:t>.</w:t>
      </w:r>
    </w:p>
    <w:p w:rsidR="006E1CEF" w:rsidRDefault="006704DB" w:rsidP="006704DB">
      <w:pPr>
        <w:pStyle w:val="Heading2"/>
      </w:pPr>
      <w:r>
        <w:t>F</w:t>
      </w:r>
      <w:r w:rsidRPr="00E93B9E">
        <w:t xml:space="preserve">undamental </w:t>
      </w:r>
      <w:r w:rsidR="00A65A51">
        <w:t>and technical a</w:t>
      </w:r>
      <w:r w:rsidRPr="00E93B9E">
        <w:t>nalysis</w:t>
      </w:r>
      <w:r>
        <w:t xml:space="preserve"> </w:t>
      </w:r>
    </w:p>
    <w:p w:rsidR="006704DB" w:rsidRDefault="006704DB" w:rsidP="00123271">
      <w:pPr>
        <w:pStyle w:val="BodyText"/>
      </w:pPr>
      <w:r>
        <w:t>Rajkar et al</w:t>
      </w:r>
      <w:r w:rsidR="001F04AF">
        <w:t>.</w:t>
      </w:r>
      <w:r>
        <w:t xml:space="preserve"> in his</w:t>
      </w:r>
      <w:r w:rsidRPr="006704DB">
        <w:t xml:space="preserve"> paper comprehensively talk about the numerous parameters impacting value movements in varied sizes and layers in the stock</w:t>
      </w:r>
      <w:r w:rsidR="00BD5802">
        <w:t xml:space="preserve"> market </w:t>
      </w:r>
      <w:r w:rsidR="00BD5802">
        <w:fldChar w:fldCharType="begin" w:fldLock="1"/>
      </w:r>
      <w:r w:rsidR="00055497">
        <w:instrText>ADDIN CSL_CITATION {"citationItems":[{"id":"ITEM-1","itemData":{"abstract":"… Abstract -Stock price forecasting is a popular and important topic in financial and academic studies. Share Market is an untidy place for … This project is for Indian users as the prediction is done on the listed companies of National Stock Exchange Ltd. We outline the design of the …","author":[{"dropping-particle":"","family":"Rajkar","given":"Ajinkya","non-dropping-particle":"","parse-names":false,"suffix":""},{"dropping-particle":"","family":"Kumaria","given":"Aayush","non-dropping-particle":"","parse-names":false,"suffix":""},{"dropping-particle":"","family":"Raut","given":"Aniket","non-dropping-particle":"","parse-names":false,"suffix":""},{"dropping-particle":"","family":"Kulkarni","given":"Nilima","non-dropping-particle":"","parse-names":false,"suffix":""}],"container-title":"International Journal of Engineering Research &amp; Technology","id":"ITEM-1","issue":"06","issued":{"date-parts":[["2021"]]},"page":"115-119","title":"Stock Market Price Prediction and Analysis","type":"article-journal","volume":"10"},"uris":["http://www.mendeley.com/documents/?uuid=2ec0a80b-31fa-4349-94ba-f7300c60b55a"]}],"mendeley":{"formattedCitation":"[5]","plainTextFormattedCitation":"[5]","previouslyFormattedCitation":"[5]"},"properties":{"noteIndex":0},"schema":"https://github.com/citation-style-language/schema/raw/master/csl-citation.json"}</w:instrText>
      </w:r>
      <w:r w:rsidR="00BD5802">
        <w:fldChar w:fldCharType="separate"/>
      </w:r>
      <w:r w:rsidR="00446539" w:rsidRPr="00446539">
        <w:rPr>
          <w:noProof/>
        </w:rPr>
        <w:t>[5]</w:t>
      </w:r>
      <w:r w:rsidR="00BD5802">
        <w:fldChar w:fldCharType="end"/>
      </w:r>
      <w:r w:rsidRPr="006704DB">
        <w:t>.</w:t>
      </w:r>
      <w:r w:rsidR="00123271">
        <w:t xml:space="preserve"> Therefore, d</w:t>
      </w:r>
      <w:r>
        <w:t xml:space="preserve">ifferent analysis namely technical and fundamental analysis is being done to </w:t>
      </w:r>
      <w:r w:rsidR="00C914FB">
        <w:t>inves</w:t>
      </w:r>
      <w:r>
        <w:t>t in stock markets.</w:t>
      </w:r>
    </w:p>
    <w:p w:rsidR="006704DB" w:rsidRDefault="00123271" w:rsidP="00123271">
      <w:pPr>
        <w:pStyle w:val="BodyText"/>
      </w:pPr>
      <w:r>
        <w:t>Elbialy in his paper worked on f</w:t>
      </w:r>
      <w:r w:rsidR="006704DB">
        <w:t>undamental analysis and suggest that it helps to identify and implement short positions by selling the shares of companies showing downtrends and then covering these positions by buying back the shares of these companies when they</w:t>
      </w:r>
      <w:r w:rsidR="00BD5802">
        <w:t xml:space="preserve"> start showing upward trends </w:t>
      </w:r>
      <w:r w:rsidR="00BD5802">
        <w:fldChar w:fldCharType="begin" w:fldLock="1"/>
      </w:r>
      <w:r w:rsidR="00055497">
        <w:instrText>ADDIN CSL_CITATION {"citationItems":[{"id":"ITEM-1","itemData":{"abstract":"The approach used by the traders plays an important role in the effectiveness of their investment decisions. as after drawing a sample of individual traders on the Egyptian Stock Exchange. it became clear that the percentage of traders whose investment decisions are effective (who achieved a rate of return above the average market return during a full year) is only 5% of the total sample.","author":[{"dropping-particle":"","family":"Elbialy","given":"Bassam A","non-dropping-particle":"","parse-names":false,"suffix":""}],"container-title":"International Journal of Applied Engineering Research","id":"ITEM-1","issue":"24","issued":{"date-parts":[["2019"]]},"page":"4492-4501","title":"The Effect of Using Technical and Fundamental Analysis on the Effectiveness of Investment Decisions of Traders on the Egyptian Stock Exchange","type":"article-journal","volume":"14"},"uris":["http://www.mendeley.com/documents/?uuid=e1642961-1c60-4d4f-8e43-943572b8511c"]}],"mendeley":{"formattedCitation":"[6]","plainTextFormattedCitation":"[6]","previouslyFormattedCitation":"[6]"},"properties":{"noteIndex":0},"schema":"https://github.com/citation-style-language/schema/raw/master/csl-citation.json"}</w:instrText>
      </w:r>
      <w:r w:rsidR="00BD5802">
        <w:fldChar w:fldCharType="separate"/>
      </w:r>
      <w:r w:rsidR="00446539" w:rsidRPr="00446539">
        <w:rPr>
          <w:noProof/>
        </w:rPr>
        <w:t>[6]</w:t>
      </w:r>
      <w:r w:rsidR="00BD5802">
        <w:fldChar w:fldCharType="end"/>
      </w:r>
      <w:r w:rsidR="006704DB">
        <w:t>.</w:t>
      </w:r>
      <w:r>
        <w:t xml:space="preserve"> </w:t>
      </w:r>
      <w:r w:rsidR="006704DB">
        <w:t>Fundamental analysis helps to identify stock quality and therefore, stock technical analysis done later performs better on the strong fundamental stock.</w:t>
      </w:r>
    </w:p>
    <w:p w:rsidR="006704DB" w:rsidRDefault="00123271" w:rsidP="00123271">
      <w:pPr>
        <w:pStyle w:val="BodyText"/>
      </w:pPr>
      <w:r>
        <w:t>Thanekar and</w:t>
      </w:r>
      <w:r w:rsidR="006704DB">
        <w:t xml:space="preserve"> Shaikh in their paper conclude</w:t>
      </w:r>
      <w:r w:rsidR="00C914FB">
        <w:t>s</w:t>
      </w:r>
      <w:r>
        <w:t xml:space="preserve"> their study that technical a</w:t>
      </w:r>
      <w:r w:rsidR="006704DB">
        <w:t>nalysis can demarcate and recognize commerce openings in the stock market by examining identifiable patterns similar to volume</w:t>
      </w:r>
      <w:r w:rsidR="00BD5802">
        <w:t xml:space="preserve"> and price action movements </w:t>
      </w:r>
      <w:r w:rsidR="00BD5802">
        <w:fldChar w:fldCharType="begin" w:fldLock="1"/>
      </w:r>
      <w:r w:rsidR="00055497">
        <w:instrText>ADDIN CSL_CITATION {"citationItems":[{"id":"ITEM-1","itemData":{"author":[{"dropping-particle":"","family":"Thanekar","given":"Gananjay Sandeep","non-dropping-particle":"","parse-names":false,"suffix":""},{"dropping-particle":"","family":"Shaikh","given":"Zaheed Shamsuddin","non-dropping-particle":"","parse-names":false,"suffix":""}],"container-title":"International Journal of Engineering Research &amp; Technology (IJERT)","id":"ITEM-1","issue":"May","issued":{"date-parts":[["2021"]]},"page":"341-344","title":"Analysis and Evaluation of Technical Indicators for Prediction of Stock Market","type":"article-journal","volume":"10"},"uris":["http://www.mendeley.com/documents/?uuid=b3e3cf41-322c-4581-8778-54d63c6666b5"]}],"mendeley":{"formattedCitation":"[7]","plainTextFormattedCitation":"[7]","previouslyFormattedCitation":"[7]"},"properties":{"noteIndex":0},"schema":"https://github.com/citation-style-language/schema/raw/master/csl-citation.json"}</w:instrText>
      </w:r>
      <w:r w:rsidR="00BD5802">
        <w:fldChar w:fldCharType="separate"/>
      </w:r>
      <w:r w:rsidR="00446539" w:rsidRPr="00446539">
        <w:rPr>
          <w:noProof/>
        </w:rPr>
        <w:t>[7]</w:t>
      </w:r>
      <w:r w:rsidR="00BD5802">
        <w:fldChar w:fldCharType="end"/>
      </w:r>
      <w:r w:rsidR="006704DB">
        <w:t>.</w:t>
      </w:r>
      <w:r>
        <w:t xml:space="preserve"> </w:t>
      </w:r>
      <w:r w:rsidR="006704DB" w:rsidRPr="006704DB">
        <w:t>Kimbonguil</w:t>
      </w:r>
      <w:r w:rsidR="00C914FB">
        <w:t>a et al</w:t>
      </w:r>
      <w:r w:rsidR="001366A8">
        <w:t>.</w:t>
      </w:r>
      <w:r w:rsidR="00C914FB">
        <w:t xml:space="preserve"> in their paper used </w:t>
      </w:r>
      <w:r w:rsidR="006704DB" w:rsidRPr="006704DB">
        <w:t xml:space="preserve">many technical indicators like </w:t>
      </w:r>
      <w:r w:rsidR="001F04AF" w:rsidRPr="001F04AF">
        <w:t xml:space="preserve">Moving Average Convergence </w:t>
      </w:r>
      <w:r w:rsidR="001F04AF" w:rsidRPr="001F04AF">
        <w:lastRenderedPageBreak/>
        <w:t>Divergence (MACD)</w:t>
      </w:r>
      <w:r w:rsidR="002239E9">
        <w:t>, m</w:t>
      </w:r>
      <w:r w:rsidR="006704DB" w:rsidRPr="006704DB">
        <w:t>oving average, etc on the past costs to identify bette</w:t>
      </w:r>
      <w:r w:rsidR="001366A8">
        <w:t xml:space="preserve">r stocks for trading purposes </w:t>
      </w:r>
      <w:r w:rsidR="001366A8">
        <w:fldChar w:fldCharType="begin" w:fldLock="1"/>
      </w:r>
      <w:r w:rsidR="00055497">
        <w:instrText>ADDIN CSL_CITATION {"citationItems":[{"id":"ITEM-1","itemData":{"DOI":"10.24327/IJRSR","abstract":"Concrete is today the largest consumable material in the world that utilizes the natural resources such as sand, crushed stone and water. Due to the depletion of these natural resources for concreting, research is being carried out nowadays to reduce the consumption of these resources. Rapid development of construction in India has resulted in shortage of conventional construction material. In developed country like India use of concrete is higher quantity and availability of raw material is very less. The ceramic industry inevitably generates wastes, irrespective of the improvements introduced in manufacturing processes, in the ceramic industry; about 15%-30% productions goes as waste. In India during the milling of paddy about 78 % of weight is received as rice, broken rice and bran, the rest 22 % of the weight of paddy is received as husk, the 25 % of the weight of this husk is converted into ash during the firing process, which is known as rice husk ash (RHA). These wastes causes problem in present day society, requiring a suitable form of management in order to achieve sustainable Proper introduction of ceramic powder and rice husk ash in concrete improves both the mechanical and durability characteristics of the concrete. This paper present literature review on replacement of cement with rice husk ash and fine aggregate with ceramic powder which includes current and future","author":[{"dropping-particle":"","family":"Kimbonguila","given":"André","non-dropping-particle":"","parse-names":false,"suffix":""},{"dropping-particle":"","family":"Matos","given":"Louis","non-dropping-particle":"","parse-names":false,"suffix":""},{"dropping-particle":"","family":"Petit","given":"Jérémy","non-dropping-particle":"","parse-names":false,"suffix":""},{"dropping-particle":"","family":"Scher","given":"Joël","non-dropping-particle":"","parse-names":false,"suffix":""},{"dropping-particle":"","family":"Nzikou","given":"Jean-Mathurin","non-dropping-particle":"","parse-names":false,"suffix":""}],"container-title":"International Journal of Recent Scientific Research","id":"ITEM-1","issued":{"date-parts":[["2019"]]},"page":"30693-30695","title":"Effect of Physical Treatment on the Physicochemical, Rheological and Functional Properties of Yam Meal of the Cultivar \"Ngumvu\" From Dioscorea Alata L. of Congo","type":"article-journal","volume":"10"},"uris":["http://www.mendeley.com/documents/?uuid=715552b9-4974-4ff5-9f69-55d7cb80d136"]}],"mendeley":{"formattedCitation":"[8]","plainTextFormattedCitation":"[8]","previouslyFormattedCitation":"[8]"},"properties":{"noteIndex":0},"schema":"https://github.com/citation-style-language/schema/raw/master/csl-citation.json"}</w:instrText>
      </w:r>
      <w:r w:rsidR="001366A8">
        <w:fldChar w:fldCharType="separate"/>
      </w:r>
      <w:r w:rsidR="00446539" w:rsidRPr="00446539">
        <w:rPr>
          <w:noProof/>
        </w:rPr>
        <w:t>[8]</w:t>
      </w:r>
      <w:r w:rsidR="001366A8">
        <w:fldChar w:fldCharType="end"/>
      </w:r>
      <w:r w:rsidR="006704DB" w:rsidRPr="006704DB">
        <w:t>.</w:t>
      </w:r>
    </w:p>
    <w:p w:rsidR="006704DB" w:rsidRDefault="006704DB" w:rsidP="006704DB">
      <w:pPr>
        <w:pStyle w:val="Heading2"/>
      </w:pPr>
      <w:r w:rsidRPr="009B2A02">
        <w:t>Algorithmic trading</w:t>
      </w:r>
    </w:p>
    <w:p w:rsidR="006704DB" w:rsidRDefault="006704DB" w:rsidP="00D44B48">
      <w:pPr>
        <w:pStyle w:val="BodyText"/>
      </w:pPr>
      <w:r>
        <w:t>Taking the discussion further</w:t>
      </w:r>
      <w:r w:rsidR="00B95D60">
        <w:t xml:space="preserve">, Hansen in his paper mentions </w:t>
      </w:r>
      <w:r w:rsidR="00055497">
        <w:t>a</w:t>
      </w:r>
      <w:r>
        <w:t xml:space="preserve">lgorithmic trading which is a systematic method of trading without subjective assessment through a manual trader using computer programs. Hansen further observes that fast algorithms improve traders’ ability to scan the market and seize opportunities most </w:t>
      </w:r>
      <w:r w:rsidR="00055497">
        <w:t xml:space="preserve">appropriately </w:t>
      </w:r>
      <w:r w:rsidR="00055497">
        <w:fldChar w:fldCharType="begin" w:fldLock="1"/>
      </w:r>
      <w:r w:rsidR="00055497">
        <w:instrText>ADDIN CSL_CITATION {"citationItems":[{"id":"ITEM-1","itemData":{"DOI":"10.1177/2053951720926558","ISSN":"20539517","abstract":"Machine learning models are becoming increasingly prevalent in algorithmic trading and investment management. The spread of machine learning in finance challenges existing practices of modelling and model use and creates a demand for practical solutions for how to manage the complexity pertaining to these techniques. Drawing on interviews with quants applying machine learning techniques to financial problems, the article examines how these people manage model complexity in the process of devising machine learning-powered trading algorithms. The analysis shows that machine learning quants use Ockham’s razor – things should not be multiplied without necessity – as a heuristic tool to prevent excess model complexity and secure a certain level of human control and interpretability in the modelling process. I argue that understanding the way quants handle the complexity of learning models is a key to grasping the transformation of the human’s role in contemporary data and model-driven finance. The study contributes to social studies of finance research on the human–model interplay by exploring it in the context of machine learning model use.","author":[{"dropping-particle":"","family":"Hansen","given":"Kristian Bondo","non-dropping-particle":"","parse-names":false,"suffix":""}],"container-title":"Big Data and Society","id":"ITEM-1","issue":"1","issued":{"date-parts":[["2020"]]},"title":"The virtue of simplicity: On machine learning models in algorithmic trading","type":"article-journal","volume":"7"},"uris":["http://www.mendeley.com/documents/?uuid=4574da75-f2b0-47fc-a135-c27e4bb972f5"]}],"mendeley":{"formattedCitation":"[9]","plainTextFormattedCitation":"[9]","previouslyFormattedCitation":"[9]"},"properties":{"noteIndex":0},"schema":"https://github.com/citation-style-language/schema/raw/master/csl-citation.json"}</w:instrText>
      </w:r>
      <w:r w:rsidR="00055497">
        <w:fldChar w:fldCharType="separate"/>
      </w:r>
      <w:r w:rsidR="00055497" w:rsidRPr="00055497">
        <w:rPr>
          <w:noProof/>
        </w:rPr>
        <w:t>[9]</w:t>
      </w:r>
      <w:r w:rsidR="00055497">
        <w:fldChar w:fldCharType="end"/>
      </w:r>
      <w:r>
        <w:t>.</w:t>
      </w:r>
      <w:r w:rsidR="00D44B48">
        <w:t xml:space="preserve"> </w:t>
      </w:r>
      <w:r>
        <w:t>Mukerji et al</w:t>
      </w:r>
      <w:r w:rsidR="006F544C">
        <w:t>.</w:t>
      </w:r>
      <w:r>
        <w:t xml:space="preserve"> in </w:t>
      </w:r>
      <w:r w:rsidR="00C914FB">
        <w:t>the</w:t>
      </w:r>
      <w:r>
        <w:t xml:space="preserve"> paper caution that though algorithmic trading give</w:t>
      </w:r>
      <w:r w:rsidR="00C914FB">
        <w:t>s</w:t>
      </w:r>
      <w:r>
        <w:t xml:space="preserve"> better results </w:t>
      </w:r>
      <w:r w:rsidR="00C914FB">
        <w:t>than</w:t>
      </w:r>
      <w:r>
        <w:t xml:space="preserve"> manual trading, regulators have restrained algorithmic trading following accusations of market </w:t>
      </w:r>
      <w:r w:rsidR="00B8375B">
        <w:t>manipulati</w:t>
      </w:r>
      <w:r w:rsidR="00055497">
        <w:t xml:space="preserve">ons </w:t>
      </w:r>
      <w:r w:rsidR="00055497">
        <w:fldChar w:fldCharType="begin" w:fldLock="1"/>
      </w:r>
      <w:r w:rsidR="00A4511B">
        <w:instrText>ADDIN CSL_CITATION {"citationItems":[{"id":"ITEM-1","itemData":{"DOI":"10.3390/jrfm12020068","abstract":"In this work we simulate algorithmic trading (AT) in asset markets to clarify its impact. Our markets consist of human and algorithmic counterparts of traders that trade based on technical and fundamental analysis, and statistical arbitrage strategies. Our specific contributions are: (1) directly analyze AT behavior to connect AT trading strategies to specific outcomes in the market; (2) measure the impact of AT on market quality; and (3) test the sensitivity of our findings to variations in market conditions and possible future events of interest. Examples of such variations and future events are the level of market uncertainty and the degree of algorithmic versus human trading. Our results show that liquidity increases initially as AT rises to about 10% share of the market; beyond this point, liquidity increases only marginally. Statistical arbitrage appears to lead to significant deviation from fundamentals. Our results can facilitate market oversight and provide hypotheses for future empirical work charting the path for developing countries where AT is still at a nascent stage.","author":[{"dropping-particle":"","family":"Mukerji","given":"Purba","non-dropping-particle":"","parse-names":false,"suffix":""},{"dropping-particle":"","family":"Chung","given":"Christine","non-dropping-particle":"","parse-names":false,"suffix":""},{"dropping-particle":"","family":"Walsh","given":"Timothy","non-dropping-particle":"","parse-names":false,"suffix":""},{"dropping-particle":"","family":"Xiong","given":"Bo","non-dropping-particle":"","parse-names":false,"suffix":""}],"container-title":"Journal of Risk and Financial Management","id":"ITEM-1","issue":"2","issued":{"date-parts":[["2019"]]},"page":"68","title":"The Impact of Algorithmic Trading in a Simulated Asset Market","type":"article-journal","volume":"12"},"uris":["http://www.mendeley.com/documents/?uuid=70722906-ba89-4c99-b757-ffaf07a2cdfe"]}],"mendeley":{"formattedCitation":"[10]","plainTextFormattedCitation":"[10]","previouslyFormattedCitation":"[10]"},"properties":{"noteIndex":0},"schema":"https://github.com/citation-style-language/schema/raw/master/csl-citation.json"}</w:instrText>
      </w:r>
      <w:r w:rsidR="00055497">
        <w:fldChar w:fldCharType="separate"/>
      </w:r>
      <w:r w:rsidR="00055497" w:rsidRPr="00055497">
        <w:rPr>
          <w:noProof/>
        </w:rPr>
        <w:t>[10]</w:t>
      </w:r>
      <w:r w:rsidR="00055497">
        <w:fldChar w:fldCharType="end"/>
      </w:r>
      <w:r>
        <w:t>.</w:t>
      </w:r>
    </w:p>
    <w:p w:rsidR="00B8375B" w:rsidRDefault="00B8375B" w:rsidP="00B8375B">
      <w:pPr>
        <w:pStyle w:val="Heading2"/>
      </w:pPr>
      <w:r>
        <w:t>S</w:t>
      </w:r>
      <w:r w:rsidRPr="00EC6C9D">
        <w:t xml:space="preserve">upervised and </w:t>
      </w:r>
      <w:r w:rsidR="00D717F8">
        <w:t>u</w:t>
      </w:r>
      <w:r w:rsidRPr="00EC6C9D">
        <w:t>nsupervised</w:t>
      </w:r>
      <w:r w:rsidR="00D717F8">
        <w:t xml:space="preserve"> </w:t>
      </w:r>
      <w:r w:rsidRPr="00EC6C9D">
        <w:t xml:space="preserve"> learnings</w:t>
      </w:r>
    </w:p>
    <w:p w:rsidR="00A4511B" w:rsidRDefault="00B8375B" w:rsidP="00A4511B">
      <w:pPr>
        <w:ind w:firstLine="288"/>
        <w:jc w:val="both"/>
      </w:pPr>
      <w:r w:rsidRPr="00B8375B">
        <w:t xml:space="preserve">This paper introduces a new stock market prediction model that includes three major phases namely feature </w:t>
      </w:r>
      <w:r w:rsidR="006420A7" w:rsidRPr="00B8375B">
        <w:t>engineering</w:t>
      </w:r>
      <w:r w:rsidR="00A85CDE">
        <w:t xml:space="preserve">, non </w:t>
      </w:r>
      <w:r w:rsidRPr="00B8375B">
        <w:t>correlated feature selections, and finally direction detection.</w:t>
      </w:r>
    </w:p>
    <w:p w:rsidR="00A4511B" w:rsidRDefault="00F97AD2" w:rsidP="00A4511B">
      <w:pPr>
        <w:ind w:firstLine="288"/>
        <w:jc w:val="both"/>
      </w:pPr>
      <w:r w:rsidRPr="00F97AD2">
        <w:t>Omta et al</w:t>
      </w:r>
      <w:r w:rsidR="00A4511B">
        <w:t>.</w:t>
      </w:r>
      <w:r w:rsidRPr="00F97AD2">
        <w:t xml:space="preserve"> in his pap</w:t>
      </w:r>
      <w:r w:rsidR="002239E9">
        <w:t>er used m</w:t>
      </w:r>
      <w:r w:rsidRPr="00F97AD2">
        <w:t xml:space="preserve">achine learning and </w:t>
      </w:r>
      <w:r w:rsidR="002239E9">
        <w:t>artificial intelligence</w:t>
      </w:r>
      <w:r w:rsidRPr="00F97AD2">
        <w:t xml:space="preserve"> for the analysis of image-based cellular screens. </w:t>
      </w:r>
      <w:r w:rsidR="00E0432F" w:rsidRPr="00F97AD2">
        <w:t>It</w:t>
      </w:r>
      <w:r w:rsidRPr="00F97AD2">
        <w:t xml:space="preserve"> is suggested in the paper that exploratory data analysis should be performed as an initial step to gain a better data understanding </w:t>
      </w:r>
      <w:r w:rsidR="00C914FB">
        <w:t>before</w:t>
      </w:r>
      <w:r w:rsidR="002239E9">
        <w:t xml:space="preserve"> executing m</w:t>
      </w:r>
      <w:r w:rsidRPr="00F97AD2">
        <w:t>achine learning algorithms. Machine learning can again be further categorized into superv</w:t>
      </w:r>
      <w:r w:rsidR="00A4511B">
        <w:t xml:space="preserve">ised and unsupervised learning </w:t>
      </w:r>
      <w:r w:rsidR="00A4511B">
        <w:fldChar w:fldCharType="begin" w:fldLock="1"/>
      </w:r>
      <w:r w:rsidR="00A4511B">
        <w:instrText>ADDIN CSL_CITATION {"citationItems":[{"id":"ITEM-1","itemData":{"DOI":"10.1177/2472555220919345","ISSN":"24725560","PMID":"32400262","abstract":"There has been an increase in the use of machine learning and artificial intelligence (AI) for the analysis of image-based cellular screens. The accuracy of these analyses, however, is greatly dependent on the quality of the training sets used for building the machine learning models. We propose that unsupervised exploratory methods should first be applied to the data set to gain a better insight into the quality of the data. This improves the selection and labeling of data for creating training sets before the application of machine learning. We demonstrate this using a high-content genome-wide small interfering RNA screen. We perform an unsupervised exploratory data analysis to facilitate the identification of four robust phenotypes, which we subsequently use as a training set for building a high-quality random forest machine learning model to differentiate four phenotypes with an accuracy of 91.1% and a kappa of 0.85. Our approach enhanced our ability to extract new knowledge from the screen when compared with the use of unsupervised methods alone.","author":[{"dropping-particle":"","family":"Omta","given":"Wienand A.","non-dropping-particle":"","parse-names":false,"suffix":""},{"dropping-particle":"","family":"Heesbeen","given":"Roy G.","non-dropping-particle":"van","parse-names":false,"suffix":""},{"dropping-particle":"","family":"Shen","given":"Ian","non-dropping-particle":"","parse-names":false,"suffix":""},{"dropping-particle":"","family":"Nobel","given":"Jacob","non-dropping-particle":"de","parse-names":false,"suffix":""},{"dropping-particle":"","family":"Robers","given":"Desmond","non-dropping-particle":"","parse-names":false,"suffix":""},{"dropping-particle":"","family":"Velden","given":"Lieke M.","non-dropping-particle":"van der","parse-names":false,"suffix":""},{"dropping-particle":"","family":"Medema","given":"René H.","non-dropping-particle":"","parse-names":false,"suffix":""},{"dropping-particle":"","family":"Siebes","given":"Arno P.J.M.","non-dropping-particle":"","parse-names":false,"suffix":""},{"dropping-particle":"","family":"Feelders","given":"Ad J.","non-dropping-particle":"","parse-names":false,"suffix":""},{"dropping-particle":"","family":"Brinkkemper","given":"Sjaak","non-dropping-particle":"","parse-names":false,"suffix":""},{"dropping-particle":"","family":"Klumperman","given":"Judith S.","non-dropping-particle":"","parse-names":false,"suffix":""},{"dropping-particle":"","family":"Spruit","given":"Marco René","non-dropping-particle":"","parse-names":false,"suffix":""},{"dropping-particle":"","family":"Brinkhuis","given":"Matthieu J.S.","non-dropping-particle":"","parse-names":false,"suffix":""},{"dropping-particle":"","family":"Egan","given":"David A.","non-dropping-particle":"","parse-names":false,"suffix":""}],"container-title":"SLAS Discovery","id":"ITEM-1","issue":"6","issued":{"date-parts":[["2020"]]},"page":"655-664","title":"Combining Supervised and Unsupervised Machine Learning Methods for Phenotypic Functional Genomics Screening","type":"article-journal","volume":"25"},"uris":["http://www.mendeley.com/documents/?uuid=c3baa552-caf1-4351-8b75-2edbd27ba671"]}],"mendeley":{"formattedCitation":"[11]","plainTextFormattedCitation":"[11]","previouslyFormattedCitation":"[11]"},"properties":{"noteIndex":0},"schema":"https://github.com/citation-style-language/schema/raw/master/csl-citation.json"}</w:instrText>
      </w:r>
      <w:r w:rsidR="00A4511B">
        <w:fldChar w:fldCharType="separate"/>
      </w:r>
      <w:r w:rsidR="00A4511B" w:rsidRPr="00A4511B">
        <w:rPr>
          <w:noProof/>
        </w:rPr>
        <w:t>[11]</w:t>
      </w:r>
      <w:r w:rsidR="00A4511B">
        <w:fldChar w:fldCharType="end"/>
      </w:r>
      <w:r w:rsidRPr="00F97AD2">
        <w:t>.</w:t>
      </w:r>
    </w:p>
    <w:p w:rsidR="00F97AD2" w:rsidRDefault="00F97AD2" w:rsidP="00D717F8">
      <w:pPr>
        <w:ind w:firstLine="288"/>
        <w:jc w:val="both"/>
      </w:pPr>
      <w:r>
        <w:t>Alhomadi findings in his paper w</w:t>
      </w:r>
      <w:r w:rsidR="00C914FB">
        <w:t>ere</w:t>
      </w:r>
      <w:r>
        <w:t xml:space="preserve"> that </w:t>
      </w:r>
      <w:r w:rsidR="00E0432F">
        <w:t>some</w:t>
      </w:r>
      <w:r>
        <w:t xml:space="preserve"> literature has used both supervised and unsupervised machine learning techniques for securities market predictive modelling and located that both kinds of models will create predictions with satisfactory </w:t>
      </w:r>
      <w:r w:rsidR="00A4511B">
        <w:t xml:space="preserve">accuracy </w:t>
      </w:r>
      <w:r w:rsidR="00A4511B">
        <w:fldChar w:fldCharType="begin" w:fldLock="1"/>
      </w:r>
      <w:r w:rsidR="00A4511B">
        <w:instrText>ADDIN CSL_CITATION {"citationItems":[{"id":"ITEM-1","itemData":{"author":[{"dropping-particle":"","family":"Alhomadi","given":"Abraham","non-dropping-particle":"","parse-names":false,"suffix":""}],"container-title":"Digital Commons","id":"ITEM-1","issue":"2","issued":{"date-parts":[["2021"]]},"page":"16-36","title":"Forecasting stock market prices : A machine learning approach","type":"article-journal","volume":"11"},"uris":["http://www.mendeley.com/documents/?uuid=565c65c8-0fbf-45d0-b388-ec7409aa13ae"]}],"mendeley":{"formattedCitation":"[12]","plainTextFormattedCitation":"[12]","previouslyFormattedCitation":"[12]"},"properties":{"noteIndex":0},"schema":"https://github.com/citation-style-language/schema/raw/master/csl-citation.json"}</w:instrText>
      </w:r>
      <w:r w:rsidR="00A4511B">
        <w:fldChar w:fldCharType="separate"/>
      </w:r>
      <w:r w:rsidR="00A4511B" w:rsidRPr="00A4511B">
        <w:rPr>
          <w:noProof/>
        </w:rPr>
        <w:t>[12]</w:t>
      </w:r>
      <w:r w:rsidR="00A4511B">
        <w:fldChar w:fldCharType="end"/>
      </w:r>
      <w:r>
        <w:t>.</w:t>
      </w:r>
      <w:r w:rsidR="00D717F8">
        <w:t xml:space="preserve"> </w:t>
      </w:r>
      <w:r>
        <w:t xml:space="preserve">Dar researched further on unsupervised machine learning techniques by deeply studying principal component analysis and suggested that the central plan of </w:t>
      </w:r>
      <w:r w:rsidR="00A4511B">
        <w:t>principal component a</w:t>
      </w:r>
      <w:r w:rsidR="00A4511B" w:rsidRPr="00A4511B">
        <w:t>nalysis</w:t>
      </w:r>
      <w:r>
        <w:t xml:space="preserve"> is to spot correlations and patterns in a dataset with high dimensionality and scale back it to a considerably lower dimension witho</w:t>
      </w:r>
      <w:r w:rsidR="00A4511B">
        <w:t xml:space="preserve">ut losing any important info </w:t>
      </w:r>
      <w:r w:rsidR="00A4511B">
        <w:fldChar w:fldCharType="begin" w:fldLock="1"/>
      </w:r>
      <w:r w:rsidR="00B64644">
        <w:instrText>ADDIN CSL_CITATION {"citationItems":[{"id":"ITEM-1","itemData":{"abstract":"This paper will discuss Principal Component Analysis (PCA), which is used to reduce the dimensionality of a dataset. We achieve this reduction of dimensionality by transforming this dataset to a new dataset of uncorrelated principal components or variables, or features. PCA is a multivariate technique, and the Principal components are the Eigenvectors of the new data's covariance matrix. PCA is a potent tool for analyzing the data by finding the patterns in the data and reducing the number of dimensions without much loss of information. PCA is used in many applications like multivariate data analysis, image compression, face recognition, and many more. Introduction:","author":[{"dropping-particle":"","family":"Dar","given":"Aatif Nisar","non-dropping-particle":"","parse-names":false,"suffix":""}],"container-title":"Gsj","id":"ITEM-1","issue":"7","issued":{"date-parts":[["2021"]]},"page":"240-252","title":"PRINCIPAL COMPONENT ANALYSIS (PCA) (Using Eigen Decomposition)","type":"article-journal","volume":"9"},"uris":["http://www.mendeley.com/documents/?uuid=4f1c3262-79a8-4676-9fc9-4604d42dda87"]}],"mendeley":{"formattedCitation":"[13]","plainTextFormattedCitation":"[13]","previouslyFormattedCitation":"[13]"},"properties":{"noteIndex":0},"schema":"https://github.com/citation-style-language/schema/raw/master/csl-citation.json"}</w:instrText>
      </w:r>
      <w:r w:rsidR="00A4511B">
        <w:fldChar w:fldCharType="separate"/>
      </w:r>
      <w:r w:rsidR="00A4511B" w:rsidRPr="00A4511B">
        <w:rPr>
          <w:noProof/>
        </w:rPr>
        <w:t>[13]</w:t>
      </w:r>
      <w:r w:rsidR="00A4511B">
        <w:fldChar w:fldCharType="end"/>
      </w:r>
      <w:r>
        <w:t>.</w:t>
      </w:r>
    </w:p>
    <w:p w:rsidR="00F97AD2" w:rsidRDefault="00F97AD2" w:rsidP="00F97AD2">
      <w:pPr>
        <w:ind w:firstLine="288"/>
        <w:jc w:val="both"/>
      </w:pPr>
      <w:r>
        <w:t>further, various supervised classification machine learning techniques ha</w:t>
      </w:r>
      <w:r w:rsidR="00C914FB">
        <w:t>ve</w:t>
      </w:r>
      <w:r>
        <w:t xml:space="preserve"> </w:t>
      </w:r>
      <w:r w:rsidR="00A4511B">
        <w:t>been used in this paper namely</w:t>
      </w:r>
      <w:r w:rsidR="00D717F8">
        <w:t xml:space="preserve"> logistic regression, decision tree, random forest, k</w:t>
      </w:r>
      <w:r w:rsidR="00A4511B">
        <w:t xml:space="preserve"> nearest n</w:t>
      </w:r>
      <w:r>
        <w:t>eighbours</w:t>
      </w:r>
      <w:r w:rsidR="00C914FB">
        <w:t>,</w:t>
      </w:r>
      <w:r w:rsidR="00A4511B">
        <w:t xml:space="preserve"> and extreme gradient b</w:t>
      </w:r>
      <w:r>
        <w:t>oosting.</w:t>
      </w:r>
    </w:p>
    <w:p w:rsidR="00F97AD2" w:rsidRDefault="00F97AD2" w:rsidP="00F97AD2">
      <w:pPr>
        <w:pStyle w:val="Heading2"/>
      </w:pPr>
      <w:r>
        <w:t>C</w:t>
      </w:r>
      <w:r w:rsidRPr="00F97AD2">
        <w:t>lassification machine learning techniques</w:t>
      </w:r>
    </w:p>
    <w:p w:rsidR="008513B7" w:rsidRDefault="00BD448D" w:rsidP="00B64644">
      <w:pPr>
        <w:ind w:firstLine="288"/>
        <w:jc w:val="both"/>
      </w:pPr>
      <w:r>
        <w:t>Al-Bairmani and</w:t>
      </w:r>
      <w:r w:rsidR="008513B7" w:rsidRPr="008513B7">
        <w:t xml:space="preserve"> Isma</w:t>
      </w:r>
      <w:r>
        <w:t>el worked further on exploring logistic r</w:t>
      </w:r>
      <w:r w:rsidR="008513B7" w:rsidRPr="008513B7">
        <w:t xml:space="preserve">egression and infers that </w:t>
      </w:r>
      <w:r>
        <w:t>logistic r</w:t>
      </w:r>
      <w:r w:rsidR="008513B7" w:rsidRPr="008513B7">
        <w:t>egression is used instead of linear regression in situations where the target variable is not numeric, but a no</w:t>
      </w:r>
      <w:r w:rsidR="00B64644">
        <w:t xml:space="preserve">minal or an ordinal variable </w:t>
      </w:r>
      <w:r w:rsidR="00B64644">
        <w:fldChar w:fldCharType="begin" w:fldLock="1"/>
      </w:r>
      <w:r w:rsidR="00B64644">
        <w:instrText>ADDIN CSL_CITATION {"citationItems":[{"id":"ITEM-1","itemData":{"DOI":"10.1088/1742-6596/1818/1/012016","ISSN":"17426596","abstract":"The aim of this paper is to study the most important factors affecting diabetes using the logistic regression method and to conduct all tests for this method (Hosmer and Lemeshow test, Omnibus tests of model coefficients, ...etc.). The randomized sample included (150) people among the elderly in Al-Hilla city, the research included focusing on (14) independent variables and most of these variables were found to have significance, effect and contribution to the logistic regression - binary response (not sick(0), sick(1)) model are (4) variables (cigarette smoking, exercise, vitamin (D), blood pressure), Which affects diabetes, and the rest of the variables have no significance or effect. The classification of observations using logistic regression-binary response model was accurate, as the overall correct classification rate was (92.7%) while the overall wrong classification rate was (7.3%).","author":[{"dropping-particle":"","family":"Al-Bairmani","given":"Zainab Abood Ahmed","non-dropping-particle":"","parse-names":false,"suffix":""},{"dropping-particle":"","family":"Ismael","given":"Aasha Abdulkhleq","non-dropping-particle":"","parse-names":false,"suffix":""}],"container-title":"Journal of Physics: Conference Series","id":"ITEM-1","issue":"1","issued":{"date-parts":[["2021"]]},"title":"Using Logistic Regression Model to Study the Most Important Factors Which Affects Diabetes for the Elderly in the City of Hilla / 2019","type":"article-journal","volume":"1818"},"uris":["http://www.mendeley.com/documents/?uuid=a3104c8e-0247-49b5-bc8b-45298b29e9cf"]}],"mendeley":{"formattedCitation":"[14]","plainTextFormattedCitation":"[14]","previouslyFormattedCitation":"[14]"},"properties":{"noteIndex":0},"schema":"https://github.com/citation-style-language/schema/raw/master/csl-citation.json"}</w:instrText>
      </w:r>
      <w:r w:rsidR="00B64644">
        <w:fldChar w:fldCharType="separate"/>
      </w:r>
      <w:r w:rsidR="00B64644" w:rsidRPr="00B64644">
        <w:rPr>
          <w:noProof/>
        </w:rPr>
        <w:t>[14]</w:t>
      </w:r>
      <w:r w:rsidR="00B64644">
        <w:fldChar w:fldCharType="end"/>
      </w:r>
      <w:r w:rsidR="008513B7" w:rsidRPr="008513B7">
        <w:t>.</w:t>
      </w:r>
      <w:r w:rsidR="00B64644">
        <w:t xml:space="preserve"> </w:t>
      </w:r>
      <w:r w:rsidR="002239E9">
        <w:t>Jena and</w:t>
      </w:r>
      <w:r w:rsidR="00E84295">
        <w:t xml:space="preserve"> Dehuri suggests </w:t>
      </w:r>
      <w:r w:rsidR="00B64644">
        <w:t>that the simple l</w:t>
      </w:r>
      <w:r w:rsidR="008513B7" w:rsidRPr="008513B7">
        <w:t>inear modelling algorithms become more complex as the size of the datasets increases which is being handled usi</w:t>
      </w:r>
      <w:r w:rsidR="00B64644">
        <w:t>ng more advanced algorithms in decision t</w:t>
      </w:r>
      <w:r w:rsidR="008513B7" w:rsidRPr="008513B7">
        <w:t>ree for classifi</w:t>
      </w:r>
      <w:r w:rsidR="008513B7">
        <w:t>c</w:t>
      </w:r>
      <w:r w:rsidR="00B64644">
        <w:t xml:space="preserve">ation and regression problems </w:t>
      </w:r>
      <w:r w:rsidR="00B64644">
        <w:fldChar w:fldCharType="begin" w:fldLock="1"/>
      </w:r>
      <w:r w:rsidR="00B64644">
        <w:instrText>ADDIN CSL_CITATION {"citationItems":[{"id":"ITEM-1","itemData":{"DOI":"10.31449/INF.V44I4.3023","ISSN":"18543871","abstract":"Classification and regression are defined under the umbrella of the prediction task of data mining. Discrete values are predicted using classification techniques, whereas regression techniques are most suitable for predicting continuous values. Analysts from different research areas like data mining, statistics, machine learning, pattern recognition, and big data analytics preferred decision trees over other classifiers as it is simple, effective, efficient, and its performance is competitive with others in a few cases. In this paper, we have extensively reviewed many popularly used state-of-the-art decision tree-based techniques for classification. Additionally, this work also reviews some of the decision tree based techniques for regression. We have presented a review of more than forty years of research that has been emphasized on the application of decision tree in both classification and regression. This review could be a potential resource for all the researchers who are keenly interested to apply the decision tree based classification/regression in their research work.","author":[{"dropping-particle":"","family":"Jena","given":"Monalisa","non-dropping-particle":"","parse-names":false,"suffix":""},{"dropping-particle":"","family":"Dehuri","given":"Satchidananda","non-dropping-particle":"","parse-names":false,"suffix":""}],"container-title":"Informatica (Slovenia)","id":"ITEM-1","issue":"4","issued":{"date-parts":[["2020"]]},"page":"405-420","title":"Decision tree for classification and regression: A state-of-the art review","type":"article-journal","volume":"44"},"uris":["http://www.mendeley.com/documents/?uuid=17eb2bbe-2edc-4521-8700-6c249ecf98e2"]}],"mendeley":{"formattedCitation":"[15]","plainTextFormattedCitation":"[15]","previouslyFormattedCitation":"[15]"},"properties":{"noteIndex":0},"schema":"https://github.com/citation-style-language/schema/raw/master/csl-citation.json"}</w:instrText>
      </w:r>
      <w:r w:rsidR="00B64644">
        <w:fldChar w:fldCharType="separate"/>
      </w:r>
      <w:r w:rsidR="00B64644" w:rsidRPr="00B64644">
        <w:rPr>
          <w:noProof/>
        </w:rPr>
        <w:t>[15]</w:t>
      </w:r>
      <w:r w:rsidR="00B64644">
        <w:fldChar w:fldCharType="end"/>
      </w:r>
      <w:r w:rsidR="008513B7" w:rsidRPr="008513B7">
        <w:t>.</w:t>
      </w:r>
      <w:r w:rsidR="00B64644">
        <w:t xml:space="preserve"> Schonlau and</w:t>
      </w:r>
      <w:r w:rsidR="008513B7" w:rsidRPr="008513B7">
        <w:t xml:space="preserve"> Zou </w:t>
      </w:r>
      <w:r w:rsidR="00E84295">
        <w:t>infers that random f</w:t>
      </w:r>
      <w:r w:rsidR="008513B7" w:rsidRPr="008513B7">
        <w:t>orest modelling is quite</w:t>
      </w:r>
      <w:r w:rsidR="00256F84">
        <w:t xml:space="preserve"> </w:t>
      </w:r>
      <w:r w:rsidR="008513B7" w:rsidRPr="008513B7">
        <w:t>flexible to non-linearity in the dataset and is the most appropriate ensemble learning algorithm for medium-sized</w:t>
      </w:r>
      <w:r w:rsidR="008513B7">
        <w:t xml:space="preserve"> </w:t>
      </w:r>
      <w:r w:rsidR="00B64644">
        <w:t xml:space="preserve">to very large-sized datasets </w:t>
      </w:r>
      <w:r w:rsidR="00B64644">
        <w:fldChar w:fldCharType="begin" w:fldLock="1"/>
      </w:r>
      <w:r w:rsidR="00B64644">
        <w:instrText>ADDIN CSL_CITATION {"citationItems":[{"id":"ITEM-1","itemData":{"DOI":"10.1177/1536867X20909688","ISSN":"15368734","abstract":"Random forests (Breiman, 2001, Machine Learning 45: 5–32) is a statistical- or machine-learning algorithm for prediction. In this article, we introduce a corresponding new command, rforest. We overview the random forest algorithm and illustrate its use with two examples: The first example is a classification problem that predicts whether a credit card holder will default on his or her debt. The second example is a regression problem that predicts the logscaled number of shares of online news articles. We conclude with a discussion that summarizes key points demonstrated in the examples.","author":[{"dropping-particle":"","family":"Schonlau","given":"Matthias","non-dropping-particle":"","parse-names":false,"suffix":""},{"dropping-particle":"","family":"Zou","given":"Rosie Yuyan","non-dropping-particle":"","parse-names":false,"suffix":""}],"container-title":"Stata Journal","id":"ITEM-1","issue":"1","issued":{"date-parts":[["2020"]]},"page":"3-29","title":"The random forest algorithm for statistical learning","type":"article-journal","volume":"20"},"uris":["http://www.mendeley.com/documents/?uuid=389269c0-1dab-43bd-93aa-97e01a6696a0"]}],"mendeley":{"formattedCitation":"[16]","plainTextFormattedCitation":"[16]","previouslyFormattedCitation":"[16]"},"properties":{"noteIndex":0},"schema":"https://github.com/citation-style-language/schema/raw/master/csl-citation.json"}</w:instrText>
      </w:r>
      <w:r w:rsidR="00B64644">
        <w:fldChar w:fldCharType="separate"/>
      </w:r>
      <w:r w:rsidR="00B64644" w:rsidRPr="00B64644">
        <w:rPr>
          <w:noProof/>
        </w:rPr>
        <w:t>[16]</w:t>
      </w:r>
      <w:r w:rsidR="00B64644">
        <w:fldChar w:fldCharType="end"/>
      </w:r>
      <w:r w:rsidR="008513B7" w:rsidRPr="008513B7">
        <w:t>.</w:t>
      </w:r>
      <w:r w:rsidR="00B64644">
        <w:t>Wang studied k nearest n</w:t>
      </w:r>
      <w:r w:rsidR="008513B7">
        <w:t>eighbours and informs that it is the most popular statistical technique utilized in pattern identification over the last four de</w:t>
      </w:r>
      <w:r w:rsidR="00B64644">
        <w:t xml:space="preserve">cades </w:t>
      </w:r>
      <w:r w:rsidR="00B64644">
        <w:fldChar w:fldCharType="begin" w:fldLock="1"/>
      </w:r>
      <w:r w:rsidR="00B64644">
        <w:instrText>ADDIN CSL_CITATION {"citationItems":[{"id":"ITEM-1","itemData":{"DOI":"10.1088/1757-899X/677/5/052038","ISSN":"1757899X","abstract":"Machine learning classifier is an important part of pattern recognition system; it is also an important research field of machine learning. The main research object of this paper is K data mining (KNN, K Nearest Neighbor) classification method, using KNN to classify the data, and compare the classification results. The research work of this paper mainly discusses the implementation of KNN-based machine learning classifier, mainly focusing on the theoretical analysis of K-data mining, algorithm implementation, and implementing KNN-based machine learning classifier.","author":[{"dropping-particle":"","family":"Wang","given":"Lishan","non-dropping-particle":"","parse-names":false,"suffix":""}],"container-title":"IOP Conference Series: Materials Science and Engineering","id":"ITEM-1","issue":"5","issued":{"date-parts":[["2019"]]},"page":"0-5","title":"Research and Implementation of Machine Learning Classifier Based on KNN","type":"article-journal","volume":"677"},"uris":["http://www.mendeley.com/documents/?uuid=f5577f1c-1afd-4fc0-aa67-c38833580fdd"]}],"mendeley":{"formattedCitation":"[17]","plainTextFormattedCitation":"[17]","previouslyFormattedCitation":"[17]"},"properties":{"noteIndex":0},"schema":"https://github.com/citation-style-language/schema/raw/master/csl-citation.json"}</w:instrText>
      </w:r>
      <w:r w:rsidR="00B64644">
        <w:fldChar w:fldCharType="separate"/>
      </w:r>
      <w:r w:rsidR="00B64644" w:rsidRPr="00B64644">
        <w:rPr>
          <w:noProof/>
        </w:rPr>
        <w:t>[17]</w:t>
      </w:r>
      <w:r w:rsidR="00B64644">
        <w:fldChar w:fldCharType="end"/>
      </w:r>
      <w:r w:rsidR="008513B7">
        <w:t>.</w:t>
      </w:r>
      <w:r w:rsidR="00B64644">
        <w:t xml:space="preserve"> </w:t>
      </w:r>
      <w:r w:rsidR="008513B7">
        <w:t>Zhang et al</w:t>
      </w:r>
      <w:r w:rsidR="00B64644">
        <w:t>. researched on extreme g</w:t>
      </w:r>
      <w:r w:rsidR="00B64644" w:rsidRPr="00B64644">
        <w:t xml:space="preserve">radient </w:t>
      </w:r>
      <w:r w:rsidR="00B64644">
        <w:t>b</w:t>
      </w:r>
      <w:r w:rsidR="00E84295">
        <w:t>oost which according to him is</w:t>
      </w:r>
      <w:r w:rsidR="008513B7">
        <w:t xml:space="preserve"> extensively recognized as an extremely useful ensemble learning algorithm. However, its performance </w:t>
      </w:r>
      <w:r w:rsidR="008513B7">
        <w:lastRenderedPageBreak/>
        <w:t xml:space="preserve">needs more improvements ideally in scenarios where the </w:t>
      </w:r>
      <w:r w:rsidR="00B64644">
        <w:t xml:space="preserve">dataset is imbalanced </w:t>
      </w:r>
      <w:r w:rsidR="00B64644">
        <w:fldChar w:fldCharType="begin" w:fldLock="1"/>
      </w:r>
      <w:r w:rsidR="00B64644">
        <w:instrText>ADDIN CSL_CITATION {"citationItems":[{"id":"ITEM-1","itemData":{"DOI":"10.1177/15501329221106935","ISSN":"15501477","abstract":"As a new and efficient ensemble learning algorithm, XGBoost has been widely applied for its multitudinous advantages, but its classification effect in the case of data imbalance is often not ideal. Aiming at this problem, an attempt was made to optimize the regularization term of XGBoost, and a classification algorithm based on mixed sampling and ensemble learning is proposed. The main idea is to combine SVM-SMOTE over-sampling and EasyEnsemble under-sampling technologies for data processing, and then obtain the final model based on XGBoost by training and ensemble. At the same time, the optimal parameters are automatically searched and adjusted through the Bayesian optimization algorithm to realize classification prediction. In the experimental stage, the G-mean and area under the curve (AUC) values are used as evaluation indicators to compare and analyze the classification performance of different sampling methods and algorithm models. The experimental results on the public data set also verify the feasibility and effectiveness of the proposed algorithm.","author":[{"dropping-particle":"","family":"Zhang","given":"Ping","non-dropping-particle":"","parse-names":false,"suffix":""},{"dropping-particle":"","family":"Jia","given":"Yiqiao","non-dropping-particle":"","parse-names":false,"suffix":""},{"dropping-particle":"","family":"Shang","given":"Youlin","non-dropping-particle":"","parse-names":false,"suffix":""}],"container-title":"International Journal of Distributed Sensor Networks","id":"ITEM-1","issue":"6","issued":{"date-parts":[["2022"]]},"title":"Research and application of XGBoost in imbalanced data","type":"article-journal","volume":"18"},"uris":["http://www.mendeley.com/documents/?uuid=1908d66a-5d30-4b7e-a31d-2e9fd2d39eab"]}],"mendeley":{"formattedCitation":"[18]","plainTextFormattedCitation":"[18]","previouslyFormattedCitation":"[18]"},"properties":{"noteIndex":0},"schema":"https://github.com/citation-style-language/schema/raw/master/csl-citation.json"}</w:instrText>
      </w:r>
      <w:r w:rsidR="00B64644">
        <w:fldChar w:fldCharType="separate"/>
      </w:r>
      <w:r w:rsidR="00B64644" w:rsidRPr="00B64644">
        <w:rPr>
          <w:noProof/>
        </w:rPr>
        <w:t>[18]</w:t>
      </w:r>
      <w:r w:rsidR="00B64644">
        <w:fldChar w:fldCharType="end"/>
      </w:r>
      <w:r w:rsidR="008513B7">
        <w:t>.</w:t>
      </w:r>
    </w:p>
    <w:p w:rsidR="008513B7" w:rsidRDefault="008513B7" w:rsidP="008513B7">
      <w:pPr>
        <w:pStyle w:val="Heading2"/>
      </w:pPr>
      <w:r>
        <w:t>c</w:t>
      </w:r>
      <w:r w:rsidR="002239E9">
        <w:t>onfusion matrix for classification m</w:t>
      </w:r>
      <w:r>
        <w:t>odels</w:t>
      </w:r>
    </w:p>
    <w:p w:rsidR="006704DB" w:rsidRDefault="008513B7" w:rsidP="0066132A">
      <w:pPr>
        <w:ind w:firstLine="288"/>
        <w:jc w:val="both"/>
      </w:pPr>
      <w:r>
        <w:t>Various classification algorithms as discussed have to be built for the data. Subsequently</w:t>
      </w:r>
      <w:r w:rsidR="00C914FB">
        <w:t>,</w:t>
      </w:r>
      <w:r>
        <w:t xml:space="preserve"> all these algorithms have to be tested. Confusion matrix for classification mod</w:t>
      </w:r>
      <w:r w:rsidR="0066132A">
        <w:t xml:space="preserve">els is a step in that direction. </w:t>
      </w:r>
      <w:r>
        <w:t>Markoulidakis et al. in his paper evaluate numerous performance metrics which include ac</w:t>
      </w:r>
      <w:r w:rsidR="00B64644">
        <w:t xml:space="preserve">curacy, precision, and recall  </w:t>
      </w:r>
      <w:r w:rsidR="00B64644">
        <w:fldChar w:fldCharType="begin" w:fldLock="1"/>
      </w:r>
      <w:r w:rsidR="006F6B23">
        <w:instrText>ADDIN CSL_CITATION {"citationItems":[{"id":"ITEM-1","itemData":{"DOI":"10.1145/3453892.3461323","ISBN":"9781450387927","abstract":"The paper presents a novel method for reducing a multi-class Confusion Matrix into a 2 × 2 version enabling the use of the relevant performance metrics and methods like the Receiver Operator Characteristic and the Area Under the Curve for the assessment of different classification algorithms. The reduction method is based on class grouping and leads to a specific Confusion Matrix type. The developed method is then exploited for the assessment of several state-of-the-art machine learning algorithms applied on a customer experience metric.","author":[{"dropping-particle":"","family":"Markoulidakis","given":"Ioannis","non-dropping-particle":"","parse-names":false,"suffix":""},{"dropping-particle":"","family":"Kopsiaftis","given":"George","non-dropping-particle":"","parse-names":false,"suffix":""},{"dropping-particle":"","family":"Rallis","given":"Ioannis","non-dropping-particle":"","parse-names":false,"suffix":""},{"dropping-particle":"","family":"Georgoulas","given":"Ioannis","non-dropping-particle":"","parse-names":false,"suffix":""}],"container-title":"ACM International Conference Proceeding Series","id":"ITEM-1","issued":{"date-parts":[["2021"]]},"page":"412-419","title":"Multi-Class Confusion Matrix Reduction method and its application on Net Promoter Score classification problem","type":"article-journal"},"uris":["http://www.mendeley.com/documents/?uuid=d09a7d00-8072-4b49-9124-169cefe4cb1a"]}],"mendeley":{"formattedCitation":"[19]","plainTextFormattedCitation":"[19]","previouslyFormattedCitation":"[19]"},"properties":{"noteIndex":0},"schema":"https://github.com/citation-style-language/schema/raw/master/csl-citation.json"}</w:instrText>
      </w:r>
      <w:r w:rsidR="00B64644">
        <w:fldChar w:fldCharType="separate"/>
      </w:r>
      <w:r w:rsidR="00B64644" w:rsidRPr="00B64644">
        <w:rPr>
          <w:noProof/>
        </w:rPr>
        <w:t>[19]</w:t>
      </w:r>
      <w:r w:rsidR="00B64644">
        <w:fldChar w:fldCharType="end"/>
      </w:r>
      <w:r>
        <w:t>.</w:t>
      </w:r>
    </w:p>
    <w:p w:rsidR="009303D9" w:rsidRDefault="002F20C7" w:rsidP="006B6B66">
      <w:pPr>
        <w:pStyle w:val="Heading1"/>
      </w:pPr>
      <w:r w:rsidRPr="002F20C7">
        <w:t>METHODOLOGY</w:t>
      </w:r>
    </w:p>
    <w:p w:rsidR="002023D0" w:rsidRDefault="00B95D60" w:rsidP="002023D0">
      <w:pPr>
        <w:pStyle w:val="BodyText"/>
      </w:pPr>
      <w:r>
        <w:t>Initially f</w:t>
      </w:r>
      <w:r w:rsidR="002023D0" w:rsidRPr="002023D0">
        <w:t>unda</w:t>
      </w:r>
      <w:r>
        <w:t>mental and t</w:t>
      </w:r>
      <w:r w:rsidR="002023D0" w:rsidRPr="002023D0">
        <w:t xml:space="preserve">echnical analysis of stocks under consideration is performed to demonstrate why a particular stock dataset has been used for this </w:t>
      </w:r>
      <w:r w:rsidR="002F29ED" w:rsidRPr="002F29ED">
        <w:t>proposed work</w:t>
      </w:r>
      <w:r w:rsidR="002F29ED">
        <w:t>.</w:t>
      </w:r>
      <w:r w:rsidR="002023D0" w:rsidRPr="002023D0">
        <w:t xml:space="preserve"> The </w:t>
      </w:r>
      <w:r w:rsidR="0029137C" w:rsidRPr="0029137C">
        <w:t xml:space="preserve">Cross-Industry Standard Process for Data Mining (CRISP-DM) </w:t>
      </w:r>
      <w:r w:rsidR="002023D0" w:rsidRPr="002023D0">
        <w:t>framework h</w:t>
      </w:r>
      <w:r w:rsidR="00C6220B">
        <w:t>as been used in this paper. In d</w:t>
      </w:r>
      <w:r w:rsidR="002023D0" w:rsidRPr="002023D0">
        <w:t xml:space="preserve">ata understanding the different feature variables used for the </w:t>
      </w:r>
      <w:r w:rsidR="002F29ED" w:rsidRPr="002F29ED">
        <w:t>proposed work</w:t>
      </w:r>
      <w:r w:rsidR="002023D0" w:rsidRPr="002023D0">
        <w:t xml:space="preserve"> </w:t>
      </w:r>
      <w:r w:rsidR="00C914FB">
        <w:t>are</w:t>
      </w:r>
      <w:r w:rsidR="00C6220B">
        <w:t xml:space="preserve"> being studied and their u</w:t>
      </w:r>
      <w:r w:rsidR="002023D0" w:rsidRPr="002023D0">
        <w:t xml:space="preserve">nivariate analysis is performed. Based on </w:t>
      </w:r>
      <w:r w:rsidR="00C914FB">
        <w:t xml:space="preserve">the </w:t>
      </w:r>
      <w:r w:rsidR="00256F84">
        <w:t>d</w:t>
      </w:r>
      <w:r w:rsidR="002023D0" w:rsidRPr="002023D0">
        <w:t xml:space="preserve">ata understanding phase, various steps are being taken in </w:t>
      </w:r>
      <w:r w:rsidR="00C914FB">
        <w:t xml:space="preserve">the </w:t>
      </w:r>
      <w:r w:rsidR="00256F84">
        <w:t>d</w:t>
      </w:r>
      <w:r w:rsidR="002023D0" w:rsidRPr="002023D0">
        <w:t xml:space="preserve">ata preparation phase namely </w:t>
      </w:r>
      <w:r w:rsidR="00256F84">
        <w:t>handling m</w:t>
      </w:r>
      <w:r w:rsidR="002023D0" w:rsidRPr="002023D0">
        <w:t xml:space="preserve">issing values, </w:t>
      </w:r>
      <w:r w:rsidR="00256F84">
        <w:t>features addition, and data s</w:t>
      </w:r>
      <w:r w:rsidR="00C6220B">
        <w:t>caling using Minmax s</w:t>
      </w:r>
      <w:r w:rsidR="002023D0" w:rsidRPr="002023D0">
        <w:t>caler. Once the data has been prepared, different modelling algorithms are implemented on them namel</w:t>
      </w:r>
      <w:r w:rsidR="00256F84">
        <w:t xml:space="preserve">y logistic regression, decision tree, random forest, k nearest </w:t>
      </w:r>
      <w:r w:rsidR="00E84295">
        <w:t>n</w:t>
      </w:r>
      <w:r w:rsidR="00E84295" w:rsidRPr="002023D0">
        <w:t>eighbo</w:t>
      </w:r>
      <w:r w:rsidR="00E84295">
        <w:t>u</w:t>
      </w:r>
      <w:r w:rsidR="00E84295" w:rsidRPr="002023D0">
        <w:t>r</w:t>
      </w:r>
      <w:r w:rsidR="00E84295">
        <w:t xml:space="preserve">, and </w:t>
      </w:r>
      <w:r w:rsidR="00C6220B">
        <w:t>extreme g</w:t>
      </w:r>
      <w:r w:rsidR="00C6220B" w:rsidRPr="00C6220B">
        <w:t>radient</w:t>
      </w:r>
      <w:r w:rsidR="00C6220B">
        <w:t xml:space="preserve"> b</w:t>
      </w:r>
      <w:r w:rsidR="00E84295">
        <w:t>oost c</w:t>
      </w:r>
      <w:r w:rsidR="002023D0" w:rsidRPr="002023D0">
        <w:t>lassifier</w:t>
      </w:r>
      <w:r w:rsidR="00E84295">
        <w:t>s</w:t>
      </w:r>
      <w:r w:rsidR="002023D0" w:rsidRPr="002023D0">
        <w:t>. The data evaluation phase further exa</w:t>
      </w:r>
      <w:r w:rsidR="00E84295">
        <w:t>mines the results of different m</w:t>
      </w:r>
      <w:r w:rsidR="002023D0" w:rsidRPr="002023D0">
        <w:t>odelling tec</w:t>
      </w:r>
      <w:r w:rsidR="00E84295">
        <w:t>hniqu</w:t>
      </w:r>
      <w:r w:rsidR="00C6220B">
        <w:t>es which were used in the data m</w:t>
      </w:r>
      <w:r w:rsidR="00E84295">
        <w:t>odelling phase. D</w:t>
      </w:r>
      <w:r w:rsidR="002023D0" w:rsidRPr="002023D0">
        <w:t>eployment speaks about developing a fr</w:t>
      </w:r>
      <w:r w:rsidR="00C6220B">
        <w:t xml:space="preserve">ont </w:t>
      </w:r>
      <w:r w:rsidR="00E84295">
        <w:t xml:space="preserve">end </w:t>
      </w:r>
      <w:r w:rsidR="006B6C2E">
        <w:t>Application P</w:t>
      </w:r>
      <w:r w:rsidR="00C6220B">
        <w:t xml:space="preserve">rogramming </w:t>
      </w:r>
      <w:r w:rsidR="006B6C2E">
        <w:t>I</w:t>
      </w:r>
      <w:r w:rsidR="00C6220B" w:rsidRPr="008E2414">
        <w:t>nterface</w:t>
      </w:r>
      <w:r w:rsidR="00C6220B">
        <w:t xml:space="preserve"> (</w:t>
      </w:r>
      <w:r w:rsidR="00E84295">
        <w:t>API</w:t>
      </w:r>
      <w:r w:rsidR="00C6220B">
        <w:t>)</w:t>
      </w:r>
      <w:r w:rsidR="00E84295">
        <w:t xml:space="preserve"> for the deployment d</w:t>
      </w:r>
      <w:r w:rsidR="002023D0" w:rsidRPr="002023D0">
        <w:t>ashboard.</w:t>
      </w:r>
    </w:p>
    <w:p w:rsidR="00433EAB" w:rsidRDefault="00433EAB" w:rsidP="00433EAB">
      <w:pPr>
        <w:pStyle w:val="Heading2"/>
      </w:pPr>
      <w:r w:rsidRPr="00F800BF">
        <w:t xml:space="preserve">Data </w:t>
      </w:r>
      <w:r w:rsidR="00C6220B">
        <w:t>C</w:t>
      </w:r>
      <w:r w:rsidRPr="00F800BF">
        <w:t>ollection</w:t>
      </w:r>
    </w:p>
    <w:p w:rsidR="00C6220B" w:rsidRDefault="00E84295" w:rsidP="00C6220B">
      <w:pPr>
        <w:pStyle w:val="BodyText"/>
      </w:pPr>
      <w:r>
        <w:t>Daily t</w:t>
      </w:r>
      <w:r w:rsidR="00C6220B">
        <w:t>rading data of HDFC, KOTAK, and SBI b</w:t>
      </w:r>
      <w:r w:rsidR="00E560AE" w:rsidRPr="00C6495E">
        <w:t xml:space="preserve">ank from the year 2000 to 2022 are being used for this study. This study uses </w:t>
      </w:r>
      <w:r w:rsidR="006B6C2E">
        <w:t>National S</w:t>
      </w:r>
      <w:r w:rsidR="00C6220B" w:rsidRPr="00C6220B">
        <w:t>t</w:t>
      </w:r>
      <w:r w:rsidR="006B6C2E">
        <w:t>ock E</w:t>
      </w:r>
      <w:r w:rsidR="00C6220B" w:rsidRPr="00C6220B">
        <w:t>xchange</w:t>
      </w:r>
      <w:r w:rsidR="00C6220B">
        <w:t xml:space="preserve"> (</w:t>
      </w:r>
      <w:r w:rsidR="00C6220B" w:rsidRPr="00C6220B">
        <w:t>NSE</w:t>
      </w:r>
      <w:r w:rsidR="00C6220B">
        <w:t>) d</w:t>
      </w:r>
      <w:r w:rsidR="00E560AE" w:rsidRPr="00C6495E">
        <w:t>ata.</w:t>
      </w:r>
    </w:p>
    <w:p w:rsidR="00256F84" w:rsidRDefault="00E84295" w:rsidP="00C6220B">
      <w:pPr>
        <w:pStyle w:val="BodyText"/>
      </w:pPr>
      <w:r>
        <w:t xml:space="preserve">The </w:t>
      </w:r>
      <w:r w:rsidRPr="002239E9">
        <w:rPr>
          <w:i/>
        </w:rPr>
        <w:t>symbo</w:t>
      </w:r>
      <w:r>
        <w:t xml:space="preserve">l column tells </w:t>
      </w:r>
      <w:r w:rsidR="00E560AE">
        <w:t xml:space="preserve">the corporate symbol mentioned for the stock. The </w:t>
      </w:r>
      <w:r w:rsidR="00E560AE" w:rsidRPr="00B95D60">
        <w:rPr>
          <w:i/>
        </w:rPr>
        <w:t>opening price</w:t>
      </w:r>
      <w:r w:rsidR="00E560AE">
        <w:t xml:space="preserve"> is the first trade worth that was recorded throughout the day’s trading. The </w:t>
      </w:r>
      <w:r w:rsidR="00E560AE" w:rsidRPr="00B95D60">
        <w:rPr>
          <w:i/>
        </w:rPr>
        <w:t>high and low</w:t>
      </w:r>
      <w:r w:rsidR="00E560AE">
        <w:t xml:space="preserve"> is the highest and lowest value respectively at that a stock is listed during a period. The </w:t>
      </w:r>
      <w:r w:rsidR="00E560AE" w:rsidRPr="00B95D60">
        <w:rPr>
          <w:i/>
        </w:rPr>
        <w:t>previous closing</w:t>
      </w:r>
      <w:r w:rsidR="00E560AE">
        <w:t xml:space="preserve"> is going to be a consecutive session's opening price. The </w:t>
      </w:r>
      <w:r w:rsidR="00E560AE" w:rsidRPr="00B95D60">
        <w:rPr>
          <w:i/>
        </w:rPr>
        <w:t>last price</w:t>
      </w:r>
      <w:r w:rsidR="00E560AE">
        <w:t xml:space="preserve"> is the one at which the foremost recent transaction happens. The close is the last value recorded once the market is closed on the day. The </w:t>
      </w:r>
      <w:r w:rsidR="005C0EFC">
        <w:t>V</w:t>
      </w:r>
      <w:r w:rsidR="005C0EFC">
        <w:rPr>
          <w:i/>
        </w:rPr>
        <w:t>olume Weighted Average Price</w:t>
      </w:r>
      <w:r w:rsidR="00E560AE">
        <w:t xml:space="preserve"> (VWAP) is a trading benchmark based on both volume and worth. Trading </w:t>
      </w:r>
      <w:r w:rsidR="005C0EFC">
        <w:rPr>
          <w:i/>
        </w:rPr>
        <w:t>v</w:t>
      </w:r>
      <w:r w:rsidR="00E560AE" w:rsidRPr="00256F84">
        <w:rPr>
          <w:i/>
        </w:rPr>
        <w:t>olume</w:t>
      </w:r>
      <w:r w:rsidR="00E560AE">
        <w:t xml:space="preserve"> shows the number of shares listed fo</w:t>
      </w:r>
      <w:r w:rsidR="005D2F43">
        <w:t>r the day, listed in lots of hundreds</w:t>
      </w:r>
      <w:r w:rsidR="00E560AE">
        <w:t xml:space="preserve"> quantities of shares.</w:t>
      </w:r>
      <w:r w:rsidRPr="00E84295">
        <w:t xml:space="preserve"> Table 1 discusses details for every column used in the HDFC, KOTAK, and SBI datasets.</w:t>
      </w:r>
    </w:p>
    <w:p w:rsidR="00E560AE" w:rsidRPr="005B520E" w:rsidRDefault="00E560AE" w:rsidP="00256F84">
      <w:pPr>
        <w:pStyle w:val="figurecaption"/>
        <w:numPr>
          <w:ilvl w:val="0"/>
          <w:numId w:val="0"/>
        </w:numPr>
        <w:jc w:val="center"/>
      </w:pPr>
      <w:r>
        <w:t>Table</w:t>
      </w:r>
      <w:r w:rsidR="007B4705">
        <w:t xml:space="preserve"> </w:t>
      </w:r>
      <w:r>
        <w:t>1. Top rows of HDFC, KOTAK, and  SBI stock dataset</w:t>
      </w:r>
    </w:p>
    <w:tbl>
      <w:tblPr>
        <w:tblStyle w:val="TableGrid"/>
        <w:tblW w:w="5598" w:type="dxa"/>
        <w:tblLayout w:type="fixed"/>
        <w:tblLook w:val="04A0"/>
      </w:tblPr>
      <w:tblGrid>
        <w:gridCol w:w="1008"/>
        <w:gridCol w:w="900"/>
        <w:gridCol w:w="720"/>
        <w:gridCol w:w="630"/>
        <w:gridCol w:w="630"/>
        <w:gridCol w:w="540"/>
        <w:gridCol w:w="540"/>
        <w:gridCol w:w="630"/>
      </w:tblGrid>
      <w:tr w:rsidR="00D433D0" w:rsidRPr="00D433D0" w:rsidTr="00D433D0">
        <w:tc>
          <w:tcPr>
            <w:tcW w:w="1008" w:type="dxa"/>
            <w:shd w:val="clear" w:color="auto" w:fill="E7E6E6" w:themeFill="background2"/>
            <w:vAlign w:val="center"/>
          </w:tcPr>
          <w:p w:rsidR="00D225FD" w:rsidRPr="00D433D0" w:rsidRDefault="00D225FD" w:rsidP="00D433D0">
            <w:pPr>
              <w:pStyle w:val="BodyText"/>
              <w:ind w:firstLine="0"/>
              <w:jc w:val="left"/>
              <w:rPr>
                <w:rFonts w:ascii="Times New Roman" w:hAnsi="Times New Roman" w:cs="Times New Roman"/>
                <w:b/>
                <w:sz w:val="16"/>
                <w:szCs w:val="16"/>
              </w:rPr>
            </w:pPr>
            <w:r w:rsidRPr="00D433D0">
              <w:rPr>
                <w:rFonts w:ascii="Times New Roman" w:hAnsi="Times New Roman" w:cs="Times New Roman"/>
                <w:b/>
                <w:bCs/>
                <w:sz w:val="16"/>
                <w:szCs w:val="16"/>
                <w:lang w:val="en-US"/>
              </w:rPr>
              <w:t>Date</w:t>
            </w:r>
          </w:p>
        </w:tc>
        <w:tc>
          <w:tcPr>
            <w:tcW w:w="900" w:type="dxa"/>
            <w:shd w:val="clear" w:color="auto" w:fill="E7E6E6" w:themeFill="background2"/>
            <w:vAlign w:val="center"/>
          </w:tcPr>
          <w:p w:rsidR="00D225FD" w:rsidRPr="00D433D0" w:rsidRDefault="00D225FD" w:rsidP="00D433D0">
            <w:pPr>
              <w:pStyle w:val="BodyText"/>
              <w:ind w:firstLine="0"/>
              <w:jc w:val="left"/>
              <w:rPr>
                <w:rFonts w:ascii="Times New Roman" w:hAnsi="Times New Roman" w:cs="Times New Roman"/>
                <w:b/>
                <w:sz w:val="16"/>
                <w:szCs w:val="16"/>
              </w:rPr>
            </w:pPr>
            <w:r w:rsidRPr="00D433D0">
              <w:rPr>
                <w:rFonts w:ascii="Times New Roman" w:hAnsi="Times New Roman" w:cs="Times New Roman"/>
                <w:b/>
                <w:sz w:val="16"/>
                <w:szCs w:val="16"/>
              </w:rPr>
              <w:t>Symbol</w:t>
            </w:r>
          </w:p>
        </w:tc>
        <w:tc>
          <w:tcPr>
            <w:tcW w:w="720" w:type="dxa"/>
            <w:shd w:val="clear" w:color="auto" w:fill="E7E6E6" w:themeFill="background2"/>
            <w:vAlign w:val="center"/>
          </w:tcPr>
          <w:p w:rsidR="00D225FD" w:rsidRPr="00D433D0" w:rsidRDefault="00D225FD" w:rsidP="00D433D0">
            <w:pPr>
              <w:pStyle w:val="BodyText"/>
              <w:ind w:firstLine="0"/>
              <w:jc w:val="left"/>
              <w:rPr>
                <w:rFonts w:ascii="Times New Roman" w:hAnsi="Times New Roman" w:cs="Times New Roman"/>
                <w:b/>
                <w:sz w:val="16"/>
                <w:szCs w:val="16"/>
              </w:rPr>
            </w:pPr>
            <w:r w:rsidRPr="00D433D0">
              <w:rPr>
                <w:rFonts w:ascii="Times New Roman" w:hAnsi="Times New Roman" w:cs="Times New Roman"/>
                <w:b/>
                <w:sz w:val="16"/>
                <w:szCs w:val="16"/>
              </w:rPr>
              <w:t>Prev Close</w:t>
            </w:r>
          </w:p>
        </w:tc>
        <w:tc>
          <w:tcPr>
            <w:tcW w:w="630" w:type="dxa"/>
            <w:shd w:val="clear" w:color="auto" w:fill="E7E6E6" w:themeFill="background2"/>
            <w:vAlign w:val="center"/>
          </w:tcPr>
          <w:p w:rsidR="00D225FD" w:rsidRPr="00D433D0" w:rsidRDefault="00D225FD" w:rsidP="00D433D0">
            <w:pPr>
              <w:pStyle w:val="BodyText"/>
              <w:ind w:firstLine="0"/>
              <w:jc w:val="left"/>
              <w:rPr>
                <w:rFonts w:ascii="Times New Roman" w:hAnsi="Times New Roman" w:cs="Times New Roman"/>
                <w:b/>
                <w:sz w:val="16"/>
                <w:szCs w:val="16"/>
                <w:lang w:val="en-US"/>
              </w:rPr>
            </w:pPr>
            <w:r w:rsidRPr="00D433D0">
              <w:rPr>
                <w:rFonts w:ascii="Times New Roman" w:hAnsi="Times New Roman" w:cs="Times New Roman"/>
                <w:b/>
                <w:bCs/>
                <w:sz w:val="16"/>
                <w:szCs w:val="16"/>
                <w:lang w:val="en-US"/>
              </w:rPr>
              <w:t xml:space="preserve">Open </w:t>
            </w:r>
          </w:p>
          <w:p w:rsidR="00D225FD" w:rsidRPr="00D433D0" w:rsidRDefault="00D225FD" w:rsidP="00D433D0">
            <w:pPr>
              <w:pStyle w:val="BodyText"/>
              <w:ind w:firstLine="0"/>
              <w:jc w:val="left"/>
              <w:rPr>
                <w:rFonts w:ascii="Times New Roman" w:hAnsi="Times New Roman" w:cs="Times New Roman"/>
                <w:b/>
                <w:sz w:val="16"/>
                <w:szCs w:val="16"/>
              </w:rPr>
            </w:pPr>
          </w:p>
        </w:tc>
        <w:tc>
          <w:tcPr>
            <w:tcW w:w="630" w:type="dxa"/>
            <w:shd w:val="clear" w:color="auto" w:fill="E7E6E6" w:themeFill="background2"/>
            <w:vAlign w:val="center"/>
          </w:tcPr>
          <w:p w:rsidR="00D225FD" w:rsidRPr="00D433D0" w:rsidRDefault="00D225FD" w:rsidP="00D433D0">
            <w:pPr>
              <w:pStyle w:val="BodyText"/>
              <w:ind w:firstLine="0"/>
              <w:jc w:val="left"/>
              <w:rPr>
                <w:rFonts w:ascii="Times New Roman" w:hAnsi="Times New Roman" w:cs="Times New Roman"/>
                <w:b/>
                <w:sz w:val="16"/>
                <w:szCs w:val="16"/>
              </w:rPr>
            </w:pPr>
            <w:r w:rsidRPr="00D433D0">
              <w:rPr>
                <w:rFonts w:ascii="Times New Roman" w:hAnsi="Times New Roman" w:cs="Times New Roman"/>
                <w:b/>
                <w:sz w:val="16"/>
                <w:szCs w:val="16"/>
              </w:rPr>
              <w:t>High</w:t>
            </w:r>
          </w:p>
        </w:tc>
        <w:tc>
          <w:tcPr>
            <w:tcW w:w="540" w:type="dxa"/>
            <w:shd w:val="clear" w:color="auto" w:fill="E7E6E6" w:themeFill="background2"/>
            <w:vAlign w:val="center"/>
          </w:tcPr>
          <w:p w:rsidR="00D225FD" w:rsidRPr="00D433D0" w:rsidRDefault="00D225FD" w:rsidP="00D433D0">
            <w:pPr>
              <w:pStyle w:val="BodyText"/>
              <w:ind w:firstLine="0"/>
              <w:jc w:val="left"/>
              <w:rPr>
                <w:rFonts w:ascii="Times New Roman" w:hAnsi="Times New Roman" w:cs="Times New Roman"/>
                <w:b/>
                <w:sz w:val="16"/>
                <w:szCs w:val="16"/>
              </w:rPr>
            </w:pPr>
            <w:r w:rsidRPr="00D433D0">
              <w:rPr>
                <w:rFonts w:ascii="Times New Roman" w:hAnsi="Times New Roman" w:cs="Times New Roman"/>
                <w:b/>
                <w:sz w:val="16"/>
                <w:szCs w:val="16"/>
              </w:rPr>
              <w:t>Low</w:t>
            </w:r>
          </w:p>
        </w:tc>
        <w:tc>
          <w:tcPr>
            <w:tcW w:w="540" w:type="dxa"/>
            <w:shd w:val="clear" w:color="auto" w:fill="E7E6E6" w:themeFill="background2"/>
            <w:vAlign w:val="center"/>
          </w:tcPr>
          <w:p w:rsidR="00D225FD" w:rsidRPr="00D433D0" w:rsidRDefault="00D225FD" w:rsidP="00D433D0">
            <w:pPr>
              <w:pStyle w:val="BodyText"/>
              <w:ind w:firstLine="0"/>
              <w:jc w:val="left"/>
              <w:rPr>
                <w:rFonts w:ascii="Times New Roman" w:hAnsi="Times New Roman" w:cs="Times New Roman"/>
                <w:b/>
                <w:sz w:val="16"/>
                <w:szCs w:val="16"/>
              </w:rPr>
            </w:pPr>
            <w:r w:rsidRPr="00D433D0">
              <w:rPr>
                <w:rFonts w:ascii="Times New Roman" w:hAnsi="Times New Roman" w:cs="Times New Roman"/>
                <w:b/>
                <w:sz w:val="16"/>
                <w:szCs w:val="16"/>
              </w:rPr>
              <w:t>Last</w:t>
            </w:r>
          </w:p>
        </w:tc>
        <w:tc>
          <w:tcPr>
            <w:tcW w:w="630" w:type="dxa"/>
            <w:shd w:val="clear" w:color="auto" w:fill="E7E6E6" w:themeFill="background2"/>
            <w:vAlign w:val="center"/>
          </w:tcPr>
          <w:p w:rsidR="00D225FD" w:rsidRPr="00D433D0" w:rsidRDefault="00D225FD" w:rsidP="00D433D0">
            <w:pPr>
              <w:pStyle w:val="BodyText"/>
              <w:ind w:firstLine="0"/>
              <w:jc w:val="left"/>
              <w:rPr>
                <w:rFonts w:ascii="Times New Roman" w:hAnsi="Times New Roman" w:cs="Times New Roman"/>
                <w:b/>
                <w:sz w:val="16"/>
                <w:szCs w:val="16"/>
              </w:rPr>
            </w:pPr>
            <w:r w:rsidRPr="00D433D0">
              <w:rPr>
                <w:rFonts w:ascii="Times New Roman" w:hAnsi="Times New Roman" w:cs="Times New Roman"/>
                <w:b/>
                <w:sz w:val="16"/>
                <w:szCs w:val="16"/>
              </w:rPr>
              <w:t>Close</w:t>
            </w:r>
          </w:p>
        </w:tc>
      </w:tr>
      <w:tr w:rsidR="00D433D0" w:rsidRPr="00D433D0" w:rsidTr="00D433D0">
        <w:tc>
          <w:tcPr>
            <w:tcW w:w="1008" w:type="dxa"/>
          </w:tcPr>
          <w:p w:rsidR="00D225FD" w:rsidRPr="00D433D0" w:rsidRDefault="00D225FD" w:rsidP="00D433D0">
            <w:pPr>
              <w:pStyle w:val="BodyText"/>
              <w:ind w:firstLine="0"/>
              <w:rPr>
                <w:rFonts w:ascii="Times New Roman" w:hAnsi="Times New Roman" w:cs="Times New Roman"/>
                <w:sz w:val="16"/>
                <w:szCs w:val="16"/>
              </w:rPr>
            </w:pPr>
            <w:r w:rsidRPr="00D433D0">
              <w:rPr>
                <w:rFonts w:ascii="Times New Roman" w:hAnsi="Times New Roman" w:cs="Times New Roman"/>
                <w:sz w:val="16"/>
                <w:szCs w:val="16"/>
              </w:rPr>
              <w:t>1/3/2000</w:t>
            </w:r>
          </w:p>
        </w:tc>
        <w:tc>
          <w:tcPr>
            <w:tcW w:w="90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HDFC</w:t>
            </w:r>
          </w:p>
        </w:tc>
        <w:tc>
          <w:tcPr>
            <w:tcW w:w="72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72</w:t>
            </w:r>
          </w:p>
        </w:tc>
        <w:tc>
          <w:tcPr>
            <w:tcW w:w="63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94</w:t>
            </w:r>
          </w:p>
        </w:tc>
        <w:tc>
          <w:tcPr>
            <w:tcW w:w="63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94</w:t>
            </w:r>
          </w:p>
        </w:tc>
        <w:tc>
          <w:tcPr>
            <w:tcW w:w="54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94</w:t>
            </w:r>
          </w:p>
        </w:tc>
        <w:tc>
          <w:tcPr>
            <w:tcW w:w="54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94</w:t>
            </w:r>
          </w:p>
        </w:tc>
        <w:tc>
          <w:tcPr>
            <w:tcW w:w="63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94</w:t>
            </w:r>
          </w:p>
        </w:tc>
      </w:tr>
      <w:tr w:rsidR="00D433D0" w:rsidRPr="00D433D0" w:rsidTr="00D433D0">
        <w:tc>
          <w:tcPr>
            <w:tcW w:w="1008"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5/30/2022</w:t>
            </w:r>
          </w:p>
        </w:tc>
        <w:tc>
          <w:tcPr>
            <w:tcW w:w="90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HDFC</w:t>
            </w:r>
          </w:p>
        </w:tc>
        <w:tc>
          <w:tcPr>
            <w:tcW w:w="72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330</w:t>
            </w:r>
          </w:p>
        </w:tc>
        <w:tc>
          <w:tcPr>
            <w:tcW w:w="63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368</w:t>
            </w:r>
          </w:p>
        </w:tc>
        <w:tc>
          <w:tcPr>
            <w:tcW w:w="63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388</w:t>
            </w:r>
          </w:p>
        </w:tc>
        <w:tc>
          <w:tcPr>
            <w:tcW w:w="54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362</w:t>
            </w:r>
          </w:p>
        </w:tc>
        <w:tc>
          <w:tcPr>
            <w:tcW w:w="54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367</w:t>
            </w:r>
          </w:p>
        </w:tc>
        <w:tc>
          <w:tcPr>
            <w:tcW w:w="63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367</w:t>
            </w:r>
          </w:p>
        </w:tc>
      </w:tr>
      <w:tr w:rsidR="00D433D0" w:rsidRPr="00D433D0" w:rsidTr="00D433D0">
        <w:tc>
          <w:tcPr>
            <w:tcW w:w="1008"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1/3/2000</w:t>
            </w:r>
          </w:p>
        </w:tc>
        <w:tc>
          <w:tcPr>
            <w:tcW w:w="90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KOTAK</w:t>
            </w:r>
          </w:p>
        </w:tc>
        <w:tc>
          <w:tcPr>
            <w:tcW w:w="72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12</w:t>
            </w:r>
          </w:p>
        </w:tc>
        <w:tc>
          <w:tcPr>
            <w:tcW w:w="63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20</w:t>
            </w:r>
          </w:p>
        </w:tc>
        <w:tc>
          <w:tcPr>
            <w:tcW w:w="630" w:type="dxa"/>
          </w:tcPr>
          <w:p w:rsidR="00D225FD" w:rsidRPr="00D433D0" w:rsidRDefault="00D225FD" w:rsidP="00D225FD">
            <w:pPr>
              <w:pStyle w:val="BodyText"/>
              <w:ind w:firstLine="0"/>
              <w:rPr>
                <w:rFonts w:ascii="Times New Roman" w:hAnsi="Times New Roman" w:cs="Times New Roman"/>
                <w:sz w:val="16"/>
                <w:szCs w:val="16"/>
              </w:rPr>
            </w:pPr>
            <w:r w:rsidRPr="00D433D0">
              <w:rPr>
                <w:rFonts w:ascii="Times New Roman" w:hAnsi="Times New Roman" w:cs="Times New Roman"/>
                <w:sz w:val="16"/>
                <w:szCs w:val="16"/>
              </w:rPr>
              <w:t>229</w:t>
            </w:r>
          </w:p>
        </w:tc>
        <w:tc>
          <w:tcPr>
            <w:tcW w:w="54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20</w:t>
            </w:r>
          </w:p>
        </w:tc>
        <w:tc>
          <w:tcPr>
            <w:tcW w:w="54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29</w:t>
            </w:r>
          </w:p>
        </w:tc>
        <w:tc>
          <w:tcPr>
            <w:tcW w:w="63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29</w:t>
            </w:r>
          </w:p>
        </w:tc>
      </w:tr>
      <w:tr w:rsidR="00D433D0" w:rsidRPr="00D433D0" w:rsidTr="00D433D0">
        <w:tc>
          <w:tcPr>
            <w:tcW w:w="1008"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5/30/2022</w:t>
            </w:r>
          </w:p>
        </w:tc>
        <w:tc>
          <w:tcPr>
            <w:tcW w:w="90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KOTAK</w:t>
            </w:r>
          </w:p>
        </w:tc>
        <w:tc>
          <w:tcPr>
            <w:tcW w:w="72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1946</w:t>
            </w:r>
          </w:p>
        </w:tc>
        <w:tc>
          <w:tcPr>
            <w:tcW w:w="63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1945</w:t>
            </w:r>
          </w:p>
        </w:tc>
        <w:tc>
          <w:tcPr>
            <w:tcW w:w="63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1952</w:t>
            </w:r>
          </w:p>
        </w:tc>
        <w:tc>
          <w:tcPr>
            <w:tcW w:w="54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1896</w:t>
            </w:r>
          </w:p>
        </w:tc>
        <w:tc>
          <w:tcPr>
            <w:tcW w:w="54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1907</w:t>
            </w:r>
          </w:p>
        </w:tc>
        <w:tc>
          <w:tcPr>
            <w:tcW w:w="63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1903</w:t>
            </w:r>
          </w:p>
        </w:tc>
      </w:tr>
      <w:tr w:rsidR="00D433D0" w:rsidRPr="00D433D0" w:rsidTr="00D433D0">
        <w:tc>
          <w:tcPr>
            <w:tcW w:w="1008"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1/3/2000</w:t>
            </w:r>
          </w:p>
        </w:tc>
        <w:tc>
          <w:tcPr>
            <w:tcW w:w="90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SBI</w:t>
            </w:r>
          </w:p>
        </w:tc>
        <w:tc>
          <w:tcPr>
            <w:tcW w:w="72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26</w:t>
            </w:r>
          </w:p>
        </w:tc>
        <w:tc>
          <w:tcPr>
            <w:tcW w:w="63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36</w:t>
            </w:r>
          </w:p>
        </w:tc>
        <w:tc>
          <w:tcPr>
            <w:tcW w:w="63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44</w:t>
            </w:r>
          </w:p>
        </w:tc>
        <w:tc>
          <w:tcPr>
            <w:tcW w:w="54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34</w:t>
            </w:r>
          </w:p>
        </w:tc>
        <w:tc>
          <w:tcPr>
            <w:tcW w:w="54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44</w:t>
            </w:r>
          </w:p>
        </w:tc>
        <w:tc>
          <w:tcPr>
            <w:tcW w:w="63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44</w:t>
            </w:r>
          </w:p>
        </w:tc>
      </w:tr>
      <w:tr w:rsidR="00D433D0" w:rsidRPr="00D433D0" w:rsidTr="00D433D0">
        <w:tc>
          <w:tcPr>
            <w:tcW w:w="1008"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5/30/2022</w:t>
            </w:r>
          </w:p>
        </w:tc>
        <w:tc>
          <w:tcPr>
            <w:tcW w:w="90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SBI</w:t>
            </w:r>
          </w:p>
        </w:tc>
        <w:tc>
          <w:tcPr>
            <w:tcW w:w="72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469</w:t>
            </w:r>
          </w:p>
        </w:tc>
        <w:tc>
          <w:tcPr>
            <w:tcW w:w="63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473</w:t>
            </w:r>
          </w:p>
        </w:tc>
        <w:tc>
          <w:tcPr>
            <w:tcW w:w="63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477</w:t>
            </w:r>
          </w:p>
        </w:tc>
        <w:tc>
          <w:tcPr>
            <w:tcW w:w="54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471</w:t>
            </w:r>
          </w:p>
        </w:tc>
        <w:tc>
          <w:tcPr>
            <w:tcW w:w="54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475</w:t>
            </w:r>
          </w:p>
        </w:tc>
        <w:tc>
          <w:tcPr>
            <w:tcW w:w="63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475</w:t>
            </w:r>
          </w:p>
        </w:tc>
      </w:tr>
    </w:tbl>
    <w:p w:rsidR="00E560AE" w:rsidRDefault="00E560AE" w:rsidP="00256F84">
      <w:pPr>
        <w:pStyle w:val="BodyText"/>
        <w:jc w:val="center"/>
      </w:pPr>
    </w:p>
    <w:p w:rsidR="00E560AE" w:rsidRDefault="00E560AE" w:rsidP="00E560AE">
      <w:pPr>
        <w:pStyle w:val="Heading2"/>
      </w:pPr>
      <w:r w:rsidRPr="000C0747">
        <w:lastRenderedPageBreak/>
        <w:t>Data Exploration</w:t>
      </w:r>
    </w:p>
    <w:p w:rsidR="00833F46" w:rsidRPr="00833F46" w:rsidRDefault="00833F46" w:rsidP="00833F46"/>
    <w:p w:rsidR="00E560AE" w:rsidRDefault="00256F84" w:rsidP="00E560AE">
      <w:pPr>
        <w:pStyle w:val="BodyText"/>
        <w:jc w:val="center"/>
      </w:pPr>
      <w:r w:rsidRPr="00256F84">
        <w:rPr>
          <w:noProof/>
        </w:rPr>
        <w:drawing>
          <wp:inline distT="0" distB="0" distL="0" distR="0">
            <wp:extent cx="3089910" cy="631607"/>
            <wp:effectExtent l="19050" t="0" r="0" b="0"/>
            <wp:docPr id="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a:srcRect/>
                    <a:stretch>
                      <a:fillRect/>
                    </a:stretch>
                  </pic:blipFill>
                  <pic:spPr bwMode="auto">
                    <a:xfrm>
                      <a:off x="0" y="0"/>
                      <a:ext cx="3089910" cy="631607"/>
                    </a:xfrm>
                    <a:prstGeom prst="rect">
                      <a:avLst/>
                    </a:prstGeom>
                    <a:noFill/>
                    <a:ln w="9525">
                      <a:noFill/>
                      <a:miter lim="800000"/>
                      <a:headEnd/>
                      <a:tailEnd/>
                    </a:ln>
                  </pic:spPr>
                </pic:pic>
              </a:graphicData>
            </a:graphic>
          </wp:inline>
        </w:drawing>
      </w:r>
    </w:p>
    <w:p w:rsidR="00E560AE" w:rsidRPr="002A045F" w:rsidRDefault="00E560AE" w:rsidP="00256F84">
      <w:pPr>
        <w:pStyle w:val="figurecaption"/>
        <w:jc w:val="center"/>
      </w:pPr>
      <w:r>
        <w:rPr>
          <w:rFonts w:eastAsia="Calibri"/>
        </w:rPr>
        <w:t xml:space="preserve">Class </w:t>
      </w:r>
      <w:r w:rsidRPr="00CA4DD1">
        <w:rPr>
          <w:rFonts w:eastAsia="Calibri"/>
        </w:rPr>
        <w:t>distribution For HDFC, KOTAK, and SBI stock</w:t>
      </w:r>
    </w:p>
    <w:p w:rsidR="002A045F" w:rsidRDefault="002A045F" w:rsidP="002A045F">
      <w:pPr>
        <w:pStyle w:val="figurecaption"/>
        <w:numPr>
          <w:ilvl w:val="0"/>
          <w:numId w:val="0"/>
        </w:numPr>
        <w:rPr>
          <w:sz w:val="20"/>
          <w:szCs w:val="20"/>
        </w:rPr>
      </w:pPr>
      <w:r>
        <w:rPr>
          <w:sz w:val="20"/>
          <w:szCs w:val="20"/>
        </w:rPr>
        <w:tab/>
      </w:r>
      <w:r w:rsidR="00E84295">
        <w:rPr>
          <w:sz w:val="20"/>
          <w:szCs w:val="20"/>
        </w:rPr>
        <w:t xml:space="preserve">As shown in Fig. 1, </w:t>
      </w:r>
      <w:r w:rsidRPr="002A045F">
        <w:rPr>
          <w:sz w:val="20"/>
          <w:szCs w:val="20"/>
        </w:rPr>
        <w:t>HDFC STOCK is moving 2140 times in an upward direction and is suitable for long trading whereas 3435 times, it is not moving in an upward direction. KOTAK STOCK is 2055 times suitable for long trading whereas 3199 times, it is not moving in an upward direction. SBI STOCK is 2211 times suitable for long trading whereas 3364 times, it is not moving in an upward direction.</w:t>
      </w:r>
    </w:p>
    <w:p w:rsidR="002A045F" w:rsidRPr="002A045F" w:rsidRDefault="00C80649" w:rsidP="002A045F">
      <w:pPr>
        <w:pStyle w:val="figurecaption"/>
        <w:numPr>
          <w:ilvl w:val="0"/>
          <w:numId w:val="0"/>
        </w:numPr>
        <w:jc w:val="center"/>
        <w:rPr>
          <w:sz w:val="20"/>
          <w:szCs w:val="20"/>
        </w:rPr>
      </w:pPr>
      <w:r w:rsidRPr="00C80649">
        <w:rPr>
          <w:sz w:val="20"/>
          <w:szCs w:val="20"/>
        </w:rPr>
        <w:drawing>
          <wp:inline distT="0" distB="0" distL="0" distR="0">
            <wp:extent cx="3089910" cy="549447"/>
            <wp:effectExtent l="19050" t="0" r="0" b="0"/>
            <wp:docPr id="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9" cstate="print"/>
                    <a:srcRect/>
                    <a:stretch>
                      <a:fillRect/>
                    </a:stretch>
                  </pic:blipFill>
                  <pic:spPr bwMode="auto">
                    <a:xfrm>
                      <a:off x="0" y="0"/>
                      <a:ext cx="3089910" cy="549447"/>
                    </a:xfrm>
                    <a:prstGeom prst="rect">
                      <a:avLst/>
                    </a:prstGeom>
                    <a:noFill/>
                    <a:ln w="9525">
                      <a:noFill/>
                      <a:miter lim="800000"/>
                      <a:headEnd/>
                      <a:tailEnd/>
                    </a:ln>
                  </pic:spPr>
                </pic:pic>
              </a:graphicData>
            </a:graphic>
          </wp:inline>
        </w:drawing>
      </w:r>
    </w:p>
    <w:p w:rsidR="002A045F" w:rsidRDefault="002A045F" w:rsidP="004700AF">
      <w:pPr>
        <w:pStyle w:val="figurecaption"/>
        <w:jc w:val="center"/>
      </w:pPr>
      <w:r w:rsidRPr="004777A2">
        <w:t>Close values of HDFC</w:t>
      </w:r>
      <w:r>
        <w:t>, KOTAK</w:t>
      </w:r>
      <w:r w:rsidRPr="004777A2">
        <w:t xml:space="preserve">, </w:t>
      </w:r>
      <w:r>
        <w:t>and SBI</w:t>
      </w:r>
      <w:r w:rsidRPr="004777A2">
        <w:t xml:space="preserve"> stock from 2000 to 2022</w:t>
      </w:r>
    </w:p>
    <w:p w:rsidR="002A045F" w:rsidRDefault="00C80649" w:rsidP="002A045F">
      <w:pPr>
        <w:pStyle w:val="figurecaption"/>
        <w:numPr>
          <w:ilvl w:val="0"/>
          <w:numId w:val="0"/>
        </w:numPr>
      </w:pPr>
      <w:r w:rsidRPr="00C80649">
        <w:drawing>
          <wp:inline distT="0" distB="0" distL="0" distR="0">
            <wp:extent cx="3089910" cy="929134"/>
            <wp:effectExtent l="19050" t="0" r="0" b="0"/>
            <wp:docPr id="3"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0"/>
                    <a:srcRect/>
                    <a:stretch>
                      <a:fillRect/>
                    </a:stretch>
                  </pic:blipFill>
                  <pic:spPr bwMode="auto">
                    <a:xfrm>
                      <a:off x="0" y="0"/>
                      <a:ext cx="3089910" cy="929134"/>
                    </a:xfrm>
                    <a:prstGeom prst="rect">
                      <a:avLst/>
                    </a:prstGeom>
                    <a:noFill/>
                    <a:ln w="9525">
                      <a:noFill/>
                      <a:miter lim="800000"/>
                      <a:headEnd/>
                      <a:tailEnd/>
                    </a:ln>
                  </pic:spPr>
                </pic:pic>
              </a:graphicData>
            </a:graphic>
          </wp:inline>
        </w:drawing>
      </w:r>
    </w:p>
    <w:p w:rsidR="002A045F" w:rsidRPr="002A045F" w:rsidRDefault="002A045F" w:rsidP="004700AF">
      <w:pPr>
        <w:pStyle w:val="figurecaption"/>
        <w:jc w:val="center"/>
      </w:pPr>
      <w:r w:rsidRPr="006C2C62">
        <w:rPr>
          <w:rFonts w:eastAsia="Calibri"/>
        </w:rPr>
        <w:t>Distribution Plot for the</w:t>
      </w:r>
      <w:r>
        <w:rPr>
          <w:rFonts w:eastAsia="Calibri"/>
        </w:rPr>
        <w:t xml:space="preserve"> </w:t>
      </w:r>
      <w:r w:rsidRPr="006C2C62">
        <w:rPr>
          <w:rFonts w:eastAsia="Calibri"/>
        </w:rPr>
        <w:t xml:space="preserve"> HDFC Stock</w:t>
      </w:r>
    </w:p>
    <w:p w:rsidR="002A045F" w:rsidRDefault="00C80649" w:rsidP="002A045F">
      <w:pPr>
        <w:pStyle w:val="figurecaption"/>
        <w:numPr>
          <w:ilvl w:val="0"/>
          <w:numId w:val="0"/>
        </w:numPr>
      </w:pPr>
      <w:r w:rsidRPr="00C80649">
        <w:drawing>
          <wp:inline distT="0" distB="0" distL="0" distR="0">
            <wp:extent cx="3089910" cy="941847"/>
            <wp:effectExtent l="19050" t="0" r="0" b="0"/>
            <wp:docPr id="44"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1"/>
                    <a:srcRect/>
                    <a:stretch>
                      <a:fillRect/>
                    </a:stretch>
                  </pic:blipFill>
                  <pic:spPr bwMode="auto">
                    <a:xfrm>
                      <a:off x="0" y="0"/>
                      <a:ext cx="3089910" cy="941847"/>
                    </a:xfrm>
                    <a:prstGeom prst="rect">
                      <a:avLst/>
                    </a:prstGeom>
                    <a:noFill/>
                    <a:ln w="9525">
                      <a:noFill/>
                      <a:miter lim="800000"/>
                      <a:headEnd/>
                      <a:tailEnd/>
                    </a:ln>
                  </pic:spPr>
                </pic:pic>
              </a:graphicData>
            </a:graphic>
          </wp:inline>
        </w:drawing>
      </w:r>
    </w:p>
    <w:p w:rsidR="002A045F" w:rsidRPr="002A045F" w:rsidRDefault="002A045F" w:rsidP="004700AF">
      <w:pPr>
        <w:pStyle w:val="figurecaption"/>
        <w:jc w:val="left"/>
      </w:pPr>
      <w:r>
        <w:rPr>
          <w:rFonts w:eastAsia="Calibri"/>
        </w:rPr>
        <w:t>Distribution Plot for the  KOTAK</w:t>
      </w:r>
      <w:r w:rsidRPr="006C2C62">
        <w:rPr>
          <w:rFonts w:eastAsia="Calibri"/>
        </w:rPr>
        <w:t xml:space="preserve"> Stock</w:t>
      </w:r>
    </w:p>
    <w:p w:rsidR="002A045F" w:rsidRDefault="00D90C92" w:rsidP="002A045F">
      <w:pPr>
        <w:pStyle w:val="figurecaption"/>
        <w:numPr>
          <w:ilvl w:val="0"/>
          <w:numId w:val="0"/>
        </w:numPr>
      </w:pPr>
      <w:r w:rsidRPr="00D90C92">
        <w:drawing>
          <wp:inline distT="0" distB="0" distL="0" distR="0">
            <wp:extent cx="3089910" cy="892345"/>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srcRect/>
                    <a:stretch>
                      <a:fillRect/>
                    </a:stretch>
                  </pic:blipFill>
                  <pic:spPr bwMode="auto">
                    <a:xfrm>
                      <a:off x="0" y="0"/>
                      <a:ext cx="3089910" cy="892345"/>
                    </a:xfrm>
                    <a:prstGeom prst="rect">
                      <a:avLst/>
                    </a:prstGeom>
                    <a:noFill/>
                    <a:ln w="9525">
                      <a:noFill/>
                      <a:miter lim="800000"/>
                      <a:headEnd/>
                      <a:tailEnd/>
                    </a:ln>
                  </pic:spPr>
                </pic:pic>
              </a:graphicData>
            </a:graphic>
          </wp:inline>
        </w:drawing>
      </w:r>
    </w:p>
    <w:p w:rsidR="002A045F" w:rsidRPr="006C2C62" w:rsidRDefault="002A045F" w:rsidP="002A045F">
      <w:pPr>
        <w:pStyle w:val="figurecaption"/>
        <w:jc w:val="center"/>
      </w:pPr>
      <w:r>
        <w:rPr>
          <w:rFonts w:eastAsia="Calibri"/>
        </w:rPr>
        <w:t>Distribution Plot for the  SBI</w:t>
      </w:r>
      <w:r w:rsidRPr="006C2C62">
        <w:rPr>
          <w:rFonts w:eastAsia="Calibri"/>
        </w:rPr>
        <w:t xml:space="preserve"> Stock</w:t>
      </w:r>
    </w:p>
    <w:p w:rsidR="002A045F" w:rsidRDefault="00D90C92" w:rsidP="002A045F">
      <w:pPr>
        <w:pStyle w:val="figurecaption"/>
        <w:numPr>
          <w:ilvl w:val="0"/>
          <w:numId w:val="0"/>
        </w:numPr>
        <w:rPr>
          <w:sz w:val="20"/>
          <w:szCs w:val="20"/>
        </w:rPr>
      </w:pPr>
      <w:r w:rsidRPr="00D90C92">
        <w:rPr>
          <w:sz w:val="20"/>
          <w:szCs w:val="20"/>
        </w:rPr>
        <w:t>As shown in Fig. 2, 3, 4, and 5</w:t>
      </w:r>
      <w:r>
        <w:rPr>
          <w:sz w:val="20"/>
          <w:szCs w:val="20"/>
        </w:rPr>
        <w:t>, the d</w:t>
      </w:r>
      <w:r w:rsidR="002A045F" w:rsidRPr="002A045F">
        <w:rPr>
          <w:sz w:val="20"/>
          <w:szCs w:val="20"/>
        </w:rPr>
        <w:t>ata has a positively skewed distribution which is observed in all 3 stocks namely HDFC, KOTAK, and SBI bank stock. SBI</w:t>
      </w:r>
      <w:r>
        <w:rPr>
          <w:sz w:val="20"/>
          <w:szCs w:val="20"/>
        </w:rPr>
        <w:t xml:space="preserve"> </w:t>
      </w:r>
      <w:r w:rsidR="002A045F" w:rsidRPr="002A045F">
        <w:rPr>
          <w:sz w:val="20"/>
          <w:szCs w:val="20"/>
        </w:rPr>
        <w:t>BANK stock is looking as the least volatile stock followed by HDFC and then KOTAK.</w:t>
      </w:r>
    </w:p>
    <w:p w:rsidR="002A045F" w:rsidRDefault="002A045F" w:rsidP="002A045F">
      <w:pPr>
        <w:pStyle w:val="figurecaption"/>
        <w:numPr>
          <w:ilvl w:val="0"/>
          <w:numId w:val="0"/>
        </w:numPr>
        <w:rPr>
          <w:sz w:val="20"/>
          <w:szCs w:val="20"/>
        </w:rPr>
      </w:pPr>
      <w:r w:rsidRPr="002A045F">
        <w:rPr>
          <w:sz w:val="20"/>
          <w:szCs w:val="20"/>
        </w:rPr>
        <w:drawing>
          <wp:inline distT="0" distB="0" distL="0" distR="0">
            <wp:extent cx="3089910" cy="717392"/>
            <wp:effectExtent l="19050" t="0" r="0" b="0"/>
            <wp:docPr id="17"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3"/>
                    <a:srcRect/>
                    <a:stretch>
                      <a:fillRect/>
                    </a:stretch>
                  </pic:blipFill>
                  <pic:spPr bwMode="auto">
                    <a:xfrm>
                      <a:off x="0" y="0"/>
                      <a:ext cx="3089910" cy="717392"/>
                    </a:xfrm>
                    <a:prstGeom prst="rect">
                      <a:avLst/>
                    </a:prstGeom>
                    <a:noFill/>
                    <a:ln w="9525">
                      <a:noFill/>
                      <a:miter lim="800000"/>
                      <a:headEnd/>
                      <a:tailEnd/>
                    </a:ln>
                  </pic:spPr>
                </pic:pic>
              </a:graphicData>
            </a:graphic>
          </wp:inline>
        </w:drawing>
      </w:r>
    </w:p>
    <w:p w:rsidR="002A045F" w:rsidRPr="001F3948" w:rsidRDefault="002A045F" w:rsidP="002A045F">
      <w:pPr>
        <w:pStyle w:val="figurecaption"/>
        <w:jc w:val="center"/>
      </w:pPr>
      <w:r>
        <w:rPr>
          <w:rFonts w:eastAsia="Calibri"/>
        </w:rPr>
        <w:t xml:space="preserve">Box plot-HDFC, KOTAK, and SBI </w:t>
      </w:r>
      <w:r w:rsidRPr="0036570D">
        <w:rPr>
          <w:rFonts w:eastAsia="Calibri"/>
        </w:rPr>
        <w:t>stock from 2000 to 2022</w:t>
      </w:r>
    </w:p>
    <w:p w:rsidR="002A045F" w:rsidRDefault="00F43004" w:rsidP="002A045F">
      <w:pPr>
        <w:pStyle w:val="figurecaption"/>
        <w:numPr>
          <w:ilvl w:val="0"/>
          <w:numId w:val="0"/>
        </w:numPr>
        <w:rPr>
          <w:sz w:val="20"/>
          <w:szCs w:val="20"/>
        </w:rPr>
      </w:pPr>
      <w:r>
        <w:rPr>
          <w:sz w:val="20"/>
          <w:szCs w:val="20"/>
        </w:rPr>
        <w:lastRenderedPageBreak/>
        <w:t xml:space="preserve">As shown in Fig. 6, </w:t>
      </w:r>
      <w:r w:rsidR="002A045F" w:rsidRPr="002A045F">
        <w:rPr>
          <w:sz w:val="20"/>
          <w:szCs w:val="20"/>
        </w:rPr>
        <w:t>There is a lar</w:t>
      </w:r>
      <w:r>
        <w:rPr>
          <w:sz w:val="20"/>
          <w:szCs w:val="20"/>
        </w:rPr>
        <w:t>ge difference between the 75th perce</w:t>
      </w:r>
      <w:r w:rsidR="004E188B">
        <w:rPr>
          <w:sz w:val="20"/>
          <w:szCs w:val="20"/>
        </w:rPr>
        <w:t>n</w:t>
      </w:r>
      <w:r w:rsidR="002A045F" w:rsidRPr="002A045F">
        <w:rPr>
          <w:sz w:val="20"/>
          <w:szCs w:val="20"/>
        </w:rPr>
        <w:t xml:space="preserve">tile and max values of most of the feature variables for all </w:t>
      </w:r>
      <w:r>
        <w:rPr>
          <w:sz w:val="20"/>
          <w:szCs w:val="20"/>
        </w:rPr>
        <w:t>three</w:t>
      </w:r>
      <w:r w:rsidR="002A045F" w:rsidRPr="002A045F">
        <w:rPr>
          <w:sz w:val="20"/>
          <w:szCs w:val="20"/>
        </w:rPr>
        <w:t xml:space="preserve"> stocks. Therefore, it suggests that there are extreme values-Outliers in our data set.</w:t>
      </w:r>
    </w:p>
    <w:p w:rsidR="002A045F" w:rsidRDefault="00F43004" w:rsidP="00F43004">
      <w:pPr>
        <w:pStyle w:val="figurecaption"/>
        <w:numPr>
          <w:ilvl w:val="0"/>
          <w:numId w:val="0"/>
        </w:numPr>
        <w:jc w:val="center"/>
        <w:rPr>
          <w:sz w:val="20"/>
          <w:szCs w:val="20"/>
        </w:rPr>
      </w:pPr>
      <w:r w:rsidRPr="00F43004">
        <w:rPr>
          <w:sz w:val="20"/>
          <w:szCs w:val="20"/>
        </w:rPr>
        <w:drawing>
          <wp:inline distT="0" distB="0" distL="0" distR="0">
            <wp:extent cx="3079515" cy="992221"/>
            <wp:effectExtent l="19050" t="0" r="6585" b="0"/>
            <wp:docPr id="5"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4"/>
                    <a:srcRect/>
                    <a:stretch>
                      <a:fillRect/>
                    </a:stretch>
                  </pic:blipFill>
                  <pic:spPr bwMode="auto">
                    <a:xfrm>
                      <a:off x="0" y="0"/>
                      <a:ext cx="3089910" cy="995570"/>
                    </a:xfrm>
                    <a:prstGeom prst="rect">
                      <a:avLst/>
                    </a:prstGeom>
                    <a:noFill/>
                    <a:ln w="9525">
                      <a:noFill/>
                      <a:miter lim="800000"/>
                      <a:headEnd/>
                      <a:tailEnd/>
                    </a:ln>
                  </pic:spPr>
                </pic:pic>
              </a:graphicData>
            </a:graphic>
          </wp:inline>
        </w:drawing>
      </w:r>
    </w:p>
    <w:p w:rsidR="002A045F" w:rsidRPr="002B1400" w:rsidRDefault="002A045F" w:rsidP="002A045F">
      <w:pPr>
        <w:pStyle w:val="figurecaption"/>
        <w:jc w:val="center"/>
      </w:pPr>
      <w:r w:rsidRPr="002B1400">
        <w:rPr>
          <w:rFonts w:eastAsia="Calibri"/>
        </w:rPr>
        <w:t>Customized Scatter Plot against close price for the HDFC Stock from 2000 to 2022</w:t>
      </w:r>
    </w:p>
    <w:p w:rsidR="002A045F" w:rsidRPr="002A045F" w:rsidRDefault="003E6B59" w:rsidP="002A045F">
      <w:pPr>
        <w:pStyle w:val="figurecaption"/>
        <w:numPr>
          <w:ilvl w:val="0"/>
          <w:numId w:val="0"/>
        </w:numPr>
        <w:rPr>
          <w:sz w:val="20"/>
          <w:szCs w:val="20"/>
        </w:rPr>
      </w:pPr>
      <w:r w:rsidRPr="003E6B59">
        <w:rPr>
          <w:sz w:val="20"/>
          <w:szCs w:val="20"/>
        </w:rPr>
        <w:drawing>
          <wp:inline distT="0" distB="0" distL="0" distR="0">
            <wp:extent cx="3089910" cy="919281"/>
            <wp:effectExtent l="19050" t="0" r="0" b="0"/>
            <wp:docPr id="7"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5"/>
                    <a:srcRect/>
                    <a:stretch>
                      <a:fillRect/>
                    </a:stretch>
                  </pic:blipFill>
                  <pic:spPr bwMode="auto">
                    <a:xfrm>
                      <a:off x="0" y="0"/>
                      <a:ext cx="3089910" cy="919281"/>
                    </a:xfrm>
                    <a:prstGeom prst="rect">
                      <a:avLst/>
                    </a:prstGeom>
                    <a:noFill/>
                    <a:ln w="9525">
                      <a:noFill/>
                      <a:miter lim="800000"/>
                      <a:headEnd/>
                      <a:tailEnd/>
                    </a:ln>
                  </pic:spPr>
                </pic:pic>
              </a:graphicData>
            </a:graphic>
          </wp:inline>
        </w:drawing>
      </w:r>
    </w:p>
    <w:p w:rsidR="002A045F" w:rsidRPr="002B2A78" w:rsidRDefault="002A045F" w:rsidP="003E6B59">
      <w:pPr>
        <w:pStyle w:val="figurecaption"/>
        <w:jc w:val="center"/>
      </w:pPr>
      <w:r w:rsidRPr="002B1400">
        <w:rPr>
          <w:rFonts w:eastAsia="Calibri"/>
        </w:rPr>
        <w:t>Customized Scatter Plot agai</w:t>
      </w:r>
      <w:r>
        <w:rPr>
          <w:rFonts w:eastAsia="Calibri"/>
        </w:rPr>
        <w:t>nst close price for the  KOTAK</w:t>
      </w:r>
      <w:r w:rsidRPr="002B1400">
        <w:rPr>
          <w:rFonts w:eastAsia="Calibri"/>
        </w:rPr>
        <w:t xml:space="preserve"> Stock </w:t>
      </w:r>
      <w:r w:rsidR="004700AF" w:rsidRPr="002B1400">
        <w:rPr>
          <w:rFonts w:eastAsia="Calibri"/>
        </w:rPr>
        <w:t>from 2000 to 2022</w:t>
      </w:r>
      <w:r w:rsidR="003E6B59" w:rsidRPr="003E6B59">
        <w:rPr>
          <w:rFonts w:eastAsia="Calibri"/>
        </w:rPr>
        <w:drawing>
          <wp:inline distT="0" distB="0" distL="0" distR="0">
            <wp:extent cx="3089910" cy="945645"/>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srcRect/>
                    <a:stretch>
                      <a:fillRect/>
                    </a:stretch>
                  </pic:blipFill>
                  <pic:spPr bwMode="auto">
                    <a:xfrm>
                      <a:off x="0" y="0"/>
                      <a:ext cx="3089910" cy="945645"/>
                    </a:xfrm>
                    <a:prstGeom prst="rect">
                      <a:avLst/>
                    </a:prstGeom>
                    <a:noFill/>
                    <a:ln w="9525">
                      <a:noFill/>
                      <a:miter lim="800000"/>
                      <a:headEnd/>
                      <a:tailEnd/>
                    </a:ln>
                  </pic:spPr>
                </pic:pic>
              </a:graphicData>
            </a:graphic>
          </wp:inline>
        </w:drawing>
      </w:r>
    </w:p>
    <w:p w:rsidR="002A045F" w:rsidRPr="002A045F" w:rsidRDefault="002A045F" w:rsidP="002A045F">
      <w:pPr>
        <w:pStyle w:val="figurecaption"/>
        <w:jc w:val="center"/>
      </w:pPr>
      <w:r w:rsidRPr="002B1400">
        <w:rPr>
          <w:rFonts w:eastAsia="Calibri"/>
        </w:rPr>
        <w:t>Customized Scatter Plot agai</w:t>
      </w:r>
      <w:r>
        <w:rPr>
          <w:rFonts w:eastAsia="Calibri"/>
        </w:rPr>
        <w:t xml:space="preserve">nst close price for the  SBI </w:t>
      </w:r>
      <w:r w:rsidRPr="002B1400">
        <w:rPr>
          <w:rFonts w:eastAsia="Calibri"/>
        </w:rPr>
        <w:t xml:space="preserve"> Stock from 2000 to 2022</w:t>
      </w:r>
    </w:p>
    <w:p w:rsidR="00E560AE" w:rsidRDefault="00F43004" w:rsidP="002B2A78">
      <w:pPr>
        <w:pStyle w:val="figurecaption"/>
        <w:numPr>
          <w:ilvl w:val="0"/>
          <w:numId w:val="0"/>
        </w:numPr>
        <w:rPr>
          <w:sz w:val="20"/>
          <w:szCs w:val="20"/>
        </w:rPr>
      </w:pPr>
      <w:r>
        <w:rPr>
          <w:sz w:val="20"/>
          <w:szCs w:val="20"/>
        </w:rPr>
        <w:t>As shown in Fig. 7, 8, 9 a</w:t>
      </w:r>
      <w:r w:rsidR="002A045F" w:rsidRPr="002A045F">
        <w:rPr>
          <w:sz w:val="20"/>
          <w:szCs w:val="20"/>
        </w:rPr>
        <w:t xml:space="preserve"> customized Scatter Plot is drawn for all feature variables against the close price of the HDFC, KOTAK, and SBI stock. It is observed that a linear relationship exists between</w:t>
      </w:r>
      <w:r w:rsidR="003E6B59">
        <w:rPr>
          <w:sz w:val="20"/>
          <w:szCs w:val="20"/>
        </w:rPr>
        <w:t xml:space="preserve"> Independent variables and the t</w:t>
      </w:r>
      <w:r w:rsidR="002A045F" w:rsidRPr="002A045F">
        <w:rPr>
          <w:sz w:val="20"/>
          <w:szCs w:val="20"/>
        </w:rPr>
        <w:t>arget variable except for fewer outliers which is quite negligible.</w:t>
      </w:r>
    </w:p>
    <w:p w:rsidR="00FB7850" w:rsidRPr="005B520E" w:rsidRDefault="00FB7850" w:rsidP="00FB7850">
      <w:pPr>
        <w:pStyle w:val="Heading2"/>
      </w:pPr>
      <w:r>
        <w:t>Data Pre-processing</w:t>
      </w:r>
    </w:p>
    <w:p w:rsidR="00FB7850" w:rsidRDefault="00FB7850" w:rsidP="00FB7850">
      <w:pPr>
        <w:pStyle w:val="BodyText"/>
      </w:pPr>
      <w:r>
        <w:t>The HDFC, KOTAK, and SBI data which are taken from NSE come with a lot of limitations that have to be processed.</w:t>
      </w:r>
    </w:p>
    <w:p w:rsidR="00FB7850" w:rsidRDefault="00FB7850" w:rsidP="00FB7850">
      <w:pPr>
        <w:pStyle w:val="BodyText"/>
      </w:pPr>
      <w:r>
        <w:t>Handling Missing values: T</w:t>
      </w:r>
      <w:r w:rsidR="00F43004">
        <w:t>hree of the features’ trades, ‘deliverable volume’, and’% d</w:t>
      </w:r>
      <w:r>
        <w:t xml:space="preserve">eliverable were dropped as they are having several missing values. </w:t>
      </w:r>
    </w:p>
    <w:p w:rsidR="00FB7850" w:rsidRDefault="00FB7850" w:rsidP="00FB7850">
      <w:pPr>
        <w:pStyle w:val="BodyText"/>
      </w:pPr>
      <w:r>
        <w:t>Features Addition: Computed variables added to the dataset are simple and exponential moving a</w:t>
      </w:r>
      <w:r w:rsidR="003E6B59">
        <w:t>verages for rolling periods of seven, thirteen, twenty</w:t>
      </w:r>
      <w:r>
        <w:t>,</w:t>
      </w:r>
      <w:r w:rsidR="003E6B59">
        <w:t xml:space="preserve"> hundred</w:t>
      </w:r>
      <w:r>
        <w:t xml:space="preserve">, and </w:t>
      </w:r>
      <w:r w:rsidR="003E6B59">
        <w:t>two hundred days. one</w:t>
      </w:r>
      <w:r>
        <w:t xml:space="preserve"> day's previous lag values of vol</w:t>
      </w:r>
      <w:r w:rsidR="00A8265D">
        <w:t>ume are also added as features. Six, ten, fourteen</w:t>
      </w:r>
      <w:r>
        <w:t xml:space="preserve">, and </w:t>
      </w:r>
      <w:r w:rsidR="00A8265D">
        <w:t>thirty</w:t>
      </w:r>
      <w:r>
        <w:t xml:space="preserve"> days consecutive closing prices are tabulated week on week for the entire dataset and utilized as different feature variables. Momentum, trend, volatility, and volume indicators are also used as feature variables.</w:t>
      </w:r>
    </w:p>
    <w:p w:rsidR="00FB7850" w:rsidRDefault="00FB7850" w:rsidP="00FB7850">
      <w:pPr>
        <w:pStyle w:val="BodyText"/>
      </w:pPr>
      <w:r>
        <w:t xml:space="preserve">Data Scaling: Minmax Scaler is the data scaling approach that is being used. MinMax Scaler shrinks the data inside the given range, from zero to one. </w:t>
      </w:r>
    </w:p>
    <w:p w:rsidR="00FB7850" w:rsidRPr="005B520E" w:rsidRDefault="00FB7850" w:rsidP="00FB7850">
      <w:pPr>
        <w:pStyle w:val="Heading2"/>
        <w:jc w:val="center"/>
      </w:pPr>
      <w:r w:rsidRPr="000229D3">
        <w:lastRenderedPageBreak/>
        <w:t>Data Modeling</w:t>
      </w:r>
    </w:p>
    <w:p w:rsidR="00BB3A83" w:rsidRDefault="00BB3A83" w:rsidP="00BB3A83">
      <w:pPr>
        <w:pStyle w:val="BodyText"/>
      </w:pPr>
      <w:r w:rsidRPr="00BB3A83">
        <w:t>Based on direction detection accuracy, it can be suggested to the prospective investor whether to invest or not invest in stock. Direction prediction accuracy is further determined using momentum, trend, volatility, and volume indicators as feature variables and building different classification models on them. Table 2 explains the modelling strategies and model Evalu</w:t>
      </w:r>
      <w:r w:rsidR="002F29ED">
        <w:t>ation Rule used for this paper</w:t>
      </w:r>
      <w:r w:rsidRPr="00BB3A83">
        <w:t>.</w:t>
      </w:r>
    </w:p>
    <w:p w:rsidR="00A56CFC" w:rsidRDefault="007B4705" w:rsidP="007B4705">
      <w:pPr>
        <w:jc w:val="both"/>
        <w:rPr>
          <w:spacing w:val="-1"/>
          <w:sz w:val="16"/>
          <w:szCs w:val="16"/>
        </w:rPr>
      </w:pPr>
      <w:r>
        <w:rPr>
          <w:spacing w:val="-1"/>
          <w:sz w:val="16"/>
          <w:szCs w:val="16"/>
        </w:rPr>
        <w:t>Table 2.</w:t>
      </w:r>
      <w:r w:rsidR="006F6B23">
        <w:rPr>
          <w:spacing w:val="-1"/>
          <w:sz w:val="16"/>
          <w:szCs w:val="16"/>
        </w:rPr>
        <w:t xml:space="preserve"> </w:t>
      </w:r>
      <w:r w:rsidR="00A56CFC" w:rsidRPr="008A7D74">
        <w:rPr>
          <w:spacing w:val="-1"/>
          <w:sz w:val="16"/>
          <w:szCs w:val="16"/>
        </w:rPr>
        <w:t xml:space="preserve">Modelling strategies and </w:t>
      </w:r>
      <w:r w:rsidR="009D7B1D">
        <w:rPr>
          <w:spacing w:val="-1"/>
          <w:sz w:val="16"/>
          <w:szCs w:val="16"/>
        </w:rPr>
        <w:t>model e</w:t>
      </w:r>
      <w:r w:rsidR="00A56CFC" w:rsidRPr="008A7D74">
        <w:rPr>
          <w:spacing w:val="-1"/>
          <w:sz w:val="16"/>
          <w:szCs w:val="16"/>
        </w:rPr>
        <w:t xml:space="preserve">valuation </w:t>
      </w:r>
      <w:r w:rsidR="009D7B1D">
        <w:rPr>
          <w:spacing w:val="-1"/>
          <w:sz w:val="16"/>
          <w:szCs w:val="16"/>
        </w:rPr>
        <w:t>r</w:t>
      </w:r>
      <w:r w:rsidR="00A56CFC" w:rsidRPr="008A7D74">
        <w:rPr>
          <w:spacing w:val="-1"/>
          <w:sz w:val="16"/>
          <w:szCs w:val="16"/>
        </w:rPr>
        <w:t>ule</w:t>
      </w:r>
    </w:p>
    <w:p w:rsidR="009326DA" w:rsidRPr="008A7D74" w:rsidRDefault="009326DA" w:rsidP="00A56CFC">
      <w:pPr>
        <w:rPr>
          <w:spacing w:val="-1"/>
          <w:sz w:val="16"/>
          <w:szCs w:val="16"/>
        </w:rPr>
      </w:pPr>
    </w:p>
    <w:tbl>
      <w:tblPr>
        <w:tblStyle w:val="TableGrid"/>
        <w:tblW w:w="0" w:type="auto"/>
        <w:tblLook w:val="04A0"/>
      </w:tblPr>
      <w:tblGrid>
        <w:gridCol w:w="2464"/>
        <w:gridCol w:w="2464"/>
      </w:tblGrid>
      <w:tr w:rsidR="007C0D78" w:rsidRPr="007E785B" w:rsidTr="004827B8">
        <w:trPr>
          <w:trHeight w:val="259"/>
        </w:trPr>
        <w:tc>
          <w:tcPr>
            <w:tcW w:w="2464" w:type="dxa"/>
            <w:shd w:val="clear" w:color="auto" w:fill="E7E6E6" w:themeFill="background2"/>
            <w:vAlign w:val="center"/>
          </w:tcPr>
          <w:p w:rsidR="007C0D78" w:rsidRPr="004E188B" w:rsidRDefault="009D7B1D" w:rsidP="004E188B">
            <w:pPr>
              <w:pStyle w:val="BodyText"/>
              <w:ind w:firstLine="0"/>
              <w:jc w:val="left"/>
              <w:rPr>
                <w:rFonts w:ascii="Times New Roman" w:hAnsi="Times New Roman" w:cs="Times New Roman"/>
                <w:b/>
                <w:sz w:val="16"/>
                <w:szCs w:val="16"/>
              </w:rPr>
            </w:pPr>
            <w:r w:rsidRPr="004E188B">
              <w:rPr>
                <w:rFonts w:ascii="Times New Roman" w:hAnsi="Times New Roman" w:cs="Times New Roman"/>
                <w:b/>
                <w:sz w:val="16"/>
                <w:szCs w:val="16"/>
              </w:rPr>
              <w:t>Modelling s</w:t>
            </w:r>
            <w:r w:rsidR="007C0D78" w:rsidRPr="004E188B">
              <w:rPr>
                <w:rFonts w:ascii="Times New Roman" w:hAnsi="Times New Roman" w:cs="Times New Roman"/>
                <w:b/>
                <w:sz w:val="16"/>
                <w:szCs w:val="16"/>
              </w:rPr>
              <w:t>trategies</w:t>
            </w:r>
          </w:p>
        </w:tc>
        <w:tc>
          <w:tcPr>
            <w:tcW w:w="2464" w:type="dxa"/>
            <w:shd w:val="clear" w:color="auto" w:fill="E7E6E6" w:themeFill="background2"/>
            <w:vAlign w:val="center"/>
          </w:tcPr>
          <w:p w:rsidR="007C0D78" w:rsidRPr="004E188B" w:rsidRDefault="009D7B1D" w:rsidP="004E188B">
            <w:pPr>
              <w:pStyle w:val="BodyText"/>
              <w:ind w:firstLine="0"/>
              <w:jc w:val="left"/>
              <w:rPr>
                <w:rFonts w:ascii="Times New Roman" w:hAnsi="Times New Roman" w:cs="Times New Roman"/>
                <w:b/>
                <w:sz w:val="16"/>
                <w:szCs w:val="16"/>
              </w:rPr>
            </w:pPr>
            <w:r w:rsidRPr="004E188B">
              <w:rPr>
                <w:rFonts w:ascii="Times New Roman" w:hAnsi="Times New Roman" w:cs="Times New Roman"/>
                <w:b/>
                <w:sz w:val="16"/>
                <w:szCs w:val="16"/>
              </w:rPr>
              <w:t>Model evaluation r</w:t>
            </w:r>
            <w:r w:rsidR="00712FAD" w:rsidRPr="004E188B">
              <w:rPr>
                <w:rFonts w:ascii="Times New Roman" w:hAnsi="Times New Roman" w:cs="Times New Roman"/>
                <w:b/>
                <w:sz w:val="16"/>
                <w:szCs w:val="16"/>
              </w:rPr>
              <w:t>ule</w:t>
            </w:r>
          </w:p>
        </w:tc>
      </w:tr>
      <w:tr w:rsidR="007C0D78" w:rsidTr="004827B8">
        <w:trPr>
          <w:trHeight w:val="1078"/>
        </w:trPr>
        <w:tc>
          <w:tcPr>
            <w:tcW w:w="2464" w:type="dxa"/>
          </w:tcPr>
          <w:p w:rsidR="007C0D78" w:rsidRPr="00712FAD" w:rsidRDefault="00712FAD" w:rsidP="00A8265D">
            <w:pPr>
              <w:pStyle w:val="BodyText"/>
              <w:ind w:firstLine="0"/>
              <w:jc w:val="left"/>
              <w:rPr>
                <w:rFonts w:ascii="Times New Roman" w:hAnsi="Times New Roman" w:cs="Times New Roman"/>
                <w:sz w:val="16"/>
                <w:szCs w:val="16"/>
              </w:rPr>
            </w:pPr>
            <w:r w:rsidRPr="00712FAD">
              <w:rPr>
                <w:rFonts w:ascii="Times New Roman" w:hAnsi="Times New Roman" w:cs="Times New Roman"/>
                <w:sz w:val="16"/>
                <w:szCs w:val="16"/>
              </w:rPr>
              <w:t xml:space="preserve">Direction </w:t>
            </w:r>
            <w:r w:rsidR="00A8265D">
              <w:rPr>
                <w:rFonts w:ascii="Times New Roman" w:hAnsi="Times New Roman" w:cs="Times New Roman"/>
                <w:sz w:val="16"/>
                <w:szCs w:val="16"/>
              </w:rPr>
              <w:t>detection by six, ten, and fourteen</w:t>
            </w:r>
            <w:r w:rsidRPr="00712FAD">
              <w:rPr>
                <w:rFonts w:ascii="Times New Roman" w:hAnsi="Times New Roman" w:cs="Times New Roman"/>
                <w:sz w:val="16"/>
                <w:szCs w:val="16"/>
              </w:rPr>
              <w:t xml:space="preserve"> days consecutive closing prices split week on the week.</w:t>
            </w:r>
          </w:p>
        </w:tc>
        <w:tc>
          <w:tcPr>
            <w:tcW w:w="2464" w:type="dxa"/>
          </w:tcPr>
          <w:p w:rsidR="00712FAD" w:rsidRPr="00712FAD" w:rsidRDefault="00712FAD" w:rsidP="00BE31E9">
            <w:pPr>
              <w:jc w:val="left"/>
              <w:rPr>
                <w:rFonts w:ascii="Times New Roman" w:eastAsia="Calibri" w:hAnsi="Times New Roman" w:cs="Times New Roman"/>
                <w:sz w:val="16"/>
                <w:szCs w:val="16"/>
                <w:lang w:val="en-US"/>
              </w:rPr>
            </w:pPr>
            <w:r w:rsidRPr="00712FAD">
              <w:rPr>
                <w:rFonts w:ascii="Times New Roman" w:eastAsia="Calibri" w:hAnsi="Times New Roman" w:cs="Times New Roman"/>
                <w:sz w:val="16"/>
                <w:szCs w:val="16"/>
                <w:lang w:val="en-US"/>
              </w:rPr>
              <w:t>percentage change on closing price&gt;0.7% =&gt;Positive Trend</w:t>
            </w:r>
          </w:p>
          <w:p w:rsidR="00712FAD" w:rsidRPr="00712FAD" w:rsidRDefault="00712FAD" w:rsidP="00BE31E9">
            <w:pPr>
              <w:jc w:val="left"/>
              <w:rPr>
                <w:rFonts w:ascii="Times New Roman" w:eastAsia="Calibri" w:hAnsi="Times New Roman" w:cs="Times New Roman"/>
                <w:sz w:val="16"/>
                <w:szCs w:val="16"/>
                <w:lang w:val="en-US"/>
              </w:rPr>
            </w:pPr>
            <w:r w:rsidRPr="00712FAD">
              <w:rPr>
                <w:rFonts w:ascii="Times New Roman" w:eastAsia="Calibri" w:hAnsi="Times New Roman" w:cs="Times New Roman"/>
                <w:sz w:val="16"/>
                <w:szCs w:val="16"/>
                <w:lang w:val="en-US"/>
              </w:rPr>
              <w:t>percentage change on closing price&lt;-0.7% =&gt;Negative Trend</w:t>
            </w:r>
          </w:p>
          <w:p w:rsidR="007C0D78" w:rsidRDefault="00712FAD" w:rsidP="00BE31E9">
            <w:pPr>
              <w:pStyle w:val="BodyText"/>
              <w:ind w:firstLine="0"/>
              <w:jc w:val="left"/>
            </w:pPr>
            <w:r w:rsidRPr="00712FAD">
              <w:rPr>
                <w:rFonts w:ascii="Times New Roman" w:eastAsia="Calibri" w:hAnsi="Times New Roman" w:cs="Times New Roman"/>
                <w:sz w:val="16"/>
                <w:szCs w:val="16"/>
                <w:lang w:val="en-US"/>
              </w:rPr>
              <w:t>percentage change on closing price between 0.7 and  0.7% =&gt;Neutral</w:t>
            </w:r>
          </w:p>
        </w:tc>
      </w:tr>
      <w:tr w:rsidR="007C0D78" w:rsidTr="004827B8">
        <w:trPr>
          <w:trHeight w:val="751"/>
        </w:trPr>
        <w:tc>
          <w:tcPr>
            <w:tcW w:w="2464" w:type="dxa"/>
          </w:tcPr>
          <w:p w:rsidR="007C0D78" w:rsidRPr="00712FAD" w:rsidRDefault="00A8265D" w:rsidP="00A8265D">
            <w:pPr>
              <w:pStyle w:val="BodyText"/>
              <w:ind w:firstLine="0"/>
              <w:jc w:val="left"/>
              <w:rPr>
                <w:rFonts w:ascii="Times New Roman" w:hAnsi="Times New Roman" w:cs="Times New Roman"/>
                <w:sz w:val="16"/>
                <w:szCs w:val="16"/>
              </w:rPr>
            </w:pPr>
            <w:r>
              <w:rPr>
                <w:rFonts w:ascii="Times New Roman" w:eastAsia="Calibri" w:hAnsi="Times New Roman" w:cs="Times New Roman"/>
                <w:sz w:val="16"/>
                <w:szCs w:val="16"/>
                <w:lang w:val="en-US"/>
              </w:rPr>
              <w:t>Go l</w:t>
            </w:r>
            <w:r w:rsidR="00712FAD" w:rsidRPr="00712FAD">
              <w:rPr>
                <w:rFonts w:ascii="Times New Roman" w:eastAsia="Calibri" w:hAnsi="Times New Roman" w:cs="Times New Roman"/>
                <w:sz w:val="16"/>
                <w:szCs w:val="16"/>
                <w:lang w:val="en-US"/>
              </w:rPr>
              <w:t xml:space="preserve">ong </w:t>
            </w:r>
            <w:r>
              <w:rPr>
                <w:rFonts w:ascii="Times New Roman" w:eastAsia="Calibri" w:hAnsi="Times New Roman" w:cs="Times New Roman"/>
                <w:sz w:val="16"/>
                <w:szCs w:val="16"/>
                <w:lang w:val="en-US"/>
              </w:rPr>
              <w:t>direction p</w:t>
            </w:r>
            <w:r w:rsidR="00712FAD" w:rsidRPr="00712FAD">
              <w:rPr>
                <w:rFonts w:ascii="Times New Roman" w:eastAsia="Calibri" w:hAnsi="Times New Roman" w:cs="Times New Roman"/>
                <w:sz w:val="16"/>
                <w:szCs w:val="16"/>
                <w:lang w:val="en-US"/>
              </w:rPr>
              <w:t>redict</w:t>
            </w:r>
            <w:r>
              <w:rPr>
                <w:rFonts w:ascii="Times New Roman" w:eastAsia="Calibri" w:hAnsi="Times New Roman" w:cs="Times New Roman"/>
                <w:sz w:val="16"/>
                <w:szCs w:val="16"/>
                <w:lang w:val="en-US"/>
              </w:rPr>
              <w:t>ion performed separately using momentum, trend, volatility, and volume i</w:t>
            </w:r>
            <w:r w:rsidR="00712FAD" w:rsidRPr="00712FAD">
              <w:rPr>
                <w:rFonts w:ascii="Times New Roman" w:eastAsia="Calibri" w:hAnsi="Times New Roman" w:cs="Times New Roman"/>
                <w:sz w:val="16"/>
                <w:szCs w:val="16"/>
                <w:lang w:val="en-US"/>
              </w:rPr>
              <w:t>ndicators</w:t>
            </w:r>
            <w:r w:rsidR="007E785B">
              <w:rPr>
                <w:rFonts w:ascii="Times New Roman" w:eastAsia="Calibri" w:hAnsi="Times New Roman" w:cs="Times New Roman"/>
                <w:sz w:val="16"/>
                <w:szCs w:val="16"/>
                <w:lang w:val="en-US"/>
              </w:rPr>
              <w:t>.</w:t>
            </w:r>
          </w:p>
        </w:tc>
        <w:tc>
          <w:tcPr>
            <w:tcW w:w="2464" w:type="dxa"/>
          </w:tcPr>
          <w:p w:rsidR="00712FAD" w:rsidRPr="00712FAD" w:rsidRDefault="00712FAD" w:rsidP="00BE31E9">
            <w:pPr>
              <w:jc w:val="left"/>
              <w:rPr>
                <w:rFonts w:ascii="Times New Roman" w:eastAsia="Calibri" w:hAnsi="Times New Roman" w:cs="Times New Roman"/>
                <w:sz w:val="16"/>
                <w:szCs w:val="16"/>
                <w:lang w:val="en-US"/>
              </w:rPr>
            </w:pPr>
            <w:r w:rsidRPr="00712FAD">
              <w:rPr>
                <w:rFonts w:ascii="Times New Roman" w:eastAsia="Calibri" w:hAnsi="Times New Roman" w:cs="Times New Roman"/>
                <w:sz w:val="16"/>
                <w:szCs w:val="16"/>
                <w:lang w:val="en-US"/>
              </w:rPr>
              <w:t>percentage change on closing price&gt;0.5% =&gt;Positive Trend</w:t>
            </w:r>
          </w:p>
          <w:p w:rsidR="007C0D78" w:rsidRDefault="00712FAD" w:rsidP="00BE31E9">
            <w:pPr>
              <w:pStyle w:val="BodyText"/>
              <w:ind w:firstLine="0"/>
              <w:jc w:val="left"/>
            </w:pPr>
            <w:r w:rsidRPr="00712FAD">
              <w:rPr>
                <w:rFonts w:ascii="Times New Roman" w:eastAsia="Calibri" w:hAnsi="Times New Roman" w:cs="Times New Roman"/>
                <w:sz w:val="16"/>
                <w:szCs w:val="16"/>
                <w:lang w:val="en-US"/>
              </w:rPr>
              <w:t>percentage change on closing price&lt;=0.5% =&gt;Not Positive Trend</w:t>
            </w:r>
          </w:p>
        </w:tc>
      </w:tr>
    </w:tbl>
    <w:p w:rsidR="00A56CFC" w:rsidRDefault="00A56CFC" w:rsidP="005F4A26">
      <w:pPr>
        <w:pStyle w:val="BodyText"/>
        <w:ind w:firstLine="0"/>
      </w:pPr>
    </w:p>
    <w:p w:rsidR="008A7D74" w:rsidRDefault="008A7D74" w:rsidP="008A7D74">
      <w:pPr>
        <w:pStyle w:val="Heading1"/>
      </w:pPr>
      <w:r w:rsidRPr="00D06866">
        <w:t xml:space="preserve">FINDINGS/DISCUSSION </w:t>
      </w:r>
    </w:p>
    <w:p w:rsidR="008A7D74" w:rsidRPr="00CA407F" w:rsidRDefault="009D7B1D" w:rsidP="008A7D74">
      <w:pPr>
        <w:pStyle w:val="BodyText"/>
      </w:pPr>
      <w:r>
        <w:t>The data e</w:t>
      </w:r>
      <w:r w:rsidR="008A7D74" w:rsidRPr="00CA407F">
        <w:t>valuat</w:t>
      </w:r>
      <w:r>
        <w:t>ion phase is the result of the data m</w:t>
      </w:r>
      <w:r w:rsidR="008A7D74" w:rsidRPr="00CA407F">
        <w:t>od</w:t>
      </w:r>
      <w:r>
        <w:t>elling phase and discusses the m</w:t>
      </w:r>
      <w:r w:rsidR="008A7D74" w:rsidRPr="00CA407F">
        <w:t xml:space="preserve">etrics utilized to determine the extent of </w:t>
      </w:r>
      <w:r w:rsidR="008A7D74">
        <w:t xml:space="preserve">the </w:t>
      </w:r>
      <w:r w:rsidR="008A7D74" w:rsidRPr="00CA407F">
        <w:t>succe</w:t>
      </w:r>
      <w:r>
        <w:t>ss achieved from the different modelling algorithms employed on the target v</w:t>
      </w:r>
      <w:r w:rsidR="008A7D74" w:rsidRPr="00CA407F">
        <w:t>ariable.</w:t>
      </w:r>
    </w:p>
    <w:p w:rsidR="008A7D74" w:rsidRDefault="008A7D74" w:rsidP="006709CC">
      <w:pPr>
        <w:pStyle w:val="Heading2"/>
      </w:pPr>
      <w:r>
        <w:t xml:space="preserve"> </w:t>
      </w:r>
      <w:r w:rsidR="009D7B1D">
        <w:t>Model evaluation using logistic regression</w:t>
      </w:r>
      <w:r w:rsidRPr="00323F60">
        <w:t xml:space="preserve"> </w:t>
      </w:r>
      <w:r w:rsidR="009D7B1D">
        <w:t>classifier for go long direction p</w:t>
      </w:r>
      <w:r w:rsidRPr="00323F60">
        <w:t>rediction</w:t>
      </w:r>
    </w:p>
    <w:p w:rsidR="008A7D74" w:rsidRDefault="009D7B1D" w:rsidP="008A7D74">
      <w:pPr>
        <w:pStyle w:val="BodyText"/>
      </w:pPr>
      <w:r>
        <w:t>Various classification m</w:t>
      </w:r>
      <w:r w:rsidR="008A7D74" w:rsidRPr="00DB6D24">
        <w:t xml:space="preserve">odels </w:t>
      </w:r>
      <w:r w:rsidR="008A7D74">
        <w:t>are</w:t>
      </w:r>
      <w:r w:rsidR="008A7D74" w:rsidRPr="00DB6D24">
        <w:t xml:space="preserve"> utilized to predict the direction of the close value of HDFC, KOTAK, and SBI stock and estimate using different error metrics. All the results derived from the various models are examined </w:t>
      </w:r>
      <w:r w:rsidR="00E50997">
        <w:t>below.</w:t>
      </w:r>
    </w:p>
    <w:p w:rsidR="005F4A26" w:rsidRDefault="006F6B23" w:rsidP="005F4A26">
      <w:pPr>
        <w:pStyle w:val="figurecaption"/>
        <w:numPr>
          <w:ilvl w:val="0"/>
          <w:numId w:val="0"/>
        </w:numPr>
        <w:jc w:val="center"/>
      </w:pPr>
      <w:r>
        <w:t>Table</w:t>
      </w:r>
      <w:r w:rsidR="007B4705">
        <w:t xml:space="preserve"> </w:t>
      </w:r>
      <w:r>
        <w:t xml:space="preserve">3. </w:t>
      </w:r>
      <w:r w:rsidR="009D7B1D">
        <w:t>Model evaluation using logistic regression</w:t>
      </w:r>
      <w:r w:rsidR="005F4A26" w:rsidRPr="008A7D74">
        <w:t xml:space="preserve"> </w:t>
      </w:r>
      <w:r w:rsidR="009D7B1D">
        <w:t>c</w:t>
      </w:r>
      <w:r w:rsidR="005F4A26" w:rsidRPr="008A7D74">
        <w:t xml:space="preserve">lassifier </w:t>
      </w:r>
    </w:p>
    <w:tbl>
      <w:tblPr>
        <w:tblStyle w:val="TableGrid"/>
        <w:tblW w:w="5058" w:type="dxa"/>
        <w:jc w:val="center"/>
        <w:tblLayout w:type="fixed"/>
        <w:tblLook w:val="04A0"/>
      </w:tblPr>
      <w:tblGrid>
        <w:gridCol w:w="1548"/>
        <w:gridCol w:w="1170"/>
        <w:gridCol w:w="1170"/>
        <w:gridCol w:w="1170"/>
      </w:tblGrid>
      <w:tr w:rsidR="00494C68" w:rsidRPr="00970546" w:rsidTr="00C67BB8">
        <w:trPr>
          <w:jc w:val="center"/>
        </w:trPr>
        <w:tc>
          <w:tcPr>
            <w:tcW w:w="1548" w:type="dxa"/>
            <w:shd w:val="clear" w:color="auto" w:fill="E7E6E6" w:themeFill="background2"/>
            <w:vAlign w:val="center"/>
          </w:tcPr>
          <w:p w:rsidR="005F4A26" w:rsidRPr="00970546" w:rsidRDefault="009D7B1D" w:rsidP="00504F48">
            <w:pPr>
              <w:pStyle w:val="figurecaption"/>
              <w:numPr>
                <w:ilvl w:val="0"/>
                <w:numId w:val="0"/>
              </w:numPr>
              <w:jc w:val="left"/>
              <w:rPr>
                <w:rFonts w:ascii="Times New Roman" w:hAnsi="Times New Roman" w:cs="Times New Roman"/>
                <w:b/>
              </w:rPr>
            </w:pPr>
            <w:r>
              <w:rPr>
                <w:rFonts w:ascii="Times New Roman" w:hAnsi="Times New Roman" w:cs="Times New Roman"/>
                <w:b/>
              </w:rPr>
              <w:t>Modelling s</w:t>
            </w:r>
            <w:r w:rsidR="005F4A26" w:rsidRPr="00970546">
              <w:rPr>
                <w:rFonts w:ascii="Times New Roman" w:hAnsi="Times New Roman" w:cs="Times New Roman"/>
                <w:b/>
              </w:rPr>
              <w:t>trategies</w:t>
            </w:r>
          </w:p>
        </w:tc>
        <w:tc>
          <w:tcPr>
            <w:tcW w:w="1170" w:type="dxa"/>
            <w:shd w:val="clear" w:color="auto" w:fill="E7E6E6" w:themeFill="background2"/>
            <w:vAlign w:val="center"/>
          </w:tcPr>
          <w:p w:rsidR="005F4A26" w:rsidRPr="00970546" w:rsidRDefault="005F4A26" w:rsidP="00504F48">
            <w:pPr>
              <w:pStyle w:val="figurecaption"/>
              <w:numPr>
                <w:ilvl w:val="0"/>
                <w:numId w:val="0"/>
              </w:numPr>
              <w:jc w:val="left"/>
              <w:rPr>
                <w:rFonts w:ascii="Times New Roman" w:hAnsi="Times New Roman" w:cs="Times New Roman"/>
                <w:b/>
              </w:rPr>
            </w:pPr>
            <w:r w:rsidRPr="00970546">
              <w:rPr>
                <w:rFonts w:ascii="Times New Roman" w:hAnsi="Times New Roman" w:cs="Times New Roman"/>
                <w:b/>
              </w:rPr>
              <w:t>HDFC</w:t>
            </w:r>
          </w:p>
        </w:tc>
        <w:tc>
          <w:tcPr>
            <w:tcW w:w="1170" w:type="dxa"/>
            <w:shd w:val="clear" w:color="auto" w:fill="E7E6E6" w:themeFill="background2"/>
            <w:vAlign w:val="center"/>
          </w:tcPr>
          <w:p w:rsidR="005F4A26" w:rsidRPr="00970546" w:rsidRDefault="005F4A26" w:rsidP="00504F48">
            <w:pPr>
              <w:pStyle w:val="figurecaption"/>
              <w:numPr>
                <w:ilvl w:val="0"/>
                <w:numId w:val="0"/>
              </w:numPr>
              <w:jc w:val="left"/>
              <w:rPr>
                <w:rFonts w:ascii="Times New Roman" w:hAnsi="Times New Roman" w:cs="Times New Roman"/>
                <w:b/>
              </w:rPr>
            </w:pPr>
            <w:r w:rsidRPr="00970546">
              <w:rPr>
                <w:rFonts w:ascii="Times New Roman" w:hAnsi="Times New Roman" w:cs="Times New Roman"/>
                <w:b/>
              </w:rPr>
              <w:t>KOTAK</w:t>
            </w:r>
          </w:p>
        </w:tc>
        <w:tc>
          <w:tcPr>
            <w:tcW w:w="1170" w:type="dxa"/>
            <w:shd w:val="clear" w:color="auto" w:fill="E7E6E6" w:themeFill="background2"/>
            <w:vAlign w:val="center"/>
          </w:tcPr>
          <w:p w:rsidR="005F4A26" w:rsidRPr="00970546" w:rsidRDefault="005F4A26" w:rsidP="00504F48">
            <w:pPr>
              <w:pStyle w:val="figurecaption"/>
              <w:numPr>
                <w:ilvl w:val="0"/>
                <w:numId w:val="0"/>
              </w:numPr>
              <w:jc w:val="left"/>
              <w:rPr>
                <w:rFonts w:ascii="Times New Roman" w:hAnsi="Times New Roman" w:cs="Times New Roman"/>
                <w:b/>
              </w:rPr>
            </w:pPr>
            <w:r w:rsidRPr="00970546">
              <w:rPr>
                <w:rFonts w:ascii="Times New Roman" w:hAnsi="Times New Roman" w:cs="Times New Roman"/>
                <w:b/>
              </w:rPr>
              <w:t>SBI</w:t>
            </w:r>
          </w:p>
        </w:tc>
      </w:tr>
      <w:tr w:rsidR="003E04E6" w:rsidRPr="00970546" w:rsidTr="00C67BB8">
        <w:trPr>
          <w:trHeight w:val="1331"/>
          <w:jc w:val="center"/>
        </w:trPr>
        <w:tc>
          <w:tcPr>
            <w:tcW w:w="1548" w:type="dxa"/>
            <w:vAlign w:val="center"/>
          </w:tcPr>
          <w:p w:rsidR="003E04E6" w:rsidRPr="00504F48" w:rsidRDefault="003E04E6" w:rsidP="001E01CB">
            <w:pPr>
              <w:pStyle w:val="figurecaption"/>
              <w:numPr>
                <w:ilvl w:val="0"/>
                <w:numId w:val="0"/>
              </w:numPr>
              <w:jc w:val="left"/>
              <w:rPr>
                <w:rFonts w:ascii="Times New Roman" w:hAnsi="Times New Roman" w:cs="Times New Roman"/>
              </w:rPr>
            </w:pPr>
            <w:r w:rsidRPr="00504F48">
              <w:rPr>
                <w:rFonts w:ascii="Times New Roman" w:hAnsi="Times New Roman" w:cs="Times New Roman"/>
              </w:rPr>
              <w:t>Direction detection by six, ten, fourteen days consecutive closing prices split week on week</w:t>
            </w:r>
          </w:p>
        </w:tc>
        <w:tc>
          <w:tcPr>
            <w:tcW w:w="1170" w:type="dxa"/>
            <w:vAlign w:val="center"/>
          </w:tcPr>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35</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60</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35</w:t>
            </w:r>
          </w:p>
        </w:tc>
        <w:tc>
          <w:tcPr>
            <w:tcW w:w="1170" w:type="dxa"/>
            <w:vAlign w:val="center"/>
          </w:tcPr>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37</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74</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36</w:t>
            </w:r>
          </w:p>
        </w:tc>
        <w:tc>
          <w:tcPr>
            <w:tcW w:w="1170" w:type="dxa"/>
            <w:vAlign w:val="center"/>
          </w:tcPr>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36</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1.00</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36</w:t>
            </w:r>
          </w:p>
        </w:tc>
      </w:tr>
      <w:tr w:rsidR="003E04E6" w:rsidRPr="00970546" w:rsidTr="00C67BB8">
        <w:trPr>
          <w:trHeight w:val="746"/>
          <w:jc w:val="center"/>
        </w:trPr>
        <w:tc>
          <w:tcPr>
            <w:tcW w:w="1548" w:type="dxa"/>
            <w:vAlign w:val="center"/>
          </w:tcPr>
          <w:p w:rsidR="003E04E6" w:rsidRPr="00504F48" w:rsidRDefault="003E04E6" w:rsidP="001E01CB">
            <w:pPr>
              <w:pStyle w:val="figurecaption"/>
              <w:numPr>
                <w:ilvl w:val="0"/>
                <w:numId w:val="0"/>
              </w:numPr>
              <w:jc w:val="left"/>
              <w:rPr>
                <w:rFonts w:ascii="Times New Roman" w:hAnsi="Times New Roman" w:cs="Times New Roman"/>
              </w:rPr>
            </w:pPr>
            <w:r w:rsidRPr="00504F48">
              <w:rPr>
                <w:rFonts w:ascii="Times New Roman" w:hAnsi="Times New Roman" w:cs="Times New Roman"/>
              </w:rPr>
              <w:t>Go long direction prediction using volume indicators</w:t>
            </w:r>
          </w:p>
        </w:tc>
        <w:tc>
          <w:tcPr>
            <w:tcW w:w="1170" w:type="dxa"/>
            <w:vAlign w:val="center"/>
          </w:tcPr>
          <w:p w:rsidR="003E04E6" w:rsidRPr="00504F48" w:rsidRDefault="003E04E6" w:rsidP="001E01CB">
            <w:pPr>
              <w:jc w:val="left"/>
              <w:rPr>
                <w:rFonts w:ascii="Times New Roman" w:hAnsi="Times New Roman" w:cs="Times New Roman"/>
                <w:b/>
                <w:bCs/>
                <w:sz w:val="16"/>
                <w:szCs w:val="16"/>
                <w:lang w:val="en-US"/>
              </w:rPr>
            </w:pPr>
            <w:r w:rsidRPr="00504F48">
              <w:rPr>
                <w:rFonts w:ascii="Times New Roman" w:hAnsi="Times New Roman" w:cs="Times New Roman"/>
                <w:b/>
                <w:bCs/>
                <w:sz w:val="16"/>
                <w:szCs w:val="16"/>
                <w:lang w:val="en-US"/>
              </w:rPr>
              <w:t>precision-0.98</w:t>
            </w:r>
          </w:p>
          <w:p w:rsidR="003E04E6" w:rsidRPr="00504F48" w:rsidRDefault="003E04E6" w:rsidP="001E01CB">
            <w:pPr>
              <w:jc w:val="left"/>
              <w:rPr>
                <w:rFonts w:ascii="Times New Roman" w:hAnsi="Times New Roman" w:cs="Times New Roman"/>
                <w:b/>
                <w:bCs/>
                <w:sz w:val="16"/>
                <w:szCs w:val="16"/>
                <w:lang w:val="en-US"/>
              </w:rPr>
            </w:pPr>
            <w:r w:rsidRPr="00504F48">
              <w:rPr>
                <w:rFonts w:ascii="Times New Roman" w:hAnsi="Times New Roman" w:cs="Times New Roman"/>
                <w:b/>
                <w:bCs/>
                <w:sz w:val="16"/>
                <w:szCs w:val="16"/>
                <w:lang w:val="en-US"/>
              </w:rPr>
              <w:t>recall-0.83</w:t>
            </w:r>
          </w:p>
          <w:p w:rsidR="003E04E6" w:rsidRPr="00504F48" w:rsidRDefault="003E04E6" w:rsidP="001E01CB">
            <w:pPr>
              <w:jc w:val="left"/>
              <w:rPr>
                <w:rFonts w:ascii="Times New Roman" w:hAnsi="Times New Roman" w:cs="Times New Roman"/>
                <w:b/>
                <w:bCs/>
                <w:sz w:val="16"/>
                <w:szCs w:val="16"/>
                <w:lang w:val="en-US"/>
              </w:rPr>
            </w:pPr>
            <w:r w:rsidRPr="00504F48">
              <w:rPr>
                <w:rFonts w:ascii="Times New Roman" w:hAnsi="Times New Roman" w:cs="Times New Roman"/>
                <w:b/>
                <w:bCs/>
                <w:sz w:val="16"/>
                <w:szCs w:val="16"/>
                <w:lang w:val="en-US"/>
              </w:rPr>
              <w:t>accuracy-0.92</w:t>
            </w:r>
          </w:p>
        </w:tc>
        <w:tc>
          <w:tcPr>
            <w:tcW w:w="1170" w:type="dxa"/>
            <w:vAlign w:val="center"/>
          </w:tcPr>
          <w:p w:rsidR="003E04E6" w:rsidRPr="00504F48" w:rsidRDefault="003E04E6" w:rsidP="001E01CB">
            <w:pPr>
              <w:jc w:val="left"/>
              <w:rPr>
                <w:rFonts w:ascii="Times New Roman" w:hAnsi="Times New Roman" w:cs="Times New Roman"/>
                <w:b/>
                <w:bCs/>
                <w:sz w:val="16"/>
                <w:szCs w:val="16"/>
                <w:lang w:val="en-US"/>
              </w:rPr>
            </w:pPr>
            <w:r w:rsidRPr="00504F48">
              <w:rPr>
                <w:rFonts w:ascii="Times New Roman" w:hAnsi="Times New Roman" w:cs="Times New Roman"/>
                <w:b/>
                <w:bCs/>
                <w:sz w:val="16"/>
                <w:szCs w:val="16"/>
                <w:lang w:val="en-US"/>
              </w:rPr>
              <w:t>precision-0.99</w:t>
            </w:r>
          </w:p>
          <w:p w:rsidR="003E04E6" w:rsidRPr="00504F48" w:rsidRDefault="003E04E6" w:rsidP="001E01CB">
            <w:pPr>
              <w:jc w:val="left"/>
              <w:rPr>
                <w:rFonts w:ascii="Times New Roman" w:hAnsi="Times New Roman" w:cs="Times New Roman"/>
                <w:b/>
                <w:bCs/>
                <w:sz w:val="16"/>
                <w:szCs w:val="16"/>
                <w:lang w:val="en-US"/>
              </w:rPr>
            </w:pPr>
            <w:r w:rsidRPr="00504F48">
              <w:rPr>
                <w:rFonts w:ascii="Times New Roman" w:hAnsi="Times New Roman" w:cs="Times New Roman"/>
                <w:b/>
                <w:bCs/>
                <w:sz w:val="16"/>
                <w:szCs w:val="16"/>
                <w:lang w:val="en-US"/>
              </w:rPr>
              <w:t>recall-0.93</w:t>
            </w:r>
          </w:p>
          <w:p w:rsidR="003E04E6" w:rsidRPr="00504F48" w:rsidRDefault="003E04E6" w:rsidP="001E01CB">
            <w:pPr>
              <w:jc w:val="left"/>
              <w:rPr>
                <w:rFonts w:ascii="Times New Roman" w:hAnsi="Times New Roman" w:cs="Times New Roman"/>
                <w:b/>
                <w:bCs/>
                <w:sz w:val="16"/>
                <w:szCs w:val="16"/>
                <w:lang w:val="en-US"/>
              </w:rPr>
            </w:pPr>
            <w:r w:rsidRPr="00504F48">
              <w:rPr>
                <w:rFonts w:ascii="Times New Roman" w:hAnsi="Times New Roman" w:cs="Times New Roman"/>
                <w:b/>
                <w:bCs/>
                <w:sz w:val="16"/>
                <w:szCs w:val="16"/>
                <w:lang w:val="en-US"/>
              </w:rPr>
              <w:t>accuracy-0.97</w:t>
            </w:r>
          </w:p>
        </w:tc>
        <w:tc>
          <w:tcPr>
            <w:tcW w:w="1170" w:type="dxa"/>
            <w:vAlign w:val="center"/>
          </w:tcPr>
          <w:p w:rsidR="003E04E6" w:rsidRPr="00504F48" w:rsidRDefault="003E04E6" w:rsidP="001E01CB">
            <w:pPr>
              <w:jc w:val="left"/>
              <w:rPr>
                <w:rFonts w:ascii="Times New Roman" w:hAnsi="Times New Roman" w:cs="Times New Roman"/>
                <w:b/>
                <w:bCs/>
                <w:sz w:val="16"/>
                <w:szCs w:val="16"/>
                <w:lang w:val="en-US"/>
              </w:rPr>
            </w:pPr>
            <w:r w:rsidRPr="00504F48">
              <w:rPr>
                <w:rFonts w:ascii="Times New Roman" w:hAnsi="Times New Roman" w:cs="Times New Roman"/>
                <w:b/>
                <w:bCs/>
                <w:sz w:val="16"/>
                <w:szCs w:val="16"/>
                <w:lang w:val="en-US"/>
              </w:rPr>
              <w:t>precision-0.92</w:t>
            </w:r>
          </w:p>
          <w:p w:rsidR="003E04E6" w:rsidRPr="00504F48" w:rsidRDefault="003E04E6" w:rsidP="001E01CB">
            <w:pPr>
              <w:jc w:val="left"/>
              <w:rPr>
                <w:rFonts w:ascii="Times New Roman" w:hAnsi="Times New Roman" w:cs="Times New Roman"/>
                <w:b/>
                <w:bCs/>
                <w:sz w:val="16"/>
                <w:szCs w:val="16"/>
                <w:lang w:val="en-US"/>
              </w:rPr>
            </w:pPr>
            <w:r w:rsidRPr="00504F48">
              <w:rPr>
                <w:rFonts w:ascii="Times New Roman" w:hAnsi="Times New Roman" w:cs="Times New Roman"/>
                <w:b/>
                <w:bCs/>
                <w:sz w:val="16"/>
                <w:szCs w:val="16"/>
                <w:lang w:val="en-US"/>
              </w:rPr>
              <w:t>recall-0.80</w:t>
            </w:r>
          </w:p>
          <w:p w:rsidR="003E04E6" w:rsidRPr="00504F48" w:rsidRDefault="003E04E6" w:rsidP="001E01CB">
            <w:pPr>
              <w:jc w:val="left"/>
              <w:rPr>
                <w:rFonts w:ascii="Times New Roman" w:hAnsi="Times New Roman" w:cs="Times New Roman"/>
                <w:b/>
                <w:bCs/>
                <w:sz w:val="16"/>
                <w:szCs w:val="16"/>
                <w:lang w:val="en-US"/>
              </w:rPr>
            </w:pPr>
            <w:r w:rsidRPr="00504F48">
              <w:rPr>
                <w:rFonts w:ascii="Times New Roman" w:hAnsi="Times New Roman" w:cs="Times New Roman"/>
                <w:b/>
                <w:bCs/>
                <w:sz w:val="16"/>
                <w:szCs w:val="16"/>
                <w:lang w:val="en-US"/>
              </w:rPr>
              <w:t>accuracy-0.90</w:t>
            </w:r>
          </w:p>
        </w:tc>
      </w:tr>
      <w:tr w:rsidR="003E04E6" w:rsidRPr="00970546" w:rsidTr="00C67BB8">
        <w:trPr>
          <w:trHeight w:val="908"/>
          <w:jc w:val="center"/>
        </w:trPr>
        <w:tc>
          <w:tcPr>
            <w:tcW w:w="1548" w:type="dxa"/>
            <w:vAlign w:val="center"/>
          </w:tcPr>
          <w:p w:rsidR="003E04E6" w:rsidRPr="00504F48" w:rsidRDefault="003E04E6" w:rsidP="001E01CB">
            <w:pPr>
              <w:pStyle w:val="figurecaption"/>
              <w:numPr>
                <w:ilvl w:val="0"/>
                <w:numId w:val="0"/>
              </w:numPr>
              <w:jc w:val="left"/>
              <w:rPr>
                <w:rFonts w:ascii="Times New Roman" w:hAnsi="Times New Roman" w:cs="Times New Roman"/>
              </w:rPr>
            </w:pPr>
            <w:r w:rsidRPr="00504F48">
              <w:rPr>
                <w:rFonts w:ascii="Times New Roman" w:hAnsi="Times New Roman" w:cs="Times New Roman"/>
              </w:rPr>
              <w:t>Go long direction prediction using momentum indicators</w:t>
            </w:r>
          </w:p>
        </w:tc>
        <w:tc>
          <w:tcPr>
            <w:tcW w:w="1170" w:type="dxa"/>
            <w:vAlign w:val="center"/>
          </w:tcPr>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71</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63</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76</w:t>
            </w:r>
          </w:p>
        </w:tc>
        <w:tc>
          <w:tcPr>
            <w:tcW w:w="1170" w:type="dxa"/>
            <w:vAlign w:val="center"/>
          </w:tcPr>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73</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61</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75</w:t>
            </w:r>
          </w:p>
        </w:tc>
        <w:tc>
          <w:tcPr>
            <w:tcW w:w="1170" w:type="dxa"/>
            <w:vAlign w:val="center"/>
          </w:tcPr>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69</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62</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74</w:t>
            </w:r>
          </w:p>
        </w:tc>
      </w:tr>
      <w:tr w:rsidR="003E04E6" w:rsidRPr="00970546" w:rsidTr="00C67BB8">
        <w:trPr>
          <w:jc w:val="center"/>
        </w:trPr>
        <w:tc>
          <w:tcPr>
            <w:tcW w:w="1548" w:type="dxa"/>
            <w:vAlign w:val="center"/>
          </w:tcPr>
          <w:p w:rsidR="003E04E6" w:rsidRPr="00504F48" w:rsidRDefault="003E04E6" w:rsidP="001E01CB">
            <w:pPr>
              <w:pStyle w:val="figurecaption"/>
              <w:numPr>
                <w:ilvl w:val="0"/>
                <w:numId w:val="0"/>
              </w:numPr>
              <w:jc w:val="left"/>
              <w:rPr>
                <w:rFonts w:ascii="Times New Roman" w:hAnsi="Times New Roman" w:cs="Times New Roman"/>
              </w:rPr>
            </w:pPr>
            <w:r w:rsidRPr="00504F48">
              <w:rPr>
                <w:rFonts w:ascii="Times New Roman" w:hAnsi="Times New Roman" w:cs="Times New Roman"/>
              </w:rPr>
              <w:t>Go long direction prediction using trend indicators</w:t>
            </w:r>
          </w:p>
        </w:tc>
        <w:tc>
          <w:tcPr>
            <w:tcW w:w="1170" w:type="dxa"/>
            <w:vAlign w:val="center"/>
          </w:tcPr>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83</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59</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80</w:t>
            </w:r>
          </w:p>
        </w:tc>
        <w:tc>
          <w:tcPr>
            <w:tcW w:w="1170" w:type="dxa"/>
            <w:vAlign w:val="center"/>
          </w:tcPr>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76</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48</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72</w:t>
            </w:r>
          </w:p>
        </w:tc>
        <w:tc>
          <w:tcPr>
            <w:tcW w:w="1170" w:type="dxa"/>
            <w:vAlign w:val="center"/>
          </w:tcPr>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78</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49</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74</w:t>
            </w:r>
          </w:p>
        </w:tc>
      </w:tr>
      <w:tr w:rsidR="003E04E6" w:rsidRPr="00970546" w:rsidTr="00C67BB8">
        <w:trPr>
          <w:jc w:val="center"/>
        </w:trPr>
        <w:tc>
          <w:tcPr>
            <w:tcW w:w="1548" w:type="dxa"/>
            <w:vAlign w:val="center"/>
          </w:tcPr>
          <w:p w:rsidR="003E04E6" w:rsidRPr="00504F48" w:rsidRDefault="003E04E6" w:rsidP="001E01CB">
            <w:pPr>
              <w:pStyle w:val="figurecaption"/>
              <w:numPr>
                <w:ilvl w:val="0"/>
                <w:numId w:val="0"/>
              </w:numPr>
              <w:jc w:val="left"/>
              <w:rPr>
                <w:rFonts w:ascii="Times New Roman" w:hAnsi="Times New Roman" w:cs="Times New Roman"/>
              </w:rPr>
            </w:pPr>
            <w:r w:rsidRPr="00504F48">
              <w:rPr>
                <w:rFonts w:ascii="Times New Roman" w:hAnsi="Times New Roman" w:cs="Times New Roman"/>
              </w:rPr>
              <w:t>Go long direction prediction using volatility indicators</w:t>
            </w:r>
          </w:p>
        </w:tc>
        <w:tc>
          <w:tcPr>
            <w:tcW w:w="1170" w:type="dxa"/>
            <w:vAlign w:val="center"/>
          </w:tcPr>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93</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47</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77</w:t>
            </w:r>
          </w:p>
        </w:tc>
        <w:tc>
          <w:tcPr>
            <w:tcW w:w="1170" w:type="dxa"/>
            <w:vAlign w:val="center"/>
          </w:tcPr>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90</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40</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74</w:t>
            </w:r>
          </w:p>
        </w:tc>
        <w:tc>
          <w:tcPr>
            <w:tcW w:w="1170" w:type="dxa"/>
            <w:vAlign w:val="center"/>
          </w:tcPr>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81</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30</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70</w:t>
            </w:r>
          </w:p>
        </w:tc>
      </w:tr>
    </w:tbl>
    <w:p w:rsidR="0030705A" w:rsidRDefault="0030705A" w:rsidP="0030705A">
      <w:pPr>
        <w:pStyle w:val="BodyText"/>
        <w:ind w:firstLine="0"/>
      </w:pPr>
    </w:p>
    <w:p w:rsidR="003D5A39" w:rsidRDefault="0030705A" w:rsidP="00E50997">
      <w:pPr>
        <w:pStyle w:val="BodyText"/>
        <w:ind w:firstLine="0"/>
      </w:pPr>
      <w:r w:rsidRPr="008A7D74">
        <w:t>From Table</w:t>
      </w:r>
      <w:r w:rsidR="00C914FB">
        <w:t xml:space="preserve"> </w:t>
      </w:r>
      <w:r w:rsidR="00A8265D">
        <w:t xml:space="preserve">3, it </w:t>
      </w:r>
      <w:r w:rsidR="00E46579">
        <w:t>is</w:t>
      </w:r>
      <w:r w:rsidR="00A8265D">
        <w:t xml:space="preserve"> observed that go long d</w:t>
      </w:r>
      <w:r w:rsidRPr="008A7D74">
        <w:t xml:space="preserve">irection </w:t>
      </w:r>
      <w:r w:rsidR="00A8265D">
        <w:t>p</w:t>
      </w:r>
      <w:r w:rsidRPr="008A7D74">
        <w:t>re</w:t>
      </w:r>
      <w:r w:rsidR="00A8265D">
        <w:t>diction using v</w:t>
      </w:r>
      <w:r w:rsidR="009D7B1D">
        <w:t>olume i</w:t>
      </w:r>
      <w:r w:rsidRPr="008A7D74">
        <w:t>ndicators has given considerable precision, recall, and accuracy in direction prediction.</w:t>
      </w:r>
    </w:p>
    <w:p w:rsidR="003D5A39" w:rsidRDefault="009D7B1D" w:rsidP="003D5A39">
      <w:pPr>
        <w:pStyle w:val="Heading2"/>
      </w:pPr>
      <w:r>
        <w:t>Model Evaluation using random forest</w:t>
      </w:r>
      <w:r w:rsidR="003D5A39" w:rsidRPr="00BA72F9">
        <w:t xml:space="preserve"> </w:t>
      </w:r>
      <w:r>
        <w:t>classifier for go long direction p</w:t>
      </w:r>
      <w:r w:rsidR="003D5A39" w:rsidRPr="00BA72F9">
        <w:t>rediction:</w:t>
      </w:r>
    </w:p>
    <w:p w:rsidR="0014015D" w:rsidRPr="00BA72F9" w:rsidRDefault="00250BE4" w:rsidP="0014015D">
      <w:pPr>
        <w:rPr>
          <w:noProof/>
          <w:sz w:val="16"/>
          <w:szCs w:val="16"/>
        </w:rPr>
      </w:pPr>
      <w:r>
        <w:rPr>
          <w:noProof/>
          <w:sz w:val="16"/>
          <w:szCs w:val="16"/>
        </w:rPr>
        <w:t>Table</w:t>
      </w:r>
      <w:r w:rsidR="006F6B23">
        <w:rPr>
          <w:noProof/>
          <w:sz w:val="16"/>
          <w:szCs w:val="16"/>
        </w:rPr>
        <w:t xml:space="preserve"> 4. M</w:t>
      </w:r>
      <w:r w:rsidR="009D7B1D">
        <w:rPr>
          <w:noProof/>
          <w:sz w:val="16"/>
          <w:szCs w:val="16"/>
        </w:rPr>
        <w:t>odel evaluation using random forest c</w:t>
      </w:r>
      <w:r w:rsidRPr="00BA72F9">
        <w:rPr>
          <w:noProof/>
          <w:sz w:val="16"/>
          <w:szCs w:val="16"/>
        </w:rPr>
        <w:t xml:space="preserve">lassifier </w:t>
      </w:r>
    </w:p>
    <w:p w:rsidR="00250BE4" w:rsidRPr="00250BE4" w:rsidRDefault="00250BE4" w:rsidP="00250BE4">
      <w:pPr>
        <w:jc w:val="both"/>
      </w:pPr>
    </w:p>
    <w:tbl>
      <w:tblPr>
        <w:tblStyle w:val="TableGrid"/>
        <w:tblW w:w="4878" w:type="dxa"/>
        <w:jc w:val="center"/>
        <w:tblInd w:w="5760" w:type="dxa"/>
        <w:tblLook w:val="04A0"/>
      </w:tblPr>
      <w:tblGrid>
        <w:gridCol w:w="1476"/>
        <w:gridCol w:w="1134"/>
        <w:gridCol w:w="1134"/>
        <w:gridCol w:w="1134"/>
      </w:tblGrid>
      <w:tr w:rsidR="004827B8" w:rsidTr="004827B8">
        <w:trPr>
          <w:trHeight w:val="294"/>
          <w:jc w:val="center"/>
        </w:trPr>
        <w:tc>
          <w:tcPr>
            <w:tcW w:w="1476" w:type="dxa"/>
            <w:shd w:val="clear" w:color="auto" w:fill="E7E6E6" w:themeFill="background2"/>
            <w:vAlign w:val="center"/>
          </w:tcPr>
          <w:p w:rsidR="004827B8" w:rsidRPr="004E188B" w:rsidRDefault="004827B8" w:rsidP="004E188B">
            <w:pPr>
              <w:jc w:val="left"/>
              <w:rPr>
                <w:rFonts w:ascii="Times New Roman" w:hAnsi="Times New Roman" w:cs="Times New Roman"/>
                <w:b/>
                <w:bCs/>
                <w:color w:val="000000"/>
                <w:sz w:val="16"/>
                <w:szCs w:val="16"/>
                <w:lang w:val="en-US"/>
              </w:rPr>
            </w:pPr>
            <w:r w:rsidRPr="004E188B">
              <w:rPr>
                <w:rFonts w:ascii="Times New Roman" w:hAnsi="Times New Roman" w:cs="Times New Roman"/>
                <w:b/>
                <w:bCs/>
                <w:color w:val="000000"/>
                <w:sz w:val="16"/>
                <w:szCs w:val="16"/>
                <w:lang w:val="en-US"/>
              </w:rPr>
              <w:t>Modelling Strategies</w:t>
            </w:r>
          </w:p>
          <w:p w:rsidR="004827B8" w:rsidRPr="004E188B" w:rsidRDefault="004827B8" w:rsidP="004E188B">
            <w:pPr>
              <w:jc w:val="left"/>
              <w:rPr>
                <w:rFonts w:ascii="Times New Roman" w:hAnsi="Times New Roman" w:cs="Times New Roman"/>
                <w:b/>
                <w:bCs/>
                <w:sz w:val="16"/>
                <w:szCs w:val="16"/>
              </w:rPr>
            </w:pPr>
          </w:p>
        </w:tc>
        <w:tc>
          <w:tcPr>
            <w:tcW w:w="1134" w:type="dxa"/>
            <w:shd w:val="clear" w:color="auto" w:fill="E7E6E6" w:themeFill="background2"/>
            <w:vAlign w:val="center"/>
          </w:tcPr>
          <w:p w:rsidR="004827B8" w:rsidRPr="004E188B" w:rsidRDefault="004827B8" w:rsidP="004E188B">
            <w:pPr>
              <w:jc w:val="left"/>
              <w:rPr>
                <w:rFonts w:ascii="Times New Roman" w:hAnsi="Times New Roman" w:cs="Times New Roman"/>
                <w:b/>
                <w:bCs/>
                <w:sz w:val="16"/>
                <w:szCs w:val="16"/>
              </w:rPr>
            </w:pPr>
            <w:r w:rsidRPr="004E188B">
              <w:rPr>
                <w:rFonts w:ascii="Times New Roman" w:hAnsi="Times New Roman" w:cs="Times New Roman"/>
                <w:b/>
                <w:bCs/>
                <w:sz w:val="16"/>
                <w:szCs w:val="16"/>
              </w:rPr>
              <w:t>HDFC</w:t>
            </w:r>
          </w:p>
        </w:tc>
        <w:tc>
          <w:tcPr>
            <w:tcW w:w="1134" w:type="dxa"/>
            <w:shd w:val="clear" w:color="auto" w:fill="E7E6E6" w:themeFill="background2"/>
            <w:vAlign w:val="center"/>
          </w:tcPr>
          <w:p w:rsidR="004827B8" w:rsidRPr="004E188B" w:rsidRDefault="004827B8" w:rsidP="004E188B">
            <w:pPr>
              <w:jc w:val="left"/>
              <w:rPr>
                <w:rFonts w:ascii="Times New Roman" w:hAnsi="Times New Roman" w:cs="Times New Roman"/>
                <w:b/>
                <w:bCs/>
                <w:sz w:val="16"/>
                <w:szCs w:val="16"/>
              </w:rPr>
            </w:pPr>
            <w:r w:rsidRPr="004E188B">
              <w:rPr>
                <w:rFonts w:ascii="Times New Roman" w:hAnsi="Times New Roman" w:cs="Times New Roman"/>
                <w:b/>
                <w:bCs/>
                <w:sz w:val="16"/>
                <w:szCs w:val="16"/>
              </w:rPr>
              <w:t>KOTAK</w:t>
            </w:r>
          </w:p>
        </w:tc>
        <w:tc>
          <w:tcPr>
            <w:tcW w:w="1134" w:type="dxa"/>
            <w:shd w:val="clear" w:color="auto" w:fill="E7E6E6" w:themeFill="background2"/>
            <w:vAlign w:val="center"/>
          </w:tcPr>
          <w:p w:rsidR="004827B8" w:rsidRPr="004E188B" w:rsidRDefault="004827B8" w:rsidP="004E188B">
            <w:pPr>
              <w:jc w:val="left"/>
              <w:rPr>
                <w:rFonts w:ascii="Times New Roman" w:hAnsi="Times New Roman" w:cs="Times New Roman"/>
                <w:b/>
                <w:bCs/>
                <w:sz w:val="16"/>
                <w:szCs w:val="16"/>
              </w:rPr>
            </w:pPr>
            <w:r w:rsidRPr="004E188B">
              <w:rPr>
                <w:rFonts w:ascii="Times New Roman" w:hAnsi="Times New Roman" w:cs="Times New Roman"/>
                <w:b/>
                <w:bCs/>
                <w:sz w:val="16"/>
                <w:szCs w:val="16"/>
              </w:rPr>
              <w:t>SBI</w:t>
            </w:r>
          </w:p>
        </w:tc>
      </w:tr>
      <w:tr w:rsidR="004827B8" w:rsidTr="004827B8">
        <w:trPr>
          <w:trHeight w:val="720"/>
          <w:jc w:val="center"/>
        </w:trPr>
        <w:tc>
          <w:tcPr>
            <w:tcW w:w="1476" w:type="dxa"/>
            <w:vAlign w:val="center"/>
          </w:tcPr>
          <w:p w:rsidR="004827B8" w:rsidRPr="004E188B" w:rsidRDefault="004827B8" w:rsidP="004E188B">
            <w:pPr>
              <w:jc w:val="left"/>
              <w:rPr>
                <w:rFonts w:ascii="Times New Roman" w:hAnsi="Times New Roman" w:cs="Times New Roman"/>
                <w:sz w:val="16"/>
                <w:szCs w:val="16"/>
              </w:rPr>
            </w:pPr>
            <w:r w:rsidRPr="004E188B">
              <w:rPr>
                <w:rFonts w:ascii="Times New Roman" w:hAnsi="Times New Roman" w:cs="Times New Roman"/>
                <w:sz w:val="16"/>
                <w:szCs w:val="16"/>
              </w:rPr>
              <w:t>Direction detection by six, ten, fourteen days consecutive closing prices split week on the week</w:t>
            </w:r>
          </w:p>
        </w:tc>
        <w:tc>
          <w:tcPr>
            <w:tcW w:w="1134" w:type="dxa"/>
            <w:vAlign w:val="center"/>
          </w:tcPr>
          <w:p w:rsidR="004827B8" w:rsidRPr="004E188B" w:rsidRDefault="004827B8" w:rsidP="004E188B">
            <w:pPr>
              <w:jc w:val="left"/>
              <w:rPr>
                <w:rFonts w:ascii="Times New Roman" w:hAnsi="Times New Roman" w:cs="Times New Roman"/>
                <w:b/>
                <w:bCs/>
                <w:sz w:val="16"/>
                <w:szCs w:val="16"/>
                <w:lang w:val="en-US"/>
              </w:rPr>
            </w:pPr>
            <w:r w:rsidRPr="004E188B">
              <w:rPr>
                <w:rFonts w:ascii="Times New Roman" w:hAnsi="Times New Roman" w:cs="Times New Roman"/>
                <w:b/>
                <w:bCs/>
                <w:sz w:val="16"/>
                <w:szCs w:val="16"/>
                <w:lang w:val="en-US"/>
              </w:rPr>
              <w:t>precision-0.85</w:t>
            </w:r>
          </w:p>
          <w:p w:rsidR="004827B8" w:rsidRPr="004E188B" w:rsidRDefault="004827B8" w:rsidP="004E188B">
            <w:pPr>
              <w:jc w:val="left"/>
              <w:rPr>
                <w:rFonts w:ascii="Times New Roman" w:hAnsi="Times New Roman" w:cs="Times New Roman"/>
                <w:b/>
                <w:bCs/>
                <w:sz w:val="16"/>
                <w:szCs w:val="16"/>
                <w:lang w:val="en-US"/>
              </w:rPr>
            </w:pPr>
            <w:r w:rsidRPr="004E188B">
              <w:rPr>
                <w:rFonts w:ascii="Times New Roman" w:hAnsi="Times New Roman" w:cs="Times New Roman"/>
                <w:b/>
                <w:bCs/>
                <w:sz w:val="16"/>
                <w:szCs w:val="16"/>
                <w:lang w:val="en-US"/>
              </w:rPr>
              <w:t>recall-0.89</w:t>
            </w:r>
          </w:p>
          <w:p w:rsidR="004827B8" w:rsidRPr="004E188B" w:rsidRDefault="004827B8" w:rsidP="004E188B">
            <w:pPr>
              <w:jc w:val="left"/>
              <w:rPr>
                <w:rFonts w:ascii="Times New Roman" w:hAnsi="Times New Roman" w:cs="Times New Roman"/>
                <w:b/>
                <w:bCs/>
                <w:sz w:val="16"/>
                <w:szCs w:val="16"/>
                <w:lang w:val="en-US"/>
              </w:rPr>
            </w:pPr>
            <w:r w:rsidRPr="004E188B">
              <w:rPr>
                <w:rFonts w:ascii="Times New Roman" w:hAnsi="Times New Roman" w:cs="Times New Roman"/>
                <w:b/>
                <w:bCs/>
                <w:sz w:val="16"/>
                <w:szCs w:val="16"/>
                <w:lang w:val="en-US"/>
              </w:rPr>
              <w:t>accuracy-0.87</w:t>
            </w:r>
          </w:p>
        </w:tc>
        <w:tc>
          <w:tcPr>
            <w:tcW w:w="1134" w:type="dxa"/>
            <w:vAlign w:val="center"/>
          </w:tcPr>
          <w:p w:rsidR="004827B8" w:rsidRPr="004E188B" w:rsidRDefault="004827B8" w:rsidP="004E188B">
            <w:pPr>
              <w:jc w:val="left"/>
              <w:rPr>
                <w:rFonts w:ascii="Times New Roman" w:hAnsi="Times New Roman" w:cs="Times New Roman"/>
                <w:b/>
                <w:bCs/>
                <w:sz w:val="16"/>
                <w:szCs w:val="16"/>
                <w:lang w:val="en-US"/>
              </w:rPr>
            </w:pPr>
            <w:r w:rsidRPr="004E188B">
              <w:rPr>
                <w:rFonts w:ascii="Times New Roman" w:hAnsi="Times New Roman" w:cs="Times New Roman"/>
                <w:b/>
                <w:bCs/>
                <w:sz w:val="16"/>
                <w:szCs w:val="16"/>
                <w:lang w:val="en-US"/>
              </w:rPr>
              <w:t>precision-0.71</w:t>
            </w:r>
          </w:p>
          <w:p w:rsidR="004827B8" w:rsidRPr="004E188B" w:rsidRDefault="004827B8" w:rsidP="004E188B">
            <w:pPr>
              <w:jc w:val="left"/>
              <w:rPr>
                <w:rFonts w:ascii="Times New Roman" w:hAnsi="Times New Roman" w:cs="Times New Roman"/>
                <w:b/>
                <w:bCs/>
                <w:sz w:val="16"/>
                <w:szCs w:val="16"/>
                <w:lang w:val="en-US"/>
              </w:rPr>
            </w:pPr>
            <w:r w:rsidRPr="004E188B">
              <w:rPr>
                <w:rFonts w:ascii="Times New Roman" w:hAnsi="Times New Roman" w:cs="Times New Roman"/>
                <w:b/>
                <w:bCs/>
                <w:sz w:val="16"/>
                <w:szCs w:val="16"/>
                <w:lang w:val="en-US"/>
              </w:rPr>
              <w:t>recall-0.79</w:t>
            </w:r>
          </w:p>
          <w:p w:rsidR="004827B8" w:rsidRPr="004E188B" w:rsidRDefault="004827B8" w:rsidP="004E188B">
            <w:pPr>
              <w:jc w:val="left"/>
              <w:rPr>
                <w:rFonts w:ascii="Times New Roman" w:hAnsi="Times New Roman" w:cs="Times New Roman"/>
                <w:b/>
                <w:bCs/>
                <w:sz w:val="16"/>
                <w:szCs w:val="16"/>
                <w:lang w:val="en-US"/>
              </w:rPr>
            </w:pPr>
            <w:r w:rsidRPr="004E188B">
              <w:rPr>
                <w:rFonts w:ascii="Times New Roman" w:hAnsi="Times New Roman" w:cs="Times New Roman"/>
                <w:b/>
                <w:bCs/>
                <w:sz w:val="16"/>
                <w:szCs w:val="16"/>
                <w:lang w:val="en-US"/>
              </w:rPr>
              <w:t>accuracy-0.74</w:t>
            </w:r>
          </w:p>
        </w:tc>
        <w:tc>
          <w:tcPr>
            <w:tcW w:w="1134" w:type="dxa"/>
            <w:vAlign w:val="center"/>
          </w:tcPr>
          <w:p w:rsidR="004827B8" w:rsidRPr="004E188B" w:rsidRDefault="004827B8" w:rsidP="004E188B">
            <w:pPr>
              <w:jc w:val="left"/>
              <w:rPr>
                <w:rFonts w:ascii="Times New Roman" w:hAnsi="Times New Roman" w:cs="Times New Roman"/>
                <w:b/>
                <w:bCs/>
                <w:sz w:val="16"/>
                <w:szCs w:val="16"/>
                <w:lang w:val="en-US"/>
              </w:rPr>
            </w:pPr>
            <w:r w:rsidRPr="004E188B">
              <w:rPr>
                <w:rFonts w:ascii="Times New Roman" w:hAnsi="Times New Roman" w:cs="Times New Roman"/>
                <w:b/>
                <w:bCs/>
                <w:sz w:val="16"/>
                <w:szCs w:val="16"/>
                <w:lang w:val="en-US"/>
              </w:rPr>
              <w:t>precision-0.83</w:t>
            </w:r>
          </w:p>
          <w:p w:rsidR="004827B8" w:rsidRPr="004E188B" w:rsidRDefault="004827B8" w:rsidP="004E188B">
            <w:pPr>
              <w:jc w:val="left"/>
              <w:rPr>
                <w:rFonts w:ascii="Times New Roman" w:hAnsi="Times New Roman" w:cs="Times New Roman"/>
                <w:b/>
                <w:bCs/>
                <w:sz w:val="16"/>
                <w:szCs w:val="16"/>
                <w:lang w:val="en-US"/>
              </w:rPr>
            </w:pPr>
            <w:r w:rsidRPr="004E188B">
              <w:rPr>
                <w:rFonts w:ascii="Times New Roman" w:hAnsi="Times New Roman" w:cs="Times New Roman"/>
                <w:b/>
                <w:bCs/>
                <w:sz w:val="16"/>
                <w:szCs w:val="16"/>
                <w:lang w:val="en-US"/>
              </w:rPr>
              <w:t>recall-0.88</w:t>
            </w:r>
          </w:p>
          <w:p w:rsidR="004827B8" w:rsidRPr="004E188B" w:rsidRDefault="004827B8" w:rsidP="004E188B">
            <w:pPr>
              <w:jc w:val="left"/>
              <w:rPr>
                <w:rFonts w:ascii="Times New Roman" w:hAnsi="Times New Roman" w:cs="Times New Roman"/>
                <w:b/>
                <w:bCs/>
                <w:sz w:val="16"/>
                <w:szCs w:val="16"/>
                <w:lang w:val="en-US"/>
              </w:rPr>
            </w:pPr>
            <w:r w:rsidRPr="004E188B">
              <w:rPr>
                <w:rFonts w:ascii="Times New Roman" w:hAnsi="Times New Roman" w:cs="Times New Roman"/>
                <w:b/>
                <w:bCs/>
                <w:sz w:val="16"/>
                <w:szCs w:val="16"/>
                <w:lang w:val="en-US"/>
              </w:rPr>
              <w:t>accuracy-0.85</w:t>
            </w:r>
          </w:p>
        </w:tc>
      </w:tr>
      <w:tr w:rsidR="004827B8" w:rsidTr="004827B8">
        <w:trPr>
          <w:trHeight w:val="428"/>
          <w:jc w:val="center"/>
        </w:trPr>
        <w:tc>
          <w:tcPr>
            <w:tcW w:w="1476" w:type="dxa"/>
            <w:vAlign w:val="center"/>
          </w:tcPr>
          <w:p w:rsidR="004827B8" w:rsidRPr="004E188B" w:rsidRDefault="004827B8" w:rsidP="004E188B">
            <w:pPr>
              <w:jc w:val="left"/>
              <w:rPr>
                <w:rFonts w:ascii="Times New Roman" w:hAnsi="Times New Roman" w:cs="Times New Roman"/>
                <w:sz w:val="16"/>
                <w:szCs w:val="16"/>
              </w:rPr>
            </w:pPr>
            <w:r w:rsidRPr="004E188B">
              <w:rPr>
                <w:rFonts w:ascii="Times New Roman" w:hAnsi="Times New Roman" w:cs="Times New Roman"/>
                <w:sz w:val="16"/>
                <w:szCs w:val="16"/>
              </w:rPr>
              <w:t>Go long direction prediction using volume Indicators</w:t>
            </w:r>
          </w:p>
        </w:tc>
        <w:tc>
          <w:tcPr>
            <w:tcW w:w="1134" w:type="dxa"/>
            <w:vAlign w:val="center"/>
          </w:tcPr>
          <w:p w:rsidR="004827B8" w:rsidRPr="004E188B" w:rsidRDefault="004827B8" w:rsidP="004E188B">
            <w:pPr>
              <w:jc w:val="left"/>
              <w:rPr>
                <w:rFonts w:ascii="Times New Roman" w:hAnsi="Times New Roman" w:cs="Times New Roman"/>
                <w:b/>
                <w:bCs/>
                <w:sz w:val="16"/>
                <w:szCs w:val="16"/>
                <w:lang w:val="en-US"/>
              </w:rPr>
            </w:pPr>
            <w:r w:rsidRPr="004E188B">
              <w:rPr>
                <w:rFonts w:ascii="Times New Roman" w:hAnsi="Times New Roman" w:cs="Times New Roman"/>
                <w:b/>
                <w:bCs/>
                <w:sz w:val="16"/>
                <w:szCs w:val="16"/>
                <w:lang w:val="en-US"/>
              </w:rPr>
              <w:t>precision-0.91</w:t>
            </w:r>
          </w:p>
          <w:p w:rsidR="004827B8" w:rsidRPr="004E188B" w:rsidRDefault="004827B8" w:rsidP="004E188B">
            <w:pPr>
              <w:jc w:val="left"/>
              <w:rPr>
                <w:rFonts w:ascii="Times New Roman" w:hAnsi="Times New Roman" w:cs="Times New Roman"/>
                <w:b/>
                <w:bCs/>
                <w:sz w:val="16"/>
                <w:szCs w:val="16"/>
                <w:lang w:val="en-US"/>
              </w:rPr>
            </w:pPr>
            <w:r w:rsidRPr="004E188B">
              <w:rPr>
                <w:rFonts w:ascii="Times New Roman" w:hAnsi="Times New Roman" w:cs="Times New Roman"/>
                <w:b/>
                <w:bCs/>
                <w:sz w:val="16"/>
                <w:szCs w:val="16"/>
                <w:lang w:val="en-US"/>
              </w:rPr>
              <w:t>recall-0.82</w:t>
            </w:r>
          </w:p>
          <w:p w:rsidR="004827B8" w:rsidRPr="004E188B" w:rsidRDefault="004827B8" w:rsidP="004E188B">
            <w:pPr>
              <w:jc w:val="left"/>
              <w:rPr>
                <w:rFonts w:ascii="Times New Roman" w:hAnsi="Times New Roman" w:cs="Times New Roman"/>
                <w:b/>
                <w:bCs/>
                <w:sz w:val="16"/>
                <w:szCs w:val="16"/>
                <w:lang w:val="en-US"/>
              </w:rPr>
            </w:pPr>
            <w:r w:rsidRPr="004E188B">
              <w:rPr>
                <w:rFonts w:ascii="Times New Roman" w:hAnsi="Times New Roman" w:cs="Times New Roman"/>
                <w:b/>
                <w:bCs/>
                <w:sz w:val="16"/>
                <w:szCs w:val="16"/>
                <w:lang w:val="en-US"/>
              </w:rPr>
              <w:t>accuracy-0.90</w:t>
            </w:r>
          </w:p>
        </w:tc>
        <w:tc>
          <w:tcPr>
            <w:tcW w:w="1134" w:type="dxa"/>
            <w:vAlign w:val="center"/>
          </w:tcPr>
          <w:p w:rsidR="004827B8" w:rsidRPr="004E188B" w:rsidRDefault="004827B8" w:rsidP="004E188B">
            <w:pPr>
              <w:jc w:val="left"/>
              <w:rPr>
                <w:rFonts w:ascii="Times New Roman" w:hAnsi="Times New Roman" w:cs="Times New Roman"/>
                <w:b/>
                <w:bCs/>
                <w:sz w:val="16"/>
                <w:szCs w:val="16"/>
                <w:lang w:val="en-US"/>
              </w:rPr>
            </w:pPr>
            <w:r w:rsidRPr="004E188B">
              <w:rPr>
                <w:rFonts w:ascii="Times New Roman" w:hAnsi="Times New Roman" w:cs="Times New Roman"/>
                <w:b/>
                <w:bCs/>
                <w:sz w:val="16"/>
                <w:szCs w:val="16"/>
                <w:lang w:val="en-US"/>
              </w:rPr>
              <w:t>precision-0.92</w:t>
            </w:r>
          </w:p>
          <w:p w:rsidR="004827B8" w:rsidRPr="004E188B" w:rsidRDefault="004827B8" w:rsidP="004E188B">
            <w:pPr>
              <w:jc w:val="left"/>
              <w:rPr>
                <w:rFonts w:ascii="Times New Roman" w:hAnsi="Times New Roman" w:cs="Times New Roman"/>
                <w:b/>
                <w:bCs/>
                <w:sz w:val="16"/>
                <w:szCs w:val="16"/>
                <w:lang w:val="en-US"/>
              </w:rPr>
            </w:pPr>
            <w:r w:rsidRPr="004E188B">
              <w:rPr>
                <w:rFonts w:ascii="Times New Roman" w:hAnsi="Times New Roman" w:cs="Times New Roman"/>
                <w:b/>
                <w:bCs/>
                <w:sz w:val="16"/>
                <w:szCs w:val="16"/>
                <w:lang w:val="en-US"/>
              </w:rPr>
              <w:t>recall-0.79</w:t>
            </w:r>
          </w:p>
          <w:p w:rsidR="004827B8" w:rsidRPr="004E188B" w:rsidRDefault="004827B8" w:rsidP="004E188B">
            <w:pPr>
              <w:jc w:val="left"/>
              <w:rPr>
                <w:rFonts w:ascii="Times New Roman" w:hAnsi="Times New Roman" w:cs="Times New Roman"/>
                <w:b/>
                <w:bCs/>
                <w:sz w:val="16"/>
                <w:szCs w:val="16"/>
                <w:lang w:val="en-US"/>
              </w:rPr>
            </w:pPr>
            <w:r w:rsidRPr="004E188B">
              <w:rPr>
                <w:rFonts w:ascii="Times New Roman" w:hAnsi="Times New Roman" w:cs="Times New Roman"/>
                <w:b/>
                <w:bCs/>
                <w:sz w:val="16"/>
                <w:szCs w:val="16"/>
                <w:lang w:val="en-US"/>
              </w:rPr>
              <w:t>accuracy-0.89</w:t>
            </w:r>
          </w:p>
        </w:tc>
        <w:tc>
          <w:tcPr>
            <w:tcW w:w="1134" w:type="dxa"/>
            <w:vAlign w:val="center"/>
          </w:tcPr>
          <w:p w:rsidR="004827B8" w:rsidRPr="004E188B" w:rsidRDefault="004827B8" w:rsidP="004E188B">
            <w:pPr>
              <w:jc w:val="left"/>
              <w:rPr>
                <w:rFonts w:ascii="Times New Roman" w:hAnsi="Times New Roman" w:cs="Times New Roman"/>
                <w:b/>
                <w:bCs/>
                <w:sz w:val="16"/>
                <w:szCs w:val="16"/>
                <w:lang w:val="en-US"/>
              </w:rPr>
            </w:pPr>
            <w:r w:rsidRPr="004E188B">
              <w:rPr>
                <w:rFonts w:ascii="Times New Roman" w:hAnsi="Times New Roman" w:cs="Times New Roman"/>
                <w:b/>
                <w:bCs/>
                <w:sz w:val="16"/>
                <w:szCs w:val="16"/>
                <w:lang w:val="en-US"/>
              </w:rPr>
              <w:t>precision-0.90</w:t>
            </w:r>
          </w:p>
          <w:p w:rsidR="004827B8" w:rsidRPr="004E188B" w:rsidRDefault="004827B8" w:rsidP="004E188B">
            <w:pPr>
              <w:jc w:val="left"/>
              <w:rPr>
                <w:rFonts w:ascii="Times New Roman" w:hAnsi="Times New Roman" w:cs="Times New Roman"/>
                <w:b/>
                <w:bCs/>
                <w:sz w:val="16"/>
                <w:szCs w:val="16"/>
                <w:lang w:val="en-US"/>
              </w:rPr>
            </w:pPr>
            <w:r w:rsidRPr="004E188B">
              <w:rPr>
                <w:rFonts w:ascii="Times New Roman" w:hAnsi="Times New Roman" w:cs="Times New Roman"/>
                <w:b/>
                <w:bCs/>
                <w:sz w:val="16"/>
                <w:szCs w:val="16"/>
                <w:lang w:val="en-US"/>
              </w:rPr>
              <w:t>recall-0.73</w:t>
            </w:r>
          </w:p>
          <w:p w:rsidR="004827B8" w:rsidRPr="004E188B" w:rsidRDefault="004827B8" w:rsidP="004E188B">
            <w:pPr>
              <w:jc w:val="left"/>
              <w:rPr>
                <w:rFonts w:ascii="Times New Roman" w:hAnsi="Times New Roman" w:cs="Times New Roman"/>
                <w:b/>
                <w:bCs/>
                <w:sz w:val="16"/>
                <w:szCs w:val="16"/>
                <w:lang w:val="en-US"/>
              </w:rPr>
            </w:pPr>
            <w:r w:rsidRPr="004E188B">
              <w:rPr>
                <w:rFonts w:ascii="Times New Roman" w:hAnsi="Times New Roman" w:cs="Times New Roman"/>
                <w:b/>
                <w:bCs/>
                <w:sz w:val="16"/>
                <w:szCs w:val="16"/>
                <w:lang w:val="en-US"/>
              </w:rPr>
              <w:t>accuracy-0.86</w:t>
            </w:r>
          </w:p>
        </w:tc>
      </w:tr>
      <w:tr w:rsidR="004827B8" w:rsidTr="004827B8">
        <w:trPr>
          <w:trHeight w:val="439"/>
          <w:jc w:val="center"/>
        </w:trPr>
        <w:tc>
          <w:tcPr>
            <w:tcW w:w="1476" w:type="dxa"/>
            <w:vAlign w:val="center"/>
          </w:tcPr>
          <w:p w:rsidR="004827B8" w:rsidRPr="004E188B" w:rsidRDefault="004827B8" w:rsidP="004E188B">
            <w:pPr>
              <w:jc w:val="left"/>
              <w:rPr>
                <w:rFonts w:ascii="Times New Roman" w:hAnsi="Times New Roman" w:cs="Times New Roman"/>
                <w:sz w:val="16"/>
                <w:szCs w:val="16"/>
              </w:rPr>
            </w:pPr>
            <w:r w:rsidRPr="004E188B">
              <w:rPr>
                <w:rFonts w:ascii="Times New Roman" w:hAnsi="Times New Roman" w:cs="Times New Roman"/>
                <w:sz w:val="16"/>
                <w:szCs w:val="16"/>
              </w:rPr>
              <w:t>Go long direction prediction using momentum indicators</w:t>
            </w:r>
          </w:p>
        </w:tc>
        <w:tc>
          <w:tcPr>
            <w:tcW w:w="1134" w:type="dxa"/>
            <w:vAlign w:val="center"/>
          </w:tcPr>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precision-0.76</w:t>
            </w:r>
          </w:p>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recall-0.51</w:t>
            </w:r>
          </w:p>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accuracy-0.75</w:t>
            </w:r>
          </w:p>
        </w:tc>
        <w:tc>
          <w:tcPr>
            <w:tcW w:w="1134" w:type="dxa"/>
            <w:vAlign w:val="center"/>
          </w:tcPr>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precision-0.79</w:t>
            </w:r>
          </w:p>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recall-0.46</w:t>
            </w:r>
          </w:p>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accuracy-0.74</w:t>
            </w:r>
          </w:p>
        </w:tc>
        <w:tc>
          <w:tcPr>
            <w:tcW w:w="1134" w:type="dxa"/>
            <w:vAlign w:val="center"/>
          </w:tcPr>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precision-0.72</w:t>
            </w:r>
          </w:p>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recall-0.55</w:t>
            </w:r>
          </w:p>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accuracy-0.74</w:t>
            </w:r>
          </w:p>
        </w:tc>
      </w:tr>
      <w:tr w:rsidR="004827B8" w:rsidTr="004827B8">
        <w:trPr>
          <w:trHeight w:val="439"/>
          <w:jc w:val="center"/>
        </w:trPr>
        <w:tc>
          <w:tcPr>
            <w:tcW w:w="1476" w:type="dxa"/>
            <w:vAlign w:val="center"/>
          </w:tcPr>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rPr>
              <w:t xml:space="preserve">Go long direction prediction using trend indicators </w:t>
            </w:r>
          </w:p>
        </w:tc>
        <w:tc>
          <w:tcPr>
            <w:tcW w:w="1134" w:type="dxa"/>
            <w:vAlign w:val="center"/>
          </w:tcPr>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precision-0.87</w:t>
            </w:r>
          </w:p>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recall-0.56</w:t>
            </w:r>
          </w:p>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accuracy-0.80</w:t>
            </w:r>
          </w:p>
        </w:tc>
        <w:tc>
          <w:tcPr>
            <w:tcW w:w="1134" w:type="dxa"/>
            <w:vAlign w:val="center"/>
          </w:tcPr>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precision-0.87</w:t>
            </w:r>
          </w:p>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recall-0.55</w:t>
            </w:r>
          </w:p>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accuracy-0.79</w:t>
            </w:r>
          </w:p>
        </w:tc>
        <w:tc>
          <w:tcPr>
            <w:tcW w:w="1134" w:type="dxa"/>
            <w:vAlign w:val="center"/>
          </w:tcPr>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precision-0.83</w:t>
            </w:r>
          </w:p>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recall-0.57</w:t>
            </w:r>
          </w:p>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accuracy-0.78</w:t>
            </w:r>
          </w:p>
        </w:tc>
      </w:tr>
      <w:tr w:rsidR="004827B8" w:rsidTr="004827B8">
        <w:trPr>
          <w:trHeight w:val="453"/>
          <w:jc w:val="center"/>
        </w:trPr>
        <w:tc>
          <w:tcPr>
            <w:tcW w:w="1476" w:type="dxa"/>
            <w:vAlign w:val="center"/>
          </w:tcPr>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rPr>
              <w:t xml:space="preserve">Go long direction prediction using volatility indicators </w:t>
            </w:r>
          </w:p>
        </w:tc>
        <w:tc>
          <w:tcPr>
            <w:tcW w:w="1134" w:type="dxa"/>
            <w:vAlign w:val="center"/>
          </w:tcPr>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precision-0.89</w:t>
            </w:r>
          </w:p>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recall-0.50</w:t>
            </w:r>
          </w:p>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accuracy-0.77</w:t>
            </w:r>
          </w:p>
        </w:tc>
        <w:tc>
          <w:tcPr>
            <w:tcW w:w="1134" w:type="dxa"/>
            <w:vAlign w:val="center"/>
          </w:tcPr>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precision-0.89</w:t>
            </w:r>
          </w:p>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recall-0.50</w:t>
            </w:r>
          </w:p>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accuracy-0.78</w:t>
            </w:r>
          </w:p>
        </w:tc>
        <w:tc>
          <w:tcPr>
            <w:tcW w:w="1134" w:type="dxa"/>
            <w:vAlign w:val="center"/>
          </w:tcPr>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precision-0.83</w:t>
            </w:r>
          </w:p>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recall-0.61</w:t>
            </w:r>
          </w:p>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accuracy-0.80</w:t>
            </w:r>
          </w:p>
        </w:tc>
      </w:tr>
    </w:tbl>
    <w:p w:rsidR="003D5A39" w:rsidRDefault="003D5A39" w:rsidP="00E50997">
      <w:pPr>
        <w:pStyle w:val="figurecaption"/>
        <w:numPr>
          <w:ilvl w:val="0"/>
          <w:numId w:val="0"/>
        </w:numPr>
      </w:pPr>
    </w:p>
    <w:p w:rsidR="0014015D" w:rsidRDefault="0014015D" w:rsidP="0014015D">
      <w:pPr>
        <w:pStyle w:val="figurecaption"/>
        <w:numPr>
          <w:ilvl w:val="0"/>
          <w:numId w:val="0"/>
        </w:numPr>
        <w:rPr>
          <w:sz w:val="20"/>
          <w:szCs w:val="20"/>
        </w:rPr>
      </w:pPr>
      <w:r w:rsidRPr="0014015D">
        <w:rPr>
          <w:sz w:val="20"/>
          <w:szCs w:val="20"/>
        </w:rPr>
        <w:t>From Ta</w:t>
      </w:r>
      <w:r w:rsidR="009D7B1D">
        <w:rPr>
          <w:sz w:val="20"/>
          <w:szCs w:val="20"/>
        </w:rPr>
        <w:t xml:space="preserve">ble 4, it </w:t>
      </w:r>
      <w:r w:rsidR="00E46579">
        <w:rPr>
          <w:sz w:val="20"/>
          <w:szCs w:val="20"/>
        </w:rPr>
        <w:t>is</w:t>
      </w:r>
      <w:r w:rsidR="009D7B1D">
        <w:rPr>
          <w:sz w:val="20"/>
          <w:szCs w:val="20"/>
        </w:rPr>
        <w:t xml:space="preserve"> observed that direction d</w:t>
      </w:r>
      <w:r w:rsidRPr="0014015D">
        <w:rPr>
          <w:sz w:val="20"/>
          <w:szCs w:val="20"/>
        </w:rPr>
        <w:t>etection has given the highest precision, accuracy, a</w:t>
      </w:r>
      <w:r w:rsidR="003106E8">
        <w:rPr>
          <w:sz w:val="20"/>
          <w:szCs w:val="20"/>
        </w:rPr>
        <w:t>nd recall in prediction. Also, go long d</w:t>
      </w:r>
      <w:r w:rsidRPr="0014015D">
        <w:rPr>
          <w:sz w:val="20"/>
          <w:szCs w:val="20"/>
        </w:rPr>
        <w:t xml:space="preserve">irection </w:t>
      </w:r>
      <w:r w:rsidR="003106E8">
        <w:rPr>
          <w:sz w:val="20"/>
          <w:szCs w:val="20"/>
        </w:rPr>
        <w:t>prediction using volume i</w:t>
      </w:r>
      <w:r w:rsidRPr="0014015D">
        <w:rPr>
          <w:sz w:val="20"/>
          <w:szCs w:val="20"/>
        </w:rPr>
        <w:t>ndicators has given considerable precision and accuracy in direction prediction but recall can still be improved.</w:t>
      </w:r>
    </w:p>
    <w:p w:rsidR="0014015D" w:rsidRDefault="003106E8" w:rsidP="0014015D">
      <w:pPr>
        <w:pStyle w:val="Heading2"/>
      </w:pPr>
      <w:r>
        <w:t>Model evaluation using extreme gradient boost classifier for go long d</w:t>
      </w:r>
      <w:r w:rsidR="0014015D" w:rsidRPr="00BA72F9">
        <w:t>irectio</w:t>
      </w:r>
      <w:r>
        <w:t>n p</w:t>
      </w:r>
      <w:r w:rsidR="0014015D" w:rsidRPr="00BA72F9">
        <w:t>rediction</w:t>
      </w:r>
    </w:p>
    <w:p w:rsidR="0014015D" w:rsidRDefault="0014015D" w:rsidP="0014015D">
      <w:pPr>
        <w:ind w:left="720"/>
        <w:rPr>
          <w:noProof/>
          <w:sz w:val="16"/>
          <w:szCs w:val="16"/>
        </w:rPr>
      </w:pPr>
    </w:p>
    <w:p w:rsidR="0014015D" w:rsidRDefault="006F6B23" w:rsidP="0014015D">
      <w:pPr>
        <w:rPr>
          <w:noProof/>
          <w:sz w:val="16"/>
          <w:szCs w:val="16"/>
        </w:rPr>
      </w:pPr>
      <w:r>
        <w:rPr>
          <w:noProof/>
          <w:sz w:val="16"/>
          <w:szCs w:val="16"/>
        </w:rPr>
        <w:t>Table</w:t>
      </w:r>
      <w:r w:rsidR="007B4705">
        <w:rPr>
          <w:noProof/>
          <w:sz w:val="16"/>
          <w:szCs w:val="16"/>
        </w:rPr>
        <w:t xml:space="preserve"> </w:t>
      </w:r>
      <w:r>
        <w:rPr>
          <w:noProof/>
          <w:sz w:val="16"/>
          <w:szCs w:val="16"/>
        </w:rPr>
        <w:t xml:space="preserve">5. </w:t>
      </w:r>
      <w:r w:rsidR="003106E8">
        <w:rPr>
          <w:noProof/>
          <w:sz w:val="16"/>
          <w:szCs w:val="16"/>
        </w:rPr>
        <w:t>Model e</w:t>
      </w:r>
      <w:r w:rsidR="0014015D" w:rsidRPr="00B750E5">
        <w:rPr>
          <w:noProof/>
          <w:sz w:val="16"/>
          <w:szCs w:val="16"/>
        </w:rPr>
        <w:t xml:space="preserve">valuation using </w:t>
      </w:r>
      <w:r w:rsidR="003106E8">
        <w:rPr>
          <w:noProof/>
          <w:sz w:val="16"/>
          <w:szCs w:val="16"/>
        </w:rPr>
        <w:t>extreme gradient</w:t>
      </w:r>
      <w:r w:rsidR="0014015D" w:rsidRPr="00B750E5">
        <w:rPr>
          <w:noProof/>
          <w:sz w:val="16"/>
          <w:szCs w:val="16"/>
        </w:rPr>
        <w:t xml:space="preserve"> </w:t>
      </w:r>
      <w:r w:rsidR="003106E8">
        <w:rPr>
          <w:noProof/>
          <w:sz w:val="16"/>
          <w:szCs w:val="16"/>
        </w:rPr>
        <w:t>boost c</w:t>
      </w:r>
      <w:r w:rsidR="0014015D" w:rsidRPr="00B750E5">
        <w:rPr>
          <w:noProof/>
          <w:sz w:val="16"/>
          <w:szCs w:val="16"/>
        </w:rPr>
        <w:t>lassifier</w:t>
      </w:r>
    </w:p>
    <w:p w:rsidR="0014015D" w:rsidRDefault="0014015D" w:rsidP="0014015D">
      <w:pPr>
        <w:rPr>
          <w:noProof/>
          <w:sz w:val="16"/>
          <w:szCs w:val="16"/>
        </w:rPr>
      </w:pPr>
    </w:p>
    <w:tbl>
      <w:tblPr>
        <w:tblStyle w:val="TableGrid"/>
        <w:tblW w:w="5058" w:type="dxa"/>
        <w:jc w:val="center"/>
        <w:tblLayout w:type="fixed"/>
        <w:tblLook w:val="04A0"/>
      </w:tblPr>
      <w:tblGrid>
        <w:gridCol w:w="1548"/>
        <w:gridCol w:w="1170"/>
        <w:gridCol w:w="1170"/>
        <w:gridCol w:w="1170"/>
      </w:tblGrid>
      <w:tr w:rsidR="003106E8" w:rsidTr="00C67BB8">
        <w:trPr>
          <w:jc w:val="center"/>
        </w:trPr>
        <w:tc>
          <w:tcPr>
            <w:tcW w:w="1548" w:type="dxa"/>
            <w:shd w:val="clear" w:color="auto" w:fill="E7E6E6" w:themeFill="background2"/>
            <w:vAlign w:val="center"/>
          </w:tcPr>
          <w:p w:rsidR="0014015D" w:rsidRPr="00B72025" w:rsidRDefault="003106E8" w:rsidP="00B72025">
            <w:pPr>
              <w:jc w:val="left"/>
              <w:rPr>
                <w:rFonts w:ascii="Times New Roman" w:hAnsi="Times New Roman" w:cs="Times New Roman"/>
                <w:b/>
                <w:bCs/>
                <w:color w:val="000000"/>
                <w:sz w:val="16"/>
                <w:szCs w:val="16"/>
                <w:lang w:val="en-US"/>
              </w:rPr>
            </w:pPr>
            <w:r>
              <w:rPr>
                <w:rFonts w:ascii="Times New Roman" w:hAnsi="Times New Roman" w:cs="Times New Roman"/>
                <w:b/>
                <w:bCs/>
                <w:color w:val="000000"/>
                <w:sz w:val="16"/>
                <w:szCs w:val="16"/>
                <w:lang w:val="en-US"/>
              </w:rPr>
              <w:t>Modelling s</w:t>
            </w:r>
            <w:r w:rsidR="0014015D" w:rsidRPr="00B72025">
              <w:rPr>
                <w:rFonts w:ascii="Times New Roman" w:hAnsi="Times New Roman" w:cs="Times New Roman"/>
                <w:b/>
                <w:bCs/>
                <w:color w:val="000000"/>
                <w:sz w:val="16"/>
                <w:szCs w:val="16"/>
                <w:lang w:val="en-US"/>
              </w:rPr>
              <w:t>trategies</w:t>
            </w:r>
          </w:p>
          <w:p w:rsidR="0014015D" w:rsidRPr="00B72025" w:rsidRDefault="0014015D" w:rsidP="00B72025">
            <w:pPr>
              <w:jc w:val="left"/>
              <w:rPr>
                <w:rFonts w:ascii="Times New Roman" w:hAnsi="Times New Roman" w:cs="Times New Roman"/>
                <w:b/>
                <w:bCs/>
                <w:sz w:val="16"/>
                <w:szCs w:val="16"/>
              </w:rPr>
            </w:pPr>
          </w:p>
        </w:tc>
        <w:tc>
          <w:tcPr>
            <w:tcW w:w="1170" w:type="dxa"/>
            <w:shd w:val="clear" w:color="auto" w:fill="E7E6E6" w:themeFill="background2"/>
            <w:vAlign w:val="center"/>
          </w:tcPr>
          <w:p w:rsidR="0014015D" w:rsidRPr="00B72025" w:rsidRDefault="0014015D" w:rsidP="00B72025">
            <w:pPr>
              <w:jc w:val="left"/>
              <w:rPr>
                <w:rFonts w:ascii="Times New Roman" w:hAnsi="Times New Roman" w:cs="Times New Roman"/>
                <w:b/>
                <w:bCs/>
                <w:sz w:val="16"/>
                <w:szCs w:val="16"/>
              </w:rPr>
            </w:pPr>
            <w:r w:rsidRPr="00B72025">
              <w:rPr>
                <w:rFonts w:ascii="Times New Roman" w:hAnsi="Times New Roman" w:cs="Times New Roman"/>
                <w:b/>
                <w:bCs/>
                <w:sz w:val="16"/>
                <w:szCs w:val="16"/>
              </w:rPr>
              <w:t>HDFC</w:t>
            </w:r>
          </w:p>
        </w:tc>
        <w:tc>
          <w:tcPr>
            <w:tcW w:w="1170" w:type="dxa"/>
            <w:shd w:val="clear" w:color="auto" w:fill="E7E6E6" w:themeFill="background2"/>
            <w:vAlign w:val="center"/>
          </w:tcPr>
          <w:p w:rsidR="0014015D" w:rsidRPr="00B72025" w:rsidRDefault="0014015D" w:rsidP="00B72025">
            <w:pPr>
              <w:jc w:val="left"/>
              <w:rPr>
                <w:rFonts w:ascii="Times New Roman" w:hAnsi="Times New Roman" w:cs="Times New Roman"/>
                <w:b/>
                <w:bCs/>
                <w:sz w:val="16"/>
                <w:szCs w:val="16"/>
              </w:rPr>
            </w:pPr>
            <w:r w:rsidRPr="00B72025">
              <w:rPr>
                <w:rFonts w:ascii="Times New Roman" w:hAnsi="Times New Roman" w:cs="Times New Roman"/>
                <w:b/>
                <w:bCs/>
                <w:sz w:val="16"/>
                <w:szCs w:val="16"/>
              </w:rPr>
              <w:t>KOTAK</w:t>
            </w:r>
          </w:p>
        </w:tc>
        <w:tc>
          <w:tcPr>
            <w:tcW w:w="1170" w:type="dxa"/>
            <w:shd w:val="clear" w:color="auto" w:fill="E7E6E6" w:themeFill="background2"/>
            <w:vAlign w:val="center"/>
          </w:tcPr>
          <w:p w:rsidR="0014015D" w:rsidRPr="00B72025" w:rsidRDefault="0014015D" w:rsidP="00B72025">
            <w:pPr>
              <w:jc w:val="left"/>
              <w:rPr>
                <w:rFonts w:ascii="Times New Roman" w:hAnsi="Times New Roman" w:cs="Times New Roman"/>
                <w:b/>
                <w:bCs/>
                <w:sz w:val="16"/>
                <w:szCs w:val="16"/>
              </w:rPr>
            </w:pPr>
            <w:r w:rsidRPr="00B72025">
              <w:rPr>
                <w:rFonts w:ascii="Times New Roman" w:hAnsi="Times New Roman" w:cs="Times New Roman"/>
                <w:b/>
                <w:bCs/>
                <w:sz w:val="16"/>
                <w:szCs w:val="16"/>
              </w:rPr>
              <w:t>SBI</w:t>
            </w:r>
          </w:p>
        </w:tc>
      </w:tr>
      <w:tr w:rsidR="00AE428A" w:rsidTr="00C67BB8">
        <w:trPr>
          <w:jc w:val="center"/>
        </w:trPr>
        <w:tc>
          <w:tcPr>
            <w:tcW w:w="1548" w:type="dxa"/>
            <w:vAlign w:val="center"/>
          </w:tcPr>
          <w:p w:rsidR="00AE428A" w:rsidRPr="00504F48" w:rsidRDefault="00AE428A" w:rsidP="00504F48">
            <w:pPr>
              <w:jc w:val="left"/>
              <w:rPr>
                <w:rFonts w:ascii="Times New Roman" w:hAnsi="Times New Roman" w:cs="Times New Roman"/>
                <w:sz w:val="16"/>
                <w:szCs w:val="16"/>
              </w:rPr>
            </w:pPr>
            <w:r w:rsidRPr="00504F48">
              <w:rPr>
                <w:rFonts w:ascii="Times New Roman" w:hAnsi="Times New Roman" w:cs="Times New Roman"/>
                <w:sz w:val="16"/>
                <w:szCs w:val="16"/>
              </w:rPr>
              <w:t>Direction detection by six, ten, fourteen days consecutive closing prices split week on the week</w:t>
            </w:r>
          </w:p>
        </w:tc>
        <w:tc>
          <w:tcPr>
            <w:tcW w:w="1170" w:type="dxa"/>
            <w:vAlign w:val="center"/>
          </w:tcPr>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35</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42</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40</w:t>
            </w:r>
          </w:p>
        </w:tc>
        <w:tc>
          <w:tcPr>
            <w:tcW w:w="1170" w:type="dxa"/>
            <w:vAlign w:val="center"/>
          </w:tcPr>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38</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41</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40</w:t>
            </w:r>
          </w:p>
        </w:tc>
        <w:tc>
          <w:tcPr>
            <w:tcW w:w="1170" w:type="dxa"/>
            <w:vAlign w:val="center"/>
          </w:tcPr>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38</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47</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37</w:t>
            </w:r>
          </w:p>
        </w:tc>
      </w:tr>
      <w:tr w:rsidR="00AE428A" w:rsidTr="00C67BB8">
        <w:trPr>
          <w:jc w:val="center"/>
        </w:trPr>
        <w:tc>
          <w:tcPr>
            <w:tcW w:w="1548" w:type="dxa"/>
            <w:vAlign w:val="center"/>
          </w:tcPr>
          <w:p w:rsidR="00AE428A" w:rsidRPr="00504F48" w:rsidRDefault="00AE428A" w:rsidP="00504F48">
            <w:pPr>
              <w:jc w:val="left"/>
              <w:rPr>
                <w:rFonts w:ascii="Times New Roman" w:hAnsi="Times New Roman" w:cs="Times New Roman"/>
                <w:sz w:val="16"/>
                <w:szCs w:val="16"/>
              </w:rPr>
            </w:pPr>
            <w:r w:rsidRPr="00504F48">
              <w:rPr>
                <w:rFonts w:ascii="Times New Roman" w:hAnsi="Times New Roman" w:cs="Times New Roman"/>
                <w:sz w:val="16"/>
                <w:szCs w:val="16"/>
              </w:rPr>
              <w:t>Go long direction prediction using volume indicators</w:t>
            </w:r>
          </w:p>
        </w:tc>
        <w:tc>
          <w:tcPr>
            <w:tcW w:w="1170" w:type="dxa"/>
            <w:vAlign w:val="center"/>
          </w:tcPr>
          <w:p w:rsidR="00AE428A" w:rsidRPr="00504F48" w:rsidRDefault="00AE428A" w:rsidP="00504F48">
            <w:pPr>
              <w:jc w:val="left"/>
              <w:rPr>
                <w:rFonts w:ascii="Times New Roman" w:hAnsi="Times New Roman" w:cs="Times New Roman"/>
                <w:b/>
                <w:bCs/>
                <w:sz w:val="16"/>
                <w:szCs w:val="16"/>
                <w:lang w:val="en-US"/>
              </w:rPr>
            </w:pPr>
            <w:r w:rsidRPr="00504F48">
              <w:rPr>
                <w:rFonts w:ascii="Times New Roman" w:hAnsi="Times New Roman" w:cs="Times New Roman"/>
                <w:b/>
                <w:bCs/>
                <w:sz w:val="16"/>
                <w:szCs w:val="16"/>
                <w:lang w:val="en-US"/>
              </w:rPr>
              <w:t>precision-0.90</w:t>
            </w:r>
          </w:p>
          <w:p w:rsidR="00AE428A" w:rsidRPr="00504F48" w:rsidRDefault="00AE428A" w:rsidP="00504F48">
            <w:pPr>
              <w:jc w:val="left"/>
              <w:rPr>
                <w:rFonts w:ascii="Times New Roman" w:hAnsi="Times New Roman" w:cs="Times New Roman"/>
                <w:b/>
                <w:bCs/>
                <w:sz w:val="16"/>
                <w:szCs w:val="16"/>
                <w:lang w:val="en-US"/>
              </w:rPr>
            </w:pPr>
            <w:r w:rsidRPr="00504F48">
              <w:rPr>
                <w:rFonts w:ascii="Times New Roman" w:hAnsi="Times New Roman" w:cs="Times New Roman"/>
                <w:b/>
                <w:bCs/>
                <w:sz w:val="16"/>
                <w:szCs w:val="16"/>
                <w:lang w:val="en-US"/>
              </w:rPr>
              <w:t>recall-0.73</w:t>
            </w:r>
          </w:p>
          <w:p w:rsidR="00AE428A" w:rsidRPr="00504F48" w:rsidRDefault="00AE428A" w:rsidP="00504F48">
            <w:pPr>
              <w:jc w:val="left"/>
              <w:rPr>
                <w:rFonts w:ascii="Times New Roman" w:hAnsi="Times New Roman" w:cs="Times New Roman"/>
                <w:b/>
                <w:bCs/>
                <w:sz w:val="16"/>
                <w:szCs w:val="16"/>
                <w:lang w:val="en-US"/>
              </w:rPr>
            </w:pPr>
            <w:r w:rsidRPr="00504F48">
              <w:rPr>
                <w:rFonts w:ascii="Times New Roman" w:hAnsi="Times New Roman" w:cs="Times New Roman"/>
                <w:b/>
                <w:bCs/>
                <w:sz w:val="16"/>
                <w:szCs w:val="16"/>
                <w:lang w:val="en-US"/>
              </w:rPr>
              <w:t>accuracy-0.86</w:t>
            </w:r>
          </w:p>
        </w:tc>
        <w:tc>
          <w:tcPr>
            <w:tcW w:w="1170" w:type="dxa"/>
            <w:vAlign w:val="center"/>
          </w:tcPr>
          <w:p w:rsidR="00AE428A" w:rsidRPr="00504F48" w:rsidRDefault="00AE428A" w:rsidP="00504F48">
            <w:pPr>
              <w:jc w:val="left"/>
              <w:rPr>
                <w:rFonts w:ascii="Times New Roman" w:hAnsi="Times New Roman" w:cs="Times New Roman"/>
                <w:b/>
                <w:bCs/>
                <w:sz w:val="16"/>
                <w:szCs w:val="16"/>
                <w:lang w:val="en-US"/>
              </w:rPr>
            </w:pPr>
            <w:r w:rsidRPr="00504F48">
              <w:rPr>
                <w:rFonts w:ascii="Times New Roman" w:hAnsi="Times New Roman" w:cs="Times New Roman"/>
                <w:b/>
                <w:bCs/>
                <w:sz w:val="16"/>
                <w:szCs w:val="16"/>
                <w:lang w:val="en-US"/>
              </w:rPr>
              <w:t>precision-0.92</w:t>
            </w:r>
          </w:p>
          <w:p w:rsidR="00AE428A" w:rsidRPr="00504F48" w:rsidRDefault="00AE428A" w:rsidP="00504F48">
            <w:pPr>
              <w:jc w:val="left"/>
              <w:rPr>
                <w:rFonts w:ascii="Times New Roman" w:hAnsi="Times New Roman" w:cs="Times New Roman"/>
                <w:b/>
                <w:bCs/>
                <w:sz w:val="16"/>
                <w:szCs w:val="16"/>
                <w:lang w:val="en-US"/>
              </w:rPr>
            </w:pPr>
            <w:r w:rsidRPr="00504F48">
              <w:rPr>
                <w:rFonts w:ascii="Times New Roman" w:hAnsi="Times New Roman" w:cs="Times New Roman"/>
                <w:b/>
                <w:bCs/>
                <w:sz w:val="16"/>
                <w:szCs w:val="16"/>
                <w:lang w:val="en-US"/>
              </w:rPr>
              <w:t>recall-0.90</w:t>
            </w:r>
          </w:p>
          <w:p w:rsidR="00AE428A" w:rsidRPr="00504F48" w:rsidRDefault="00AE428A" w:rsidP="00504F48">
            <w:pPr>
              <w:jc w:val="left"/>
              <w:rPr>
                <w:rFonts w:ascii="Times New Roman" w:hAnsi="Times New Roman" w:cs="Times New Roman"/>
                <w:b/>
                <w:bCs/>
                <w:sz w:val="16"/>
                <w:szCs w:val="16"/>
                <w:lang w:val="en-US"/>
              </w:rPr>
            </w:pPr>
            <w:r w:rsidRPr="00504F48">
              <w:rPr>
                <w:rFonts w:ascii="Times New Roman" w:hAnsi="Times New Roman" w:cs="Times New Roman"/>
                <w:b/>
                <w:bCs/>
                <w:sz w:val="16"/>
                <w:szCs w:val="16"/>
                <w:lang w:val="en-US"/>
              </w:rPr>
              <w:t>accuracy-0.93</w:t>
            </w:r>
          </w:p>
        </w:tc>
        <w:tc>
          <w:tcPr>
            <w:tcW w:w="1170" w:type="dxa"/>
            <w:vAlign w:val="center"/>
          </w:tcPr>
          <w:p w:rsidR="00AE428A" w:rsidRPr="00504F48" w:rsidRDefault="00AE428A" w:rsidP="00504F48">
            <w:pPr>
              <w:jc w:val="left"/>
              <w:rPr>
                <w:rFonts w:ascii="Times New Roman" w:hAnsi="Times New Roman" w:cs="Times New Roman"/>
                <w:b/>
                <w:bCs/>
                <w:sz w:val="16"/>
                <w:szCs w:val="16"/>
                <w:lang w:val="en-US"/>
              </w:rPr>
            </w:pPr>
            <w:r w:rsidRPr="00504F48">
              <w:rPr>
                <w:rFonts w:ascii="Times New Roman" w:hAnsi="Times New Roman" w:cs="Times New Roman"/>
                <w:b/>
                <w:bCs/>
                <w:sz w:val="16"/>
                <w:szCs w:val="16"/>
                <w:lang w:val="en-US"/>
              </w:rPr>
              <w:t>precision-0.88</w:t>
            </w:r>
          </w:p>
          <w:p w:rsidR="00AE428A" w:rsidRPr="00504F48" w:rsidRDefault="00AE428A" w:rsidP="00504F48">
            <w:pPr>
              <w:jc w:val="left"/>
              <w:rPr>
                <w:rFonts w:ascii="Times New Roman" w:hAnsi="Times New Roman" w:cs="Times New Roman"/>
                <w:b/>
                <w:bCs/>
                <w:sz w:val="16"/>
                <w:szCs w:val="16"/>
                <w:lang w:val="en-US"/>
              </w:rPr>
            </w:pPr>
            <w:r w:rsidRPr="00504F48">
              <w:rPr>
                <w:rFonts w:ascii="Times New Roman" w:hAnsi="Times New Roman" w:cs="Times New Roman"/>
                <w:b/>
                <w:bCs/>
                <w:sz w:val="16"/>
                <w:szCs w:val="16"/>
                <w:lang w:val="en-US"/>
              </w:rPr>
              <w:t>recall-0.82</w:t>
            </w:r>
          </w:p>
          <w:p w:rsidR="00AE428A" w:rsidRPr="00504F48" w:rsidRDefault="00AE428A" w:rsidP="00504F48">
            <w:pPr>
              <w:jc w:val="left"/>
              <w:rPr>
                <w:rFonts w:ascii="Times New Roman" w:hAnsi="Times New Roman" w:cs="Times New Roman"/>
                <w:b/>
                <w:bCs/>
                <w:sz w:val="16"/>
                <w:szCs w:val="16"/>
                <w:lang w:val="en-US"/>
              </w:rPr>
            </w:pPr>
            <w:r w:rsidRPr="00504F48">
              <w:rPr>
                <w:rFonts w:ascii="Times New Roman" w:hAnsi="Times New Roman" w:cs="Times New Roman"/>
                <w:b/>
                <w:bCs/>
                <w:sz w:val="16"/>
                <w:szCs w:val="16"/>
                <w:lang w:val="en-US"/>
              </w:rPr>
              <w:t>accuracy-0.89</w:t>
            </w:r>
          </w:p>
        </w:tc>
      </w:tr>
      <w:tr w:rsidR="00AE428A" w:rsidTr="00C67BB8">
        <w:trPr>
          <w:jc w:val="center"/>
        </w:trPr>
        <w:tc>
          <w:tcPr>
            <w:tcW w:w="1548" w:type="dxa"/>
            <w:vAlign w:val="center"/>
          </w:tcPr>
          <w:p w:rsidR="00AE428A" w:rsidRPr="00504F48" w:rsidRDefault="00AE428A" w:rsidP="00504F48">
            <w:pPr>
              <w:jc w:val="left"/>
              <w:rPr>
                <w:rFonts w:ascii="Times New Roman" w:hAnsi="Times New Roman" w:cs="Times New Roman"/>
                <w:sz w:val="16"/>
                <w:szCs w:val="16"/>
              </w:rPr>
            </w:pPr>
            <w:r w:rsidRPr="00504F48">
              <w:rPr>
                <w:rFonts w:ascii="Times New Roman" w:hAnsi="Times New Roman" w:cs="Times New Roman"/>
                <w:sz w:val="16"/>
                <w:szCs w:val="16"/>
              </w:rPr>
              <w:t>Go long direction prediction using momentum indicators</w:t>
            </w:r>
          </w:p>
        </w:tc>
        <w:tc>
          <w:tcPr>
            <w:tcW w:w="1170" w:type="dxa"/>
            <w:vAlign w:val="center"/>
          </w:tcPr>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70</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61</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75</w:t>
            </w:r>
          </w:p>
        </w:tc>
        <w:tc>
          <w:tcPr>
            <w:tcW w:w="1170" w:type="dxa"/>
            <w:vAlign w:val="center"/>
          </w:tcPr>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75</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62</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77</w:t>
            </w:r>
          </w:p>
        </w:tc>
        <w:tc>
          <w:tcPr>
            <w:tcW w:w="1170" w:type="dxa"/>
            <w:vAlign w:val="center"/>
          </w:tcPr>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70</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59</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74</w:t>
            </w:r>
          </w:p>
        </w:tc>
      </w:tr>
      <w:tr w:rsidR="00AE428A" w:rsidTr="00C67BB8">
        <w:trPr>
          <w:jc w:val="center"/>
        </w:trPr>
        <w:tc>
          <w:tcPr>
            <w:tcW w:w="1548" w:type="dxa"/>
            <w:vAlign w:val="center"/>
          </w:tcPr>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rPr>
              <w:t xml:space="preserve">Go long direction prediction using trend indicators </w:t>
            </w:r>
          </w:p>
        </w:tc>
        <w:tc>
          <w:tcPr>
            <w:tcW w:w="1170" w:type="dxa"/>
            <w:vAlign w:val="center"/>
          </w:tcPr>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85</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74</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85</w:t>
            </w:r>
          </w:p>
        </w:tc>
        <w:tc>
          <w:tcPr>
            <w:tcW w:w="1170" w:type="dxa"/>
            <w:vAlign w:val="center"/>
          </w:tcPr>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82</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61</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79</w:t>
            </w:r>
          </w:p>
        </w:tc>
        <w:tc>
          <w:tcPr>
            <w:tcW w:w="1170" w:type="dxa"/>
            <w:vAlign w:val="center"/>
          </w:tcPr>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83</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67</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81</w:t>
            </w:r>
          </w:p>
        </w:tc>
      </w:tr>
      <w:tr w:rsidR="00AE428A" w:rsidTr="00C67BB8">
        <w:trPr>
          <w:jc w:val="center"/>
        </w:trPr>
        <w:tc>
          <w:tcPr>
            <w:tcW w:w="1548" w:type="dxa"/>
            <w:vAlign w:val="center"/>
          </w:tcPr>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rPr>
              <w:t xml:space="preserve">Go long direction prediction using volatility indicators </w:t>
            </w:r>
          </w:p>
        </w:tc>
        <w:tc>
          <w:tcPr>
            <w:tcW w:w="1170" w:type="dxa"/>
            <w:vAlign w:val="center"/>
          </w:tcPr>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86</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75</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85</w:t>
            </w:r>
          </w:p>
        </w:tc>
        <w:tc>
          <w:tcPr>
            <w:tcW w:w="1170" w:type="dxa"/>
            <w:vAlign w:val="center"/>
          </w:tcPr>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81</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63</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79</w:t>
            </w:r>
          </w:p>
        </w:tc>
        <w:tc>
          <w:tcPr>
            <w:tcW w:w="1170" w:type="dxa"/>
            <w:vAlign w:val="center"/>
          </w:tcPr>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80</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67</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81</w:t>
            </w:r>
          </w:p>
        </w:tc>
      </w:tr>
    </w:tbl>
    <w:p w:rsidR="0014015D" w:rsidRPr="0014015D" w:rsidRDefault="0014015D" w:rsidP="00B72025">
      <w:pPr>
        <w:pStyle w:val="figurecaption"/>
        <w:numPr>
          <w:ilvl w:val="0"/>
          <w:numId w:val="0"/>
        </w:numPr>
        <w:rPr>
          <w:sz w:val="20"/>
          <w:szCs w:val="20"/>
        </w:rPr>
      </w:pPr>
    </w:p>
    <w:p w:rsidR="00B72025" w:rsidRDefault="00E46579" w:rsidP="00B72025">
      <w:pPr>
        <w:pStyle w:val="BodyText"/>
        <w:ind w:firstLine="0"/>
      </w:pPr>
      <w:r>
        <w:lastRenderedPageBreak/>
        <w:t>From t</w:t>
      </w:r>
      <w:r w:rsidR="00B72025" w:rsidRPr="00B72025">
        <w:t xml:space="preserve">able 5, it </w:t>
      </w:r>
      <w:r w:rsidR="00AA39AE">
        <w:t>is observed that g</w:t>
      </w:r>
      <w:r>
        <w:t>o long direction Prediction using volume i</w:t>
      </w:r>
      <w:r w:rsidR="00B72025" w:rsidRPr="00B72025">
        <w:t>ndicators has given considerable precision, recall, and accuracy in direction prediction.</w:t>
      </w:r>
    </w:p>
    <w:p w:rsidR="00B72025" w:rsidRDefault="00AA39AE" w:rsidP="00B72025">
      <w:pPr>
        <w:pStyle w:val="Heading2"/>
      </w:pPr>
      <w:r>
        <w:t>Direction detection and go long direction p</w:t>
      </w:r>
      <w:r w:rsidR="00B72025" w:rsidRPr="004E509E">
        <w:t>rediction using the best classifier model</w:t>
      </w:r>
    </w:p>
    <w:p w:rsidR="00B72025" w:rsidRPr="00B72025" w:rsidRDefault="00B72025" w:rsidP="00B72025"/>
    <w:p w:rsidR="00B72025" w:rsidRDefault="00B72025" w:rsidP="00B72025">
      <w:pPr>
        <w:rPr>
          <w:noProof/>
          <w:sz w:val="16"/>
          <w:szCs w:val="16"/>
        </w:rPr>
      </w:pPr>
      <w:r w:rsidRPr="00A578FF">
        <w:rPr>
          <w:noProof/>
          <w:sz w:val="16"/>
          <w:szCs w:val="16"/>
        </w:rPr>
        <w:t>Table</w:t>
      </w:r>
      <w:r w:rsidR="007B4705">
        <w:rPr>
          <w:noProof/>
          <w:sz w:val="16"/>
          <w:szCs w:val="16"/>
        </w:rPr>
        <w:t xml:space="preserve"> </w:t>
      </w:r>
      <w:r>
        <w:rPr>
          <w:noProof/>
          <w:sz w:val="16"/>
          <w:szCs w:val="16"/>
        </w:rPr>
        <w:t xml:space="preserve">6. </w:t>
      </w:r>
      <w:r w:rsidR="006F6B23">
        <w:rPr>
          <w:noProof/>
          <w:sz w:val="16"/>
          <w:szCs w:val="16"/>
        </w:rPr>
        <w:t xml:space="preserve">Leader board </w:t>
      </w:r>
      <w:r w:rsidR="00AA39AE">
        <w:rPr>
          <w:noProof/>
          <w:sz w:val="16"/>
          <w:szCs w:val="16"/>
        </w:rPr>
        <w:t>comparison of m</w:t>
      </w:r>
      <w:r w:rsidRPr="004E509E">
        <w:rPr>
          <w:noProof/>
          <w:sz w:val="16"/>
          <w:szCs w:val="16"/>
        </w:rPr>
        <w:t xml:space="preserve">etrics for </w:t>
      </w:r>
      <w:r w:rsidR="00AA39AE">
        <w:rPr>
          <w:noProof/>
          <w:sz w:val="16"/>
          <w:szCs w:val="16"/>
        </w:rPr>
        <w:t>direction detection and go l</w:t>
      </w:r>
      <w:r w:rsidRPr="004E509E">
        <w:rPr>
          <w:noProof/>
          <w:sz w:val="16"/>
          <w:szCs w:val="16"/>
        </w:rPr>
        <w:t xml:space="preserve">ong </w:t>
      </w:r>
      <w:r w:rsidR="00AA39AE">
        <w:rPr>
          <w:noProof/>
          <w:sz w:val="16"/>
          <w:szCs w:val="16"/>
        </w:rPr>
        <w:t>d</w:t>
      </w:r>
      <w:r w:rsidRPr="004E509E">
        <w:rPr>
          <w:noProof/>
          <w:sz w:val="16"/>
          <w:szCs w:val="16"/>
        </w:rPr>
        <w:t xml:space="preserve">irection </w:t>
      </w:r>
      <w:r w:rsidR="00AA39AE">
        <w:rPr>
          <w:noProof/>
          <w:sz w:val="16"/>
          <w:szCs w:val="16"/>
        </w:rPr>
        <w:t>p</w:t>
      </w:r>
      <w:r w:rsidRPr="004E509E">
        <w:rPr>
          <w:noProof/>
          <w:sz w:val="16"/>
          <w:szCs w:val="16"/>
        </w:rPr>
        <w:t>rediction using the best classifier model</w:t>
      </w:r>
    </w:p>
    <w:p w:rsidR="00B72025" w:rsidRDefault="00B72025" w:rsidP="00B72025">
      <w:pPr>
        <w:rPr>
          <w:noProof/>
          <w:sz w:val="16"/>
          <w:szCs w:val="16"/>
        </w:rPr>
      </w:pPr>
    </w:p>
    <w:tbl>
      <w:tblPr>
        <w:tblStyle w:val="TableGrid"/>
        <w:tblW w:w="5080" w:type="dxa"/>
        <w:jc w:val="center"/>
        <w:tblLook w:val="04A0"/>
      </w:tblPr>
      <w:tblGrid>
        <w:gridCol w:w="1270"/>
        <w:gridCol w:w="1270"/>
        <w:gridCol w:w="1270"/>
        <w:gridCol w:w="1270"/>
      </w:tblGrid>
      <w:tr w:rsidR="007B4705" w:rsidTr="007B4705">
        <w:trPr>
          <w:jc w:val="center"/>
        </w:trPr>
        <w:tc>
          <w:tcPr>
            <w:tcW w:w="1270" w:type="dxa"/>
            <w:shd w:val="clear" w:color="auto" w:fill="E7E6E6" w:themeFill="background2"/>
            <w:vAlign w:val="center"/>
          </w:tcPr>
          <w:p w:rsidR="007B4705" w:rsidRPr="00B72025" w:rsidRDefault="007B4705" w:rsidP="00C67BB8">
            <w:pPr>
              <w:jc w:val="left"/>
              <w:rPr>
                <w:rFonts w:ascii="Times New Roman" w:hAnsi="Times New Roman" w:cs="Times New Roman"/>
                <w:b/>
                <w:bCs/>
                <w:color w:val="000000"/>
                <w:sz w:val="16"/>
                <w:szCs w:val="16"/>
                <w:lang w:val="en-US"/>
              </w:rPr>
            </w:pPr>
            <w:r w:rsidRPr="00B72025">
              <w:rPr>
                <w:rFonts w:ascii="Times New Roman" w:hAnsi="Times New Roman" w:cs="Times New Roman"/>
                <w:b/>
                <w:bCs/>
                <w:color w:val="000000"/>
                <w:sz w:val="16"/>
                <w:szCs w:val="16"/>
                <w:lang w:val="en-US"/>
              </w:rPr>
              <w:t>Modelling Strategies</w:t>
            </w:r>
          </w:p>
          <w:p w:rsidR="007B4705" w:rsidRPr="00B72025" w:rsidRDefault="007B4705" w:rsidP="00C67BB8">
            <w:pPr>
              <w:jc w:val="left"/>
              <w:rPr>
                <w:rFonts w:ascii="Times New Roman" w:hAnsi="Times New Roman" w:cs="Times New Roman"/>
                <w:b/>
                <w:bCs/>
                <w:sz w:val="16"/>
                <w:szCs w:val="16"/>
              </w:rPr>
            </w:pPr>
          </w:p>
        </w:tc>
        <w:tc>
          <w:tcPr>
            <w:tcW w:w="1270" w:type="dxa"/>
            <w:shd w:val="clear" w:color="auto" w:fill="E7E6E6" w:themeFill="background2"/>
            <w:vAlign w:val="center"/>
          </w:tcPr>
          <w:p w:rsidR="007B4705" w:rsidRPr="00B72025" w:rsidRDefault="007B4705" w:rsidP="00C67BB8">
            <w:pPr>
              <w:jc w:val="left"/>
              <w:rPr>
                <w:rFonts w:ascii="Times New Roman" w:hAnsi="Times New Roman" w:cs="Times New Roman"/>
                <w:b/>
                <w:bCs/>
                <w:sz w:val="16"/>
                <w:szCs w:val="16"/>
              </w:rPr>
            </w:pPr>
            <w:r w:rsidRPr="00B72025">
              <w:rPr>
                <w:rFonts w:ascii="Times New Roman" w:hAnsi="Times New Roman" w:cs="Times New Roman"/>
                <w:b/>
                <w:bCs/>
                <w:sz w:val="16"/>
                <w:szCs w:val="16"/>
              </w:rPr>
              <w:t>HDFC</w:t>
            </w:r>
          </w:p>
        </w:tc>
        <w:tc>
          <w:tcPr>
            <w:tcW w:w="1270" w:type="dxa"/>
            <w:shd w:val="clear" w:color="auto" w:fill="E7E6E6" w:themeFill="background2"/>
            <w:vAlign w:val="center"/>
          </w:tcPr>
          <w:p w:rsidR="007B4705" w:rsidRPr="00B72025" w:rsidRDefault="007B4705" w:rsidP="00C67BB8">
            <w:pPr>
              <w:jc w:val="left"/>
              <w:rPr>
                <w:rFonts w:ascii="Times New Roman" w:hAnsi="Times New Roman" w:cs="Times New Roman"/>
                <w:b/>
                <w:bCs/>
                <w:sz w:val="16"/>
                <w:szCs w:val="16"/>
              </w:rPr>
            </w:pPr>
            <w:r w:rsidRPr="00B72025">
              <w:rPr>
                <w:rFonts w:ascii="Times New Roman" w:hAnsi="Times New Roman" w:cs="Times New Roman"/>
                <w:b/>
                <w:bCs/>
                <w:sz w:val="16"/>
                <w:szCs w:val="16"/>
              </w:rPr>
              <w:t>KOTAK</w:t>
            </w:r>
          </w:p>
        </w:tc>
        <w:tc>
          <w:tcPr>
            <w:tcW w:w="1270" w:type="dxa"/>
            <w:shd w:val="clear" w:color="auto" w:fill="E7E6E6" w:themeFill="background2"/>
            <w:vAlign w:val="center"/>
          </w:tcPr>
          <w:p w:rsidR="007B4705" w:rsidRPr="00B72025" w:rsidRDefault="007B4705" w:rsidP="00C67BB8">
            <w:pPr>
              <w:jc w:val="left"/>
              <w:rPr>
                <w:rFonts w:ascii="Times New Roman" w:hAnsi="Times New Roman" w:cs="Times New Roman"/>
                <w:b/>
                <w:bCs/>
                <w:sz w:val="16"/>
                <w:szCs w:val="16"/>
              </w:rPr>
            </w:pPr>
            <w:r w:rsidRPr="00B72025">
              <w:rPr>
                <w:rFonts w:ascii="Times New Roman" w:hAnsi="Times New Roman" w:cs="Times New Roman"/>
                <w:b/>
                <w:bCs/>
                <w:sz w:val="16"/>
                <w:szCs w:val="16"/>
              </w:rPr>
              <w:t>SBI</w:t>
            </w:r>
          </w:p>
        </w:tc>
      </w:tr>
      <w:tr w:rsidR="007B4705" w:rsidRPr="007B4705" w:rsidTr="007B4705">
        <w:trPr>
          <w:jc w:val="center"/>
        </w:trPr>
        <w:tc>
          <w:tcPr>
            <w:tcW w:w="1270" w:type="dxa"/>
            <w:vAlign w:val="center"/>
          </w:tcPr>
          <w:p w:rsidR="007B4705" w:rsidRPr="007B4705" w:rsidRDefault="007B4705" w:rsidP="007B4705">
            <w:pPr>
              <w:jc w:val="left"/>
              <w:rPr>
                <w:rFonts w:ascii="Times New Roman" w:hAnsi="Times New Roman" w:cs="Times New Roman"/>
                <w:sz w:val="16"/>
                <w:szCs w:val="16"/>
              </w:rPr>
            </w:pPr>
            <w:r w:rsidRPr="007B4705">
              <w:rPr>
                <w:rFonts w:ascii="Times New Roman" w:hAnsi="Times New Roman" w:cs="Times New Roman"/>
                <w:sz w:val="16"/>
                <w:szCs w:val="16"/>
              </w:rPr>
              <w:t>Direction detection by six, ten, fourteen  days consecutive closing prices split week on the week</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rPr>
              <w:t>(random forest classifier)</w:t>
            </w:r>
          </w:p>
        </w:tc>
        <w:tc>
          <w:tcPr>
            <w:tcW w:w="1270" w:type="dxa"/>
            <w:vAlign w:val="center"/>
          </w:tcPr>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b/>
                <w:bCs/>
                <w:sz w:val="16"/>
                <w:szCs w:val="16"/>
                <w:lang w:val="en-US"/>
              </w:rPr>
              <w:t>precision-0.85</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b/>
                <w:bCs/>
                <w:sz w:val="16"/>
                <w:szCs w:val="16"/>
                <w:lang w:val="en-US"/>
              </w:rPr>
              <w:t>recall-0.89</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b/>
                <w:bCs/>
                <w:sz w:val="16"/>
                <w:szCs w:val="16"/>
                <w:lang w:val="en-US"/>
              </w:rPr>
              <w:t>accuracy-0.87</w:t>
            </w:r>
          </w:p>
        </w:tc>
        <w:tc>
          <w:tcPr>
            <w:tcW w:w="1270" w:type="dxa"/>
            <w:vAlign w:val="center"/>
          </w:tcPr>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b/>
                <w:bCs/>
                <w:sz w:val="16"/>
                <w:szCs w:val="16"/>
                <w:lang w:val="en-US"/>
              </w:rPr>
              <w:t>precision-0.71</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b/>
                <w:bCs/>
                <w:sz w:val="16"/>
                <w:szCs w:val="16"/>
                <w:lang w:val="en-US"/>
              </w:rPr>
              <w:t>recall-0.79</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b/>
                <w:bCs/>
                <w:sz w:val="16"/>
                <w:szCs w:val="16"/>
                <w:lang w:val="en-US"/>
              </w:rPr>
              <w:t>accuracy-0.74</w:t>
            </w:r>
          </w:p>
        </w:tc>
        <w:tc>
          <w:tcPr>
            <w:tcW w:w="1270" w:type="dxa"/>
            <w:vAlign w:val="center"/>
          </w:tcPr>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b/>
                <w:bCs/>
                <w:sz w:val="16"/>
                <w:szCs w:val="16"/>
                <w:lang w:val="en-US"/>
              </w:rPr>
              <w:t>precision-0.83</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b/>
                <w:bCs/>
                <w:sz w:val="16"/>
                <w:szCs w:val="16"/>
                <w:lang w:val="en-US"/>
              </w:rPr>
              <w:t>recall-0.88</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b/>
                <w:bCs/>
                <w:sz w:val="16"/>
                <w:szCs w:val="16"/>
                <w:lang w:val="en-US"/>
              </w:rPr>
              <w:t>accuracy-0.85</w:t>
            </w:r>
          </w:p>
        </w:tc>
      </w:tr>
      <w:tr w:rsidR="007B4705" w:rsidRPr="007B4705" w:rsidTr="007B4705">
        <w:trPr>
          <w:jc w:val="center"/>
        </w:trPr>
        <w:tc>
          <w:tcPr>
            <w:tcW w:w="1270" w:type="dxa"/>
            <w:vAlign w:val="center"/>
          </w:tcPr>
          <w:p w:rsidR="007B4705" w:rsidRPr="007B4705" w:rsidRDefault="007B4705" w:rsidP="007B4705">
            <w:pPr>
              <w:jc w:val="left"/>
              <w:rPr>
                <w:rFonts w:ascii="Times New Roman" w:hAnsi="Times New Roman" w:cs="Times New Roman"/>
                <w:sz w:val="16"/>
                <w:szCs w:val="16"/>
              </w:rPr>
            </w:pPr>
            <w:r w:rsidRPr="007B4705">
              <w:rPr>
                <w:rFonts w:ascii="Times New Roman" w:hAnsi="Times New Roman" w:cs="Times New Roman"/>
                <w:sz w:val="16"/>
                <w:szCs w:val="16"/>
              </w:rPr>
              <w:t xml:space="preserve">Go long direction prediction using </w:t>
            </w:r>
          </w:p>
          <w:p w:rsidR="007B4705" w:rsidRPr="007B4705" w:rsidRDefault="007B4705" w:rsidP="007B4705">
            <w:pPr>
              <w:jc w:val="left"/>
              <w:rPr>
                <w:rFonts w:ascii="Times New Roman" w:hAnsi="Times New Roman" w:cs="Times New Roman"/>
                <w:sz w:val="16"/>
                <w:szCs w:val="16"/>
              </w:rPr>
            </w:pPr>
            <w:r w:rsidRPr="007B4705">
              <w:rPr>
                <w:rFonts w:ascii="Times New Roman" w:hAnsi="Times New Roman" w:cs="Times New Roman"/>
                <w:sz w:val="16"/>
                <w:szCs w:val="16"/>
              </w:rPr>
              <w:t>volume indicators</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rPr>
              <w:t>(logistic regression classifier)</w:t>
            </w:r>
          </w:p>
        </w:tc>
        <w:tc>
          <w:tcPr>
            <w:tcW w:w="1270" w:type="dxa"/>
            <w:vAlign w:val="center"/>
          </w:tcPr>
          <w:p w:rsidR="007B4705" w:rsidRPr="007B4705" w:rsidRDefault="007B4705" w:rsidP="007B4705">
            <w:pPr>
              <w:jc w:val="left"/>
              <w:rPr>
                <w:rFonts w:ascii="Times New Roman" w:hAnsi="Times New Roman" w:cs="Times New Roman"/>
                <w:b/>
                <w:bCs/>
                <w:sz w:val="16"/>
                <w:szCs w:val="16"/>
                <w:lang w:val="en-US"/>
              </w:rPr>
            </w:pPr>
            <w:r w:rsidRPr="007B4705">
              <w:rPr>
                <w:rFonts w:ascii="Times New Roman" w:hAnsi="Times New Roman" w:cs="Times New Roman"/>
                <w:b/>
                <w:bCs/>
                <w:sz w:val="16"/>
                <w:szCs w:val="16"/>
                <w:lang w:val="en-US"/>
              </w:rPr>
              <w:t>precision-0.98</w:t>
            </w:r>
          </w:p>
          <w:p w:rsidR="007B4705" w:rsidRPr="007B4705" w:rsidRDefault="007B4705" w:rsidP="007B4705">
            <w:pPr>
              <w:jc w:val="left"/>
              <w:rPr>
                <w:rFonts w:ascii="Times New Roman" w:hAnsi="Times New Roman" w:cs="Times New Roman"/>
                <w:b/>
                <w:bCs/>
                <w:sz w:val="16"/>
                <w:szCs w:val="16"/>
                <w:lang w:val="en-US"/>
              </w:rPr>
            </w:pPr>
            <w:r w:rsidRPr="007B4705">
              <w:rPr>
                <w:rFonts w:ascii="Times New Roman" w:hAnsi="Times New Roman" w:cs="Times New Roman"/>
                <w:b/>
                <w:bCs/>
                <w:sz w:val="16"/>
                <w:szCs w:val="16"/>
                <w:lang w:val="en-US"/>
              </w:rPr>
              <w:t>recall-0.83</w:t>
            </w:r>
          </w:p>
          <w:p w:rsidR="007B4705" w:rsidRPr="007B4705" w:rsidRDefault="007B4705" w:rsidP="007B4705">
            <w:pPr>
              <w:jc w:val="left"/>
              <w:rPr>
                <w:rFonts w:ascii="Times New Roman" w:hAnsi="Times New Roman" w:cs="Times New Roman"/>
                <w:b/>
                <w:bCs/>
                <w:sz w:val="16"/>
                <w:szCs w:val="16"/>
                <w:lang w:val="en-US"/>
              </w:rPr>
            </w:pPr>
            <w:r w:rsidRPr="007B4705">
              <w:rPr>
                <w:rFonts w:ascii="Times New Roman" w:hAnsi="Times New Roman" w:cs="Times New Roman"/>
                <w:b/>
                <w:bCs/>
                <w:sz w:val="16"/>
                <w:szCs w:val="16"/>
                <w:lang w:val="en-US"/>
              </w:rPr>
              <w:t>accuracy-0.92</w:t>
            </w:r>
          </w:p>
        </w:tc>
        <w:tc>
          <w:tcPr>
            <w:tcW w:w="1270" w:type="dxa"/>
            <w:vAlign w:val="center"/>
          </w:tcPr>
          <w:p w:rsidR="007B4705" w:rsidRPr="007B4705" w:rsidRDefault="007B4705" w:rsidP="007B4705">
            <w:pPr>
              <w:jc w:val="left"/>
              <w:rPr>
                <w:rFonts w:ascii="Times New Roman" w:hAnsi="Times New Roman" w:cs="Times New Roman"/>
                <w:b/>
                <w:bCs/>
                <w:sz w:val="16"/>
                <w:szCs w:val="16"/>
                <w:lang w:val="en-US"/>
              </w:rPr>
            </w:pPr>
            <w:r w:rsidRPr="007B4705">
              <w:rPr>
                <w:rFonts w:ascii="Times New Roman" w:hAnsi="Times New Roman" w:cs="Times New Roman"/>
                <w:b/>
                <w:bCs/>
                <w:sz w:val="16"/>
                <w:szCs w:val="16"/>
                <w:lang w:val="en-US"/>
              </w:rPr>
              <w:t>precision-0.99</w:t>
            </w:r>
          </w:p>
          <w:p w:rsidR="007B4705" w:rsidRPr="007B4705" w:rsidRDefault="007B4705" w:rsidP="007B4705">
            <w:pPr>
              <w:jc w:val="left"/>
              <w:rPr>
                <w:rFonts w:ascii="Times New Roman" w:hAnsi="Times New Roman" w:cs="Times New Roman"/>
                <w:b/>
                <w:bCs/>
                <w:sz w:val="16"/>
                <w:szCs w:val="16"/>
                <w:lang w:val="en-US"/>
              </w:rPr>
            </w:pPr>
            <w:r w:rsidRPr="007B4705">
              <w:rPr>
                <w:rFonts w:ascii="Times New Roman" w:hAnsi="Times New Roman" w:cs="Times New Roman"/>
                <w:b/>
                <w:bCs/>
                <w:sz w:val="16"/>
                <w:szCs w:val="16"/>
                <w:lang w:val="en-US"/>
              </w:rPr>
              <w:t>recall-0.93</w:t>
            </w:r>
          </w:p>
          <w:p w:rsidR="007B4705" w:rsidRPr="007B4705" w:rsidRDefault="007B4705" w:rsidP="007B4705">
            <w:pPr>
              <w:jc w:val="left"/>
              <w:rPr>
                <w:rFonts w:ascii="Times New Roman" w:hAnsi="Times New Roman" w:cs="Times New Roman"/>
                <w:b/>
                <w:bCs/>
                <w:sz w:val="16"/>
                <w:szCs w:val="16"/>
                <w:lang w:val="en-US"/>
              </w:rPr>
            </w:pPr>
            <w:r w:rsidRPr="007B4705">
              <w:rPr>
                <w:rFonts w:ascii="Times New Roman" w:hAnsi="Times New Roman" w:cs="Times New Roman"/>
                <w:b/>
                <w:bCs/>
                <w:sz w:val="16"/>
                <w:szCs w:val="16"/>
                <w:lang w:val="en-US"/>
              </w:rPr>
              <w:t>accuracy-0.97</w:t>
            </w:r>
          </w:p>
        </w:tc>
        <w:tc>
          <w:tcPr>
            <w:tcW w:w="1270" w:type="dxa"/>
            <w:vAlign w:val="center"/>
          </w:tcPr>
          <w:p w:rsidR="007B4705" w:rsidRPr="007B4705" w:rsidRDefault="007B4705" w:rsidP="007B4705">
            <w:pPr>
              <w:jc w:val="left"/>
              <w:rPr>
                <w:rFonts w:ascii="Times New Roman" w:hAnsi="Times New Roman" w:cs="Times New Roman"/>
                <w:b/>
                <w:bCs/>
                <w:sz w:val="16"/>
                <w:szCs w:val="16"/>
                <w:lang w:val="en-US"/>
              </w:rPr>
            </w:pPr>
            <w:r w:rsidRPr="007B4705">
              <w:rPr>
                <w:rFonts w:ascii="Times New Roman" w:hAnsi="Times New Roman" w:cs="Times New Roman"/>
                <w:b/>
                <w:bCs/>
                <w:sz w:val="16"/>
                <w:szCs w:val="16"/>
                <w:lang w:val="en-US"/>
              </w:rPr>
              <w:t>precision-0.92</w:t>
            </w:r>
          </w:p>
          <w:p w:rsidR="007B4705" w:rsidRPr="007B4705" w:rsidRDefault="007B4705" w:rsidP="007B4705">
            <w:pPr>
              <w:jc w:val="left"/>
              <w:rPr>
                <w:rFonts w:ascii="Times New Roman" w:hAnsi="Times New Roman" w:cs="Times New Roman"/>
                <w:b/>
                <w:bCs/>
                <w:sz w:val="16"/>
                <w:szCs w:val="16"/>
                <w:lang w:val="en-US"/>
              </w:rPr>
            </w:pPr>
            <w:r w:rsidRPr="007B4705">
              <w:rPr>
                <w:rFonts w:ascii="Times New Roman" w:hAnsi="Times New Roman" w:cs="Times New Roman"/>
                <w:b/>
                <w:bCs/>
                <w:sz w:val="16"/>
                <w:szCs w:val="16"/>
                <w:lang w:val="en-US"/>
              </w:rPr>
              <w:t>recall-0.80</w:t>
            </w:r>
          </w:p>
          <w:p w:rsidR="007B4705" w:rsidRPr="007B4705" w:rsidRDefault="007B4705" w:rsidP="007B4705">
            <w:pPr>
              <w:jc w:val="left"/>
              <w:rPr>
                <w:rFonts w:ascii="Times New Roman" w:hAnsi="Times New Roman" w:cs="Times New Roman"/>
                <w:b/>
                <w:bCs/>
                <w:sz w:val="16"/>
                <w:szCs w:val="16"/>
                <w:lang w:val="en-US"/>
              </w:rPr>
            </w:pPr>
            <w:r w:rsidRPr="007B4705">
              <w:rPr>
                <w:rFonts w:ascii="Times New Roman" w:hAnsi="Times New Roman" w:cs="Times New Roman"/>
                <w:b/>
                <w:bCs/>
                <w:sz w:val="16"/>
                <w:szCs w:val="16"/>
                <w:lang w:val="en-US"/>
              </w:rPr>
              <w:t>accuracy-0.90</w:t>
            </w:r>
          </w:p>
        </w:tc>
      </w:tr>
      <w:tr w:rsidR="007B4705" w:rsidRPr="007B4705" w:rsidTr="007B4705">
        <w:trPr>
          <w:jc w:val="center"/>
        </w:trPr>
        <w:tc>
          <w:tcPr>
            <w:tcW w:w="1270" w:type="dxa"/>
            <w:vAlign w:val="center"/>
          </w:tcPr>
          <w:p w:rsidR="007B4705" w:rsidRPr="007B4705" w:rsidRDefault="007B4705" w:rsidP="007B4705">
            <w:pPr>
              <w:jc w:val="left"/>
              <w:rPr>
                <w:rFonts w:ascii="Times New Roman" w:hAnsi="Times New Roman" w:cs="Times New Roman"/>
                <w:sz w:val="16"/>
                <w:szCs w:val="16"/>
              </w:rPr>
            </w:pPr>
            <w:r w:rsidRPr="007B4705">
              <w:rPr>
                <w:rFonts w:ascii="Times New Roman" w:hAnsi="Times New Roman" w:cs="Times New Roman"/>
                <w:sz w:val="16"/>
                <w:szCs w:val="16"/>
              </w:rPr>
              <w:t xml:space="preserve">Go long direction prediction using </w:t>
            </w:r>
          </w:p>
          <w:p w:rsidR="007B4705" w:rsidRPr="007B4705" w:rsidRDefault="007B4705" w:rsidP="007B4705">
            <w:pPr>
              <w:jc w:val="left"/>
              <w:rPr>
                <w:rFonts w:ascii="Times New Roman" w:hAnsi="Times New Roman" w:cs="Times New Roman"/>
                <w:sz w:val="16"/>
                <w:szCs w:val="16"/>
              </w:rPr>
            </w:pPr>
            <w:r w:rsidRPr="007B4705">
              <w:rPr>
                <w:rFonts w:ascii="Times New Roman" w:hAnsi="Times New Roman" w:cs="Times New Roman"/>
                <w:sz w:val="16"/>
                <w:szCs w:val="16"/>
              </w:rPr>
              <w:t>momentum indicators</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rPr>
              <w:t>(logistic regression classifier)</w:t>
            </w:r>
          </w:p>
        </w:tc>
        <w:tc>
          <w:tcPr>
            <w:tcW w:w="1270" w:type="dxa"/>
            <w:vAlign w:val="center"/>
          </w:tcPr>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precision-0.71</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recall-0.63</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accuracy-0.76</w:t>
            </w:r>
          </w:p>
        </w:tc>
        <w:tc>
          <w:tcPr>
            <w:tcW w:w="1270" w:type="dxa"/>
            <w:vAlign w:val="center"/>
          </w:tcPr>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precision-0.73</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recall-0.61</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accuracy-0.75</w:t>
            </w:r>
          </w:p>
        </w:tc>
        <w:tc>
          <w:tcPr>
            <w:tcW w:w="1270" w:type="dxa"/>
            <w:vAlign w:val="center"/>
          </w:tcPr>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precision-0.69</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recall-0.62</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accuracy-0.74</w:t>
            </w:r>
          </w:p>
        </w:tc>
      </w:tr>
      <w:tr w:rsidR="007B4705" w:rsidRPr="007B4705" w:rsidTr="007B4705">
        <w:trPr>
          <w:jc w:val="center"/>
        </w:trPr>
        <w:tc>
          <w:tcPr>
            <w:tcW w:w="1270" w:type="dxa"/>
            <w:vAlign w:val="center"/>
          </w:tcPr>
          <w:p w:rsidR="007B4705" w:rsidRPr="007B4705" w:rsidRDefault="007B4705" w:rsidP="007B4705">
            <w:pPr>
              <w:jc w:val="left"/>
              <w:rPr>
                <w:rFonts w:ascii="Times New Roman" w:hAnsi="Times New Roman" w:cs="Times New Roman"/>
                <w:sz w:val="16"/>
                <w:szCs w:val="16"/>
              </w:rPr>
            </w:pPr>
            <w:r w:rsidRPr="007B4705">
              <w:rPr>
                <w:rFonts w:ascii="Times New Roman" w:hAnsi="Times New Roman" w:cs="Times New Roman"/>
                <w:sz w:val="16"/>
                <w:szCs w:val="16"/>
              </w:rPr>
              <w:t xml:space="preserve">Go long direction prediction using </w:t>
            </w:r>
          </w:p>
          <w:p w:rsidR="007B4705" w:rsidRPr="007B4705" w:rsidRDefault="007B4705" w:rsidP="007B4705">
            <w:pPr>
              <w:jc w:val="left"/>
              <w:rPr>
                <w:rFonts w:ascii="Times New Roman" w:hAnsi="Times New Roman" w:cs="Times New Roman"/>
                <w:sz w:val="16"/>
                <w:szCs w:val="16"/>
              </w:rPr>
            </w:pPr>
            <w:r w:rsidRPr="007B4705">
              <w:rPr>
                <w:rFonts w:ascii="Times New Roman" w:hAnsi="Times New Roman" w:cs="Times New Roman"/>
                <w:sz w:val="16"/>
                <w:szCs w:val="16"/>
              </w:rPr>
              <w:t xml:space="preserve">trend indicators </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rPr>
              <w:t>(extreme gradient boost Classifier)</w:t>
            </w:r>
          </w:p>
        </w:tc>
        <w:tc>
          <w:tcPr>
            <w:tcW w:w="1270" w:type="dxa"/>
            <w:vAlign w:val="center"/>
          </w:tcPr>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precision-0.85</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recall-0.74</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accuracy-0.85</w:t>
            </w:r>
          </w:p>
        </w:tc>
        <w:tc>
          <w:tcPr>
            <w:tcW w:w="1270" w:type="dxa"/>
            <w:vAlign w:val="center"/>
          </w:tcPr>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precision-0.82</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recall-0.61</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accuracy-0.79</w:t>
            </w:r>
          </w:p>
        </w:tc>
        <w:tc>
          <w:tcPr>
            <w:tcW w:w="1270" w:type="dxa"/>
            <w:vAlign w:val="center"/>
          </w:tcPr>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precision-0.83</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recall-0.67</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accuracy-0.81</w:t>
            </w:r>
          </w:p>
        </w:tc>
      </w:tr>
      <w:tr w:rsidR="007B4705" w:rsidRPr="007B4705" w:rsidTr="007B4705">
        <w:trPr>
          <w:jc w:val="center"/>
        </w:trPr>
        <w:tc>
          <w:tcPr>
            <w:tcW w:w="1270" w:type="dxa"/>
            <w:vAlign w:val="center"/>
          </w:tcPr>
          <w:p w:rsidR="007B4705" w:rsidRPr="007B4705" w:rsidRDefault="007B4705" w:rsidP="007B4705">
            <w:pPr>
              <w:jc w:val="left"/>
              <w:rPr>
                <w:rFonts w:ascii="Times New Roman" w:hAnsi="Times New Roman" w:cs="Times New Roman"/>
                <w:sz w:val="16"/>
                <w:szCs w:val="16"/>
              </w:rPr>
            </w:pPr>
            <w:r w:rsidRPr="007B4705">
              <w:rPr>
                <w:rFonts w:ascii="Times New Roman" w:hAnsi="Times New Roman" w:cs="Times New Roman"/>
                <w:sz w:val="16"/>
                <w:szCs w:val="16"/>
              </w:rPr>
              <w:t xml:space="preserve">Go long direction prediction using </w:t>
            </w:r>
          </w:p>
          <w:p w:rsidR="007B4705" w:rsidRPr="007B4705" w:rsidRDefault="007B4705" w:rsidP="007B4705">
            <w:pPr>
              <w:jc w:val="left"/>
              <w:rPr>
                <w:rFonts w:ascii="Times New Roman" w:hAnsi="Times New Roman" w:cs="Times New Roman"/>
                <w:sz w:val="16"/>
                <w:szCs w:val="16"/>
              </w:rPr>
            </w:pPr>
            <w:r w:rsidRPr="007B4705">
              <w:rPr>
                <w:rFonts w:ascii="Times New Roman" w:hAnsi="Times New Roman" w:cs="Times New Roman"/>
                <w:sz w:val="16"/>
                <w:szCs w:val="16"/>
              </w:rPr>
              <w:t xml:space="preserve">volatility indicators </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rPr>
              <w:t>(extreme gradient boost classifier)</w:t>
            </w:r>
          </w:p>
        </w:tc>
        <w:tc>
          <w:tcPr>
            <w:tcW w:w="1270" w:type="dxa"/>
            <w:vAlign w:val="center"/>
          </w:tcPr>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precision-0.86</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recall-0.75</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accuracy-0.85</w:t>
            </w:r>
          </w:p>
        </w:tc>
        <w:tc>
          <w:tcPr>
            <w:tcW w:w="1270" w:type="dxa"/>
            <w:vAlign w:val="center"/>
          </w:tcPr>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precision-0.81</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recall-0.63</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accuracy-0.79</w:t>
            </w:r>
          </w:p>
        </w:tc>
        <w:tc>
          <w:tcPr>
            <w:tcW w:w="1270" w:type="dxa"/>
            <w:vAlign w:val="center"/>
          </w:tcPr>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precision-0.80</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recall-0.67</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accuracy-0.81</w:t>
            </w:r>
          </w:p>
        </w:tc>
      </w:tr>
    </w:tbl>
    <w:p w:rsidR="00B72025" w:rsidRPr="007B4705" w:rsidRDefault="00B72025" w:rsidP="007B4705">
      <w:pPr>
        <w:jc w:val="both"/>
        <w:rPr>
          <w:noProof/>
          <w:sz w:val="16"/>
          <w:szCs w:val="16"/>
        </w:rPr>
      </w:pPr>
    </w:p>
    <w:p w:rsidR="00B72025" w:rsidRDefault="00B72025" w:rsidP="00B72025">
      <w:pPr>
        <w:jc w:val="both"/>
      </w:pPr>
      <w:r>
        <w:t>From Table 6</w:t>
      </w:r>
      <w:r w:rsidRPr="00C66D66">
        <w:t xml:space="preserve">, </w:t>
      </w:r>
      <w:r w:rsidRPr="00AF3132">
        <w:t xml:space="preserve">it </w:t>
      </w:r>
      <w:r w:rsidR="00E46579">
        <w:t>is</w:t>
      </w:r>
      <w:r w:rsidR="00C07526">
        <w:t xml:space="preserve"> observed that random forest </w:t>
      </w:r>
      <w:r w:rsidRPr="00AF3132">
        <w:t xml:space="preserve">classifier modelling has given the highest efficiency in Direction Detection among all Modelling techniques namely </w:t>
      </w:r>
      <w:r w:rsidR="00C07526">
        <w:t>logistic regression, decision tree, random forest, k nearest neighbour</w:t>
      </w:r>
      <w:r w:rsidRPr="00AF3132">
        <w:t xml:space="preserve">, and </w:t>
      </w:r>
      <w:r w:rsidR="00C07526">
        <w:t>extreme gradient</w:t>
      </w:r>
      <w:r w:rsidRPr="00AF3132">
        <w:t xml:space="preserve"> Boost Modelling. This has been tested and proven with </w:t>
      </w:r>
      <w:r w:rsidR="00C07526">
        <w:t xml:space="preserve">six, ten, and fourteen </w:t>
      </w:r>
      <w:r w:rsidRPr="00AF3132">
        <w:t xml:space="preserve">day consecutive closing prices split week on week as </w:t>
      </w:r>
      <w:r w:rsidR="00C07526">
        <w:t>six</w:t>
      </w:r>
      <w:r w:rsidRPr="00AF3132">
        <w:t xml:space="preserve">, </w:t>
      </w:r>
      <w:r w:rsidR="00C07526">
        <w:t>ten</w:t>
      </w:r>
      <w:r w:rsidRPr="00AF3132">
        <w:t xml:space="preserve">, and </w:t>
      </w:r>
      <w:r w:rsidR="00C07526">
        <w:t>fourteen</w:t>
      </w:r>
      <w:r w:rsidRPr="00AF3132">
        <w:t xml:space="preserve"> feature variables. Also, </w:t>
      </w:r>
      <w:r w:rsidR="00C07526">
        <w:t xml:space="preserve"> logistic regression</w:t>
      </w:r>
      <w:r w:rsidRPr="00AF3132">
        <w:t xml:space="preserve"> classifier modelling has provided the best preci</w:t>
      </w:r>
      <w:r w:rsidR="00C07526">
        <w:t>sion, recall, and accuracy for go l</w:t>
      </w:r>
      <w:r w:rsidRPr="00AF3132">
        <w:t xml:space="preserve">ong </w:t>
      </w:r>
      <w:r w:rsidR="00C07526">
        <w:t>d</w:t>
      </w:r>
      <w:r w:rsidRPr="00AF3132">
        <w:t xml:space="preserve">irection prediction using </w:t>
      </w:r>
      <w:r w:rsidR="00C07526">
        <w:t>volume i</w:t>
      </w:r>
      <w:r w:rsidRPr="00AF3132">
        <w:t xml:space="preserve">ndicators.  </w:t>
      </w:r>
    </w:p>
    <w:p w:rsidR="00B72025" w:rsidRDefault="00E46579" w:rsidP="00B72025">
      <w:pPr>
        <w:pStyle w:val="Heading2"/>
        <w:jc w:val="both"/>
      </w:pPr>
      <w:r>
        <w:t>Utility from the b</w:t>
      </w:r>
      <w:r w:rsidR="00B72025" w:rsidRPr="00800F93">
        <w:t>usiness perspectives</w:t>
      </w:r>
    </w:p>
    <w:p w:rsidR="00B72025" w:rsidRDefault="00B72025" w:rsidP="00B72025">
      <w:pPr>
        <w:ind w:firstLine="288"/>
        <w:jc w:val="both"/>
      </w:pPr>
      <w:r>
        <w:t>For a stop loss of 2.0 reward-risk ratio for approximat</w:t>
      </w:r>
      <w:r w:rsidR="00D37EC1">
        <w:t>ely 0.8 p</w:t>
      </w:r>
      <w:r>
        <w:t xml:space="preserve">recision would be 2*.8/2*.2=4:1 if a 0.5% difference in consecutive day close price for any stock is only 2.0.for </w:t>
      </w:r>
      <w:r>
        <w:lastRenderedPageBreak/>
        <w:t>higher percentage difference reward to risk ratio would be higher.</w:t>
      </w:r>
    </w:p>
    <w:p w:rsidR="00B72025" w:rsidRDefault="00AA39AE" w:rsidP="00B72025">
      <w:pPr>
        <w:ind w:firstLine="288"/>
        <w:jc w:val="both"/>
      </w:pPr>
      <w:r>
        <w:t>Here, modelling algorithms provides</w:t>
      </w:r>
      <w:r w:rsidR="00B72025">
        <w:t xml:space="preserve"> the close price of HDFC</w:t>
      </w:r>
      <w:r>
        <w:t xml:space="preserve"> </w:t>
      </w:r>
      <w:r w:rsidR="00D37EC1">
        <w:t>B</w:t>
      </w:r>
      <w:r w:rsidR="00B72025">
        <w:t>ANK, KOTAK</w:t>
      </w:r>
      <w:r>
        <w:t xml:space="preserve"> BANK, and SBI BANK Stock over twenty</w:t>
      </w:r>
      <w:r w:rsidR="00B72025">
        <w:t xml:space="preserve"> years with the train test split of 70%:</w:t>
      </w:r>
      <w:r>
        <w:t>30%. If we invest Rs.10000 for six</w:t>
      </w:r>
      <w:r w:rsidR="00B72025">
        <w:t xml:space="preserve"> years and roughly calculate profit with 0.5% change on close price with the highest precision in detecting true positives then the following results are possible as per the formulae given </w:t>
      </w:r>
      <w:r w:rsidR="007D20CE">
        <w:t>in (1)</w:t>
      </w:r>
      <w:r w:rsidR="00B72025">
        <w:t>:</w:t>
      </w:r>
    </w:p>
    <w:p w:rsidR="007D20CE" w:rsidRDefault="007D20CE" w:rsidP="007D20CE">
      <w:pPr>
        <w:jc w:val="both"/>
      </w:pPr>
    </w:p>
    <w:p w:rsidR="00B72025" w:rsidRPr="007D20CE" w:rsidRDefault="00F52BBE" w:rsidP="007D20CE">
      <w:pPr>
        <w:jc w:val="both"/>
      </w:pPr>
      <m:oMathPara>
        <m:oMath>
          <m:r>
            <w:rPr>
              <w:rFonts w:ascii="Cambria Math" w:hAnsi="Cambria Math"/>
            </w:rPr>
            <m:t>n</m:t>
          </m:r>
          <m:r>
            <w:rPr>
              <w:rFonts w:ascii="Cambria Math"/>
            </w:rPr>
            <m:t>=</m:t>
          </m:r>
          <m:r>
            <w:rPr>
              <w:rFonts w:ascii="Cambria Math" w:hAnsi="Cambria Math"/>
            </w:rPr>
            <m:t>number</m:t>
          </m:r>
          <m:r>
            <w:rPr>
              <w:rFonts w:ascii="Cambria Math"/>
            </w:rPr>
            <m:t xml:space="preserve"> </m:t>
          </m:r>
          <m:r>
            <w:rPr>
              <w:rFonts w:ascii="Cambria Math" w:hAnsi="Cambria Math"/>
            </w:rPr>
            <m:t>of</m:t>
          </m:r>
          <m:r>
            <w:rPr>
              <w:rFonts w:ascii="Cambria Math"/>
            </w:rPr>
            <m:t xml:space="preserve"> </m:t>
          </m:r>
          <m:r>
            <w:rPr>
              <w:rFonts w:ascii="Cambria Math" w:hAnsi="Cambria Math"/>
            </w:rPr>
            <m:t>days</m:t>
          </m:r>
          <m:r>
            <w:rPr>
              <w:rFonts w:ascii="Cambria Math"/>
            </w:rPr>
            <m:t xml:space="preserve"> </m:t>
          </m:r>
          <m:r>
            <w:rPr>
              <w:rFonts w:ascii="Cambria Math" w:hAnsi="Cambria Math"/>
            </w:rPr>
            <m:t>it</m:t>
          </m:r>
          <m:r>
            <w:rPr>
              <w:rFonts w:ascii="Cambria Math"/>
            </w:rPr>
            <m:t xml:space="preserve"> </m:t>
          </m:r>
          <m:r>
            <w:rPr>
              <w:rFonts w:ascii="Cambria Math" w:hAnsi="Cambria Math"/>
            </w:rPr>
            <m:t>is</m:t>
          </m:r>
          <m:r>
            <w:rPr>
              <w:rFonts w:ascii="Cambria Math"/>
            </w:rPr>
            <m:t xml:space="preserve"> </m:t>
          </m:r>
          <m:r>
            <w:rPr>
              <w:rFonts w:ascii="Cambria Math" w:hAnsi="Cambria Math"/>
            </w:rPr>
            <m:t>truepositive</m:t>
          </m:r>
        </m:oMath>
      </m:oMathPara>
    </w:p>
    <w:p w:rsidR="007D20CE" w:rsidRPr="007D20CE" w:rsidRDefault="00F52BBE" w:rsidP="007D20CE">
      <w:pPr>
        <w:jc w:val="both"/>
      </w:pPr>
      <m:oMathPara>
        <m:oMath>
          <m:r>
            <w:rPr>
              <w:rFonts w:ascii="Cambria Math" w:hAnsi="Cambria Math"/>
            </w:rPr>
            <m:t>m</m:t>
          </m:r>
          <m:r>
            <w:rPr>
              <w:rFonts w:ascii="Cambria Math"/>
            </w:rPr>
            <m:t>=</m:t>
          </m:r>
          <m:r>
            <w:rPr>
              <w:rFonts w:ascii="Cambria Math" w:hAnsi="Cambria Math"/>
            </w:rPr>
            <m:t>number</m:t>
          </m:r>
          <m:r>
            <w:rPr>
              <w:rFonts w:ascii="Cambria Math"/>
            </w:rPr>
            <m:t xml:space="preserve"> </m:t>
          </m:r>
          <m:r>
            <w:rPr>
              <w:rFonts w:ascii="Cambria Math" w:hAnsi="Cambria Math"/>
            </w:rPr>
            <m:t>of</m:t>
          </m:r>
          <m:r>
            <w:rPr>
              <w:rFonts w:ascii="Cambria Math"/>
            </w:rPr>
            <m:t xml:space="preserve"> </m:t>
          </m:r>
          <m:r>
            <w:rPr>
              <w:rFonts w:ascii="Cambria Math" w:hAnsi="Cambria Math"/>
            </w:rPr>
            <m:t>days</m:t>
          </m:r>
          <m:r>
            <w:rPr>
              <w:rFonts w:ascii="Cambria Math"/>
            </w:rPr>
            <m:t xml:space="preserve"> </m:t>
          </m:r>
          <m:r>
            <w:rPr>
              <w:rFonts w:ascii="Cambria Math" w:hAnsi="Cambria Math"/>
            </w:rPr>
            <m:t>it</m:t>
          </m:r>
          <m:r>
            <w:rPr>
              <w:rFonts w:ascii="Cambria Math"/>
            </w:rPr>
            <m:t xml:space="preserve"> </m:t>
          </m:r>
          <m:r>
            <w:rPr>
              <w:rFonts w:ascii="Cambria Math" w:hAnsi="Cambria Math"/>
            </w:rPr>
            <m:t>is</m:t>
          </m:r>
          <m:r>
            <w:rPr>
              <w:rFonts w:ascii="Cambria Math"/>
            </w:rPr>
            <m:t xml:space="preserve"> </m:t>
          </m:r>
          <m:r>
            <w:rPr>
              <w:rFonts w:ascii="Cambria Math" w:hAnsi="Cambria Math"/>
            </w:rPr>
            <m:t>falsepositive</m:t>
          </m:r>
        </m:oMath>
      </m:oMathPara>
    </w:p>
    <w:p w:rsidR="007D20CE" w:rsidRPr="007D20CE" w:rsidRDefault="007D20CE" w:rsidP="007D20CE">
      <w:pPr>
        <w:jc w:val="both"/>
      </w:pPr>
      <w:r w:rsidRPr="007D20CE">
        <w:t xml:space="preserve">             </w:t>
      </w:r>
      <m:oMath>
        <m:r>
          <w:rPr>
            <w:rFonts w:ascii="Cambria Math" w:hAnsi="Cambria Math"/>
          </w:rPr>
          <m:t>pr</m:t>
        </m:r>
        <m:r>
          <w:rPr>
            <w:rFonts w:ascii="Cambria Math"/>
          </w:rPr>
          <m:t>=</m:t>
        </m:r>
        <m:r>
          <w:rPr>
            <w:rFonts w:ascii="Cambria Math" w:hAnsi="Cambria Math"/>
          </w:rPr>
          <m:t>precision</m:t>
        </m:r>
      </m:oMath>
    </w:p>
    <w:p w:rsidR="007D20CE" w:rsidRPr="007D20CE" w:rsidRDefault="007D20CE" w:rsidP="007D20CE">
      <w:pPr>
        <w:jc w:val="both"/>
      </w:pPr>
      <w:r w:rsidRPr="007D20CE">
        <w:t xml:space="preserve">             </w:t>
      </w:r>
      <m:oMath>
        <m:r>
          <w:rPr>
            <w:rFonts w:ascii="Cambria Math" w:hAnsi="Cambria Math"/>
          </w:rPr>
          <m:t>p</m:t>
        </m:r>
        <m:r>
          <w:rPr>
            <w:rFonts w:ascii="Cambria Math"/>
          </w:rPr>
          <m:t>=</m:t>
        </m:r>
        <m:r>
          <w:rPr>
            <w:rFonts w:ascii="Cambria Math" w:hAnsi="Cambria Math"/>
          </w:rPr>
          <m:t>percen</m:t>
        </m:r>
        <m:r>
          <w:rPr>
            <w:rFonts w:ascii="Cambria Math" w:hAnsi="Cambria Math"/>
          </w:rPr>
          <m:t>tage</m:t>
        </m:r>
        <m:r>
          <w:rPr>
            <w:rFonts w:ascii="Cambria Math"/>
          </w:rPr>
          <m:t xml:space="preserve"> </m:t>
        </m:r>
        <m:r>
          <w:rPr>
            <w:rFonts w:ascii="Cambria Math" w:hAnsi="Cambria Math"/>
          </w:rPr>
          <m:t>c</m:t>
        </m:r>
        <m:r>
          <m:t>h</m:t>
        </m:r>
        <m:r>
          <w:rPr>
            <w:rFonts w:ascii="Cambria Math" w:hAnsi="Cambria Math"/>
          </w:rPr>
          <m:t>ange</m:t>
        </m:r>
      </m:oMath>
    </w:p>
    <w:p w:rsidR="007D20CE" w:rsidRDefault="007D20CE" w:rsidP="007D20CE">
      <w:pPr>
        <w:jc w:val="both"/>
      </w:pPr>
      <w:r w:rsidRPr="007D20CE">
        <w:t xml:space="preserve">             </w:t>
      </w:r>
      <m:oMath>
        <m:r>
          <w:rPr>
            <w:rFonts w:ascii="Cambria Math" w:hAnsi="Cambria Math"/>
          </w:rPr>
          <m:t>c</m:t>
        </m:r>
        <m:r>
          <w:rPr>
            <w:rFonts w:ascii="Cambria Math"/>
          </w:rPr>
          <m:t>=</m:t>
        </m:r>
        <m:r>
          <w:rPr>
            <w:rFonts w:ascii="Cambria Math" w:hAnsi="Cambria Math"/>
          </w:rPr>
          <m:t>capital</m:t>
        </m:r>
        <m:r>
          <w:rPr>
            <w:rFonts w:ascii="Cambria Math"/>
          </w:rPr>
          <m:t xml:space="preserve"> </m:t>
        </m:r>
        <m:r>
          <w:rPr>
            <w:rFonts w:ascii="Cambria Math" w:hAnsi="Cambria Math"/>
          </w:rPr>
          <m:t>invest</m:t>
        </m:r>
      </m:oMath>
      <w:r>
        <w:t xml:space="preserve">                </w:t>
      </w:r>
    </w:p>
    <w:p w:rsidR="007D20CE" w:rsidRDefault="007D20CE" w:rsidP="007D20CE">
      <w:pPr>
        <w:jc w:val="both"/>
      </w:pPr>
      <m:oMath>
        <m:r>
          <w:rPr>
            <w:rFonts w:ascii="Cambria Math" w:hAnsi="Cambria Math"/>
          </w:rPr>
          <m:t>net</m:t>
        </m:r>
        <m:r>
          <w:rPr>
            <w:rFonts w:ascii="Cambria Math"/>
          </w:rPr>
          <m:t xml:space="preserve"> </m:t>
        </m:r>
        <m:r>
          <w:rPr>
            <w:rFonts w:ascii="Cambria Math" w:hAnsi="Cambria Math"/>
          </w:rPr>
          <m:t>returns</m:t>
        </m:r>
        <m:r>
          <w:rPr>
            <w:rFonts w:ascii="Cambria Math"/>
          </w:rPr>
          <m:t>=(</m:t>
        </m:r>
        <m:r>
          <w:rPr>
            <w:rFonts w:ascii="Cambria Math" w:hAnsi="Cambria Math"/>
          </w:rPr>
          <m:t>p*c*n*pr</m:t>
        </m:r>
        <m:r>
          <w:rPr>
            <w:rFonts w:ascii="Cambria Math"/>
          </w:rPr>
          <m:t xml:space="preserve"> </m:t>
        </m:r>
        <m:r>
          <w:rPr>
            <w:rFonts w:ascii="Cambria Math"/>
          </w:rPr>
          <m:t>–</m:t>
        </m:r>
        <m:r>
          <w:rPr>
            <w:rFonts w:ascii="Cambria Math" w:hAnsi="Cambria Math"/>
          </w:rPr>
          <m:t>p*c*m*pr</m:t>
        </m:r>
        <m:r>
          <w:rPr>
            <w:rFonts w:ascii="Cambria Math"/>
          </w:rPr>
          <m:t>)/100</m:t>
        </m:r>
      </m:oMath>
      <w:r>
        <w:t xml:space="preserve">                                                                    </w:t>
      </w:r>
    </w:p>
    <w:p w:rsidR="007D20CE" w:rsidRPr="007D20CE" w:rsidRDefault="007D20CE" w:rsidP="007D20CE">
      <w:pPr>
        <w:ind w:left="4320"/>
        <w:jc w:val="both"/>
      </w:pPr>
      <w:r>
        <w:t xml:space="preserve"> (1)</w:t>
      </w:r>
    </w:p>
    <w:p w:rsidR="00B72025" w:rsidRDefault="00B72025" w:rsidP="00B72025">
      <w:pPr>
        <w:jc w:val="both"/>
      </w:pPr>
    </w:p>
    <w:p w:rsidR="00B72025" w:rsidRDefault="00B72025" w:rsidP="00B72025">
      <w:pPr>
        <w:jc w:val="both"/>
      </w:pPr>
      <w:r>
        <w:t>U</w:t>
      </w:r>
      <w:r w:rsidR="00AA39AE">
        <w:t>sing trend i</w:t>
      </w:r>
      <w:r w:rsidRPr="00F46003">
        <w:t xml:space="preserve">ndicators with </w:t>
      </w:r>
      <w:r>
        <w:t>the highest</w:t>
      </w:r>
      <w:r w:rsidRPr="00F46003">
        <w:t xml:space="preserve"> precision </w:t>
      </w:r>
      <w:r>
        <w:t>of 0.85 for HDFC</w:t>
      </w:r>
      <w:r w:rsidR="00AA39AE">
        <w:t xml:space="preserve"> </w:t>
      </w:r>
      <w:r>
        <w:t xml:space="preserve">BANK stock, the confusion matrix provides information as </w:t>
      </w:r>
      <w:r w:rsidR="000A07D1">
        <w:t xml:space="preserve">shown in Fig. 10 </w:t>
      </w:r>
      <w:r>
        <w:t>:</w:t>
      </w:r>
    </w:p>
    <w:p w:rsidR="00B72025" w:rsidRDefault="00B72025" w:rsidP="00B72025">
      <w:pPr>
        <w:jc w:val="both"/>
      </w:pPr>
    </w:p>
    <w:p w:rsidR="00B72025" w:rsidRDefault="00B72025" w:rsidP="00B72025">
      <w:r w:rsidRPr="00B72025">
        <w:rPr>
          <w:noProof/>
        </w:rPr>
        <w:drawing>
          <wp:inline distT="0" distB="0" distL="0" distR="0">
            <wp:extent cx="2662649" cy="1352550"/>
            <wp:effectExtent l="19050" t="0" r="4351" b="0"/>
            <wp:docPr id="2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7"/>
                    <a:srcRect/>
                    <a:stretch>
                      <a:fillRect/>
                    </a:stretch>
                  </pic:blipFill>
                  <pic:spPr bwMode="auto">
                    <a:xfrm>
                      <a:off x="0" y="0"/>
                      <a:ext cx="2671120" cy="1356853"/>
                    </a:xfrm>
                    <a:prstGeom prst="rect">
                      <a:avLst/>
                    </a:prstGeom>
                    <a:noFill/>
                    <a:ln w="9525">
                      <a:noFill/>
                      <a:miter lim="800000"/>
                      <a:headEnd/>
                      <a:tailEnd/>
                    </a:ln>
                  </pic:spPr>
                </pic:pic>
              </a:graphicData>
            </a:graphic>
          </wp:inline>
        </w:drawing>
      </w:r>
    </w:p>
    <w:p w:rsidR="00B72025" w:rsidRDefault="00B72025" w:rsidP="00B72025">
      <w:pPr>
        <w:rPr>
          <w:noProof/>
          <w:sz w:val="16"/>
          <w:szCs w:val="16"/>
        </w:rPr>
      </w:pPr>
    </w:p>
    <w:p w:rsidR="00B72025" w:rsidRPr="00E15128" w:rsidRDefault="000A07D1" w:rsidP="00B72025">
      <w:pPr>
        <w:rPr>
          <w:noProof/>
          <w:sz w:val="16"/>
          <w:szCs w:val="16"/>
        </w:rPr>
      </w:pPr>
      <w:r>
        <w:rPr>
          <w:noProof/>
          <w:sz w:val="16"/>
          <w:szCs w:val="16"/>
        </w:rPr>
        <w:t>Fig.</w:t>
      </w:r>
      <w:r w:rsidR="00B72025">
        <w:rPr>
          <w:noProof/>
          <w:sz w:val="16"/>
          <w:szCs w:val="16"/>
        </w:rPr>
        <w:t xml:space="preserve"> 10</w:t>
      </w:r>
      <w:r w:rsidR="00B72025" w:rsidRPr="00E15128">
        <w:rPr>
          <w:noProof/>
          <w:sz w:val="16"/>
          <w:szCs w:val="16"/>
        </w:rPr>
        <w:t>.</w:t>
      </w:r>
      <w:r w:rsidR="00AA39AE">
        <w:rPr>
          <w:noProof/>
          <w:sz w:val="16"/>
          <w:szCs w:val="16"/>
        </w:rPr>
        <w:t xml:space="preserve"> confusion matrix For HDFCBANK s</w:t>
      </w:r>
      <w:r w:rsidR="00B72025" w:rsidRPr="00E15128">
        <w:rPr>
          <w:noProof/>
          <w:sz w:val="16"/>
          <w:szCs w:val="16"/>
        </w:rPr>
        <w:t>tock using</w:t>
      </w:r>
    </w:p>
    <w:p w:rsidR="00B72025" w:rsidRPr="00AD799D" w:rsidRDefault="00AA39AE" w:rsidP="00B72025">
      <w:pPr>
        <w:rPr>
          <w:noProof/>
          <w:sz w:val="16"/>
          <w:szCs w:val="16"/>
        </w:rPr>
      </w:pPr>
      <w:r>
        <w:rPr>
          <w:noProof/>
          <w:sz w:val="16"/>
          <w:szCs w:val="16"/>
        </w:rPr>
        <w:t>t</w:t>
      </w:r>
      <w:r w:rsidR="00B72025" w:rsidRPr="00E15128">
        <w:rPr>
          <w:noProof/>
          <w:sz w:val="16"/>
          <w:szCs w:val="16"/>
        </w:rPr>
        <w:t>ren</w:t>
      </w:r>
      <w:r>
        <w:rPr>
          <w:noProof/>
          <w:sz w:val="16"/>
          <w:szCs w:val="16"/>
        </w:rPr>
        <w:t>d indicators as f</w:t>
      </w:r>
      <w:r w:rsidR="00B72025" w:rsidRPr="00E15128">
        <w:rPr>
          <w:noProof/>
          <w:sz w:val="16"/>
          <w:szCs w:val="16"/>
        </w:rPr>
        <w:t>eature variables</w:t>
      </w:r>
    </w:p>
    <w:p w:rsidR="00B72025" w:rsidRDefault="00B72025" w:rsidP="00B72025">
      <w:pPr>
        <w:jc w:val="both"/>
      </w:pPr>
    </w:p>
    <w:p w:rsidR="00B72025" w:rsidRDefault="00B72025" w:rsidP="00B72025">
      <w:pPr>
        <w:jc w:val="both"/>
      </w:pPr>
      <w:r>
        <w:t>Therefore,</w:t>
      </w:r>
      <w:r w:rsidR="00F70599">
        <w:t xml:space="preserve"> </w:t>
      </w:r>
      <w:r w:rsidRPr="007A5564">
        <w:t>Net Returns</w:t>
      </w:r>
      <w:r>
        <w:t xml:space="preserve"> </w:t>
      </w:r>
      <w:r w:rsidR="00AA39AE">
        <w:t>are</w:t>
      </w:r>
      <w:r>
        <w:t>:</w:t>
      </w:r>
    </w:p>
    <w:p w:rsidR="00F70599" w:rsidRPr="00F46003" w:rsidRDefault="00F70599" w:rsidP="00B72025">
      <w:pPr>
        <w:jc w:val="both"/>
      </w:pPr>
      <m:oMathPara>
        <m:oMathParaPr>
          <m:jc m:val="left"/>
        </m:oMathParaPr>
        <m:oMath>
          <m:r>
            <m:rPr>
              <m:sty m:val="p"/>
            </m:rPr>
            <w:rPr>
              <w:rFonts w:ascii="Cambria Math" w:hAnsi="Cambria Math"/>
            </w:rPr>
            <m:t>0.5*10000*282*0.85/100-0.5*10000*51*0.85/10</m:t>
          </m:r>
          <m:r>
            <m:rPr>
              <m:sty m:val="p"/>
            </m:rPr>
            <w:rPr>
              <w:rFonts w:ascii="Cambria Math" w:hAnsi="Cambria Math"/>
            </w:rPr>
            <m:t>0</m:t>
          </m:r>
        </m:oMath>
      </m:oMathPara>
    </w:p>
    <w:p w:rsidR="00F70599" w:rsidRDefault="00B72025" w:rsidP="00F70599">
      <w:pPr>
        <w:jc w:val="left"/>
      </w:pPr>
      <w:r w:rsidRPr="00F46003">
        <w:t>=Rs.</w:t>
      </w:r>
      <w:r w:rsidRPr="002465DC">
        <w:t xml:space="preserve"> </w:t>
      </w:r>
      <w:r>
        <w:t>9</w:t>
      </w:r>
      <w:r w:rsidRPr="002465DC">
        <w:t>817.5</w:t>
      </w:r>
      <w:r w:rsidRPr="00F46003">
        <w:t xml:space="preserve"> profit which would be </w:t>
      </w:r>
      <w:r w:rsidR="00F70599">
        <w:t xml:space="preserve">                           </w:t>
      </w:r>
      <m:oMath>
        <m:r>
          <m:rPr>
            <m:sty m:val="p"/>
          </m:rPr>
          <w:rPr>
            <w:rFonts w:ascii="Cambria Math" w:hAnsi="Cambria Math"/>
          </w:rPr>
          <m:t>9817.5 / (10000*6)*100</m:t>
        </m:r>
      </m:oMath>
    </w:p>
    <w:p w:rsidR="00B72025" w:rsidRDefault="00B72025" w:rsidP="00B72025">
      <w:pPr>
        <w:jc w:val="both"/>
      </w:pPr>
      <w:r w:rsidRPr="00F46003">
        <w:t>=</w:t>
      </w:r>
      <w:r>
        <w:t>16.36</w:t>
      </w:r>
      <w:r w:rsidRPr="00F46003">
        <w:t>% returns.</w:t>
      </w:r>
    </w:p>
    <w:p w:rsidR="00B72025" w:rsidRDefault="00B72025" w:rsidP="00B72025">
      <w:pPr>
        <w:jc w:val="both"/>
      </w:pPr>
    </w:p>
    <w:p w:rsidR="00B72025" w:rsidRDefault="00F70599" w:rsidP="00B72025">
      <w:pPr>
        <w:pStyle w:val="Heading2"/>
        <w:jc w:val="both"/>
      </w:pPr>
      <w:r>
        <w:t xml:space="preserve">Risk </w:t>
      </w:r>
      <w:r w:rsidR="00DC039E">
        <w:t>adjusted r</w:t>
      </w:r>
      <w:r w:rsidR="00E50997" w:rsidRPr="002E6CC9">
        <w:t>eturns</w:t>
      </w:r>
    </w:p>
    <w:p w:rsidR="00E50997" w:rsidRDefault="00DC039E" w:rsidP="00E50997">
      <w:pPr>
        <w:jc w:val="both"/>
      </w:pPr>
      <w:r>
        <w:t>The real d</w:t>
      </w:r>
      <w:r w:rsidR="00E50997">
        <w:t xml:space="preserve">ata dump is imported for HDFC, KOTAK, and SBI stock between 2000 till 2022. Then the </w:t>
      </w:r>
      <w:r w:rsidR="00AA39AE">
        <w:t>return, variance, and v</w:t>
      </w:r>
      <w:r w:rsidR="00E50997">
        <w:t xml:space="preserve">olatility of these stocks are </w:t>
      </w:r>
      <w:r w:rsidR="00AA39AE">
        <w:t>calculated following which the annualized return to r</w:t>
      </w:r>
      <w:r w:rsidR="00E50997">
        <w:t>isk ratio and finally, the Sharpe ratios are calculated. The Sharpe ratio for HDFC,</w:t>
      </w:r>
      <w:r w:rsidR="00E50997" w:rsidRPr="00AD799D">
        <w:t xml:space="preserve"> </w:t>
      </w:r>
      <w:r w:rsidR="00E50997">
        <w:t>KOTAK, and SBI Stock is calculated as 0.173818, 0.149589</w:t>
      </w:r>
      <w:r w:rsidR="00C914FB">
        <w:t>,</w:t>
      </w:r>
      <w:r w:rsidR="00E50997">
        <w:t xml:space="preserve"> and 0.005306 respectively.</w:t>
      </w:r>
    </w:p>
    <w:p w:rsidR="00E50997" w:rsidRDefault="00E50997" w:rsidP="00E50997">
      <w:pPr>
        <w:jc w:val="both"/>
      </w:pPr>
    </w:p>
    <w:p w:rsidR="00B72025" w:rsidRPr="00B72025" w:rsidRDefault="00E50997" w:rsidP="00E50997">
      <w:pPr>
        <w:jc w:val="both"/>
      </w:pPr>
      <w:r>
        <w:t>Therefore, from the results obtained it becomes evident that HFDC shows a better Return vs. Risk performance over the specified period compared to KOTAK stock followed by the SBI stock which shows the least Return vs. Risk performance.</w:t>
      </w:r>
    </w:p>
    <w:p w:rsidR="006709CC" w:rsidRDefault="006709CC" w:rsidP="006709CC">
      <w:pPr>
        <w:pStyle w:val="Heading1"/>
      </w:pPr>
      <w:r>
        <w:t>CONCLUSION/IMPLICATIONS</w:t>
      </w:r>
    </w:p>
    <w:p w:rsidR="006709CC" w:rsidRDefault="00C07526" w:rsidP="00AD799D">
      <w:pPr>
        <w:pStyle w:val="BodyText"/>
      </w:pPr>
      <w:r>
        <w:t xml:space="preserve">The six </w:t>
      </w:r>
      <w:r w:rsidR="006709CC" w:rsidRPr="000B1C2A">
        <w:t>day consecutive closing price for the stock under consi</w:t>
      </w:r>
      <w:r>
        <w:t>deration is being taken. These six</w:t>
      </w:r>
      <w:r w:rsidR="006709CC" w:rsidRPr="000B1C2A">
        <w:t xml:space="preserve"> days' consecutive closing prices will be </w:t>
      </w:r>
      <w:r w:rsidR="00C914FB">
        <w:t xml:space="preserve">getting </w:t>
      </w:r>
      <w:r w:rsidR="006709CC" w:rsidRPr="000B1C2A">
        <w:t xml:space="preserve">tabulated week on week for the </w:t>
      </w:r>
      <w:r w:rsidR="006709CC" w:rsidRPr="000B1C2A">
        <w:lastRenderedPageBreak/>
        <w:t xml:space="preserve">entire dataset and will be utilized as </w:t>
      </w:r>
      <w:r>
        <w:t>six</w:t>
      </w:r>
      <w:r w:rsidR="006709CC" w:rsidRPr="000B1C2A">
        <w:t xml:space="preserve"> different feature variables f</w:t>
      </w:r>
      <w:r w:rsidR="006F6B23">
        <w:t>or building the classification m</w:t>
      </w:r>
      <w:r w:rsidR="006709CC" w:rsidRPr="000B1C2A">
        <w:t>od</w:t>
      </w:r>
      <w:r>
        <w:t>el. The difference between the seven</w:t>
      </w:r>
      <w:r w:rsidR="006709CC" w:rsidRPr="000B1C2A">
        <w:t xml:space="preserve">th and </w:t>
      </w:r>
      <w:r>
        <w:t>eight</w:t>
      </w:r>
      <w:r w:rsidRPr="000B1C2A">
        <w:t>h</w:t>
      </w:r>
      <w:r w:rsidR="006F6B23">
        <w:t xml:space="preserve"> day c</w:t>
      </w:r>
      <w:r w:rsidR="006709CC" w:rsidRPr="000B1C2A">
        <w:t>losing price is determined.</w:t>
      </w:r>
      <w:r w:rsidR="006709CC">
        <w:t xml:space="preserve"> The </w:t>
      </w:r>
      <w:r w:rsidR="00F71FFF">
        <w:t>0.5</w:t>
      </w:r>
      <w:r w:rsidR="006709CC" w:rsidRPr="000B1C2A">
        <w:t xml:space="preserve">% difference,1% difference, and 1.5% difference are different classes of direction for which the rule is being set which is to be followed for computing the direction change as either positive change, negative change, or no change. </w:t>
      </w:r>
      <w:r w:rsidR="004255E2" w:rsidRPr="004255E2">
        <w:t>Once the parameter for the best prediction accuracy is determined say for example 0.7% among all different classes of direction</w:t>
      </w:r>
      <w:r w:rsidR="006709CC" w:rsidRPr="000B1C2A">
        <w:t xml:space="preserve"> then the similar process is again repeated for a range of consecutive days to be utilized as the feature variable increased to </w:t>
      </w:r>
      <w:r>
        <w:t>ten</w:t>
      </w:r>
      <w:r w:rsidR="006709CC" w:rsidRPr="000B1C2A">
        <w:t xml:space="preserve"> days and </w:t>
      </w:r>
      <w:r>
        <w:t>fourteen</w:t>
      </w:r>
      <w:r w:rsidR="006F6B23">
        <w:t xml:space="preserve"> days using the classifier m</w:t>
      </w:r>
      <w:r w:rsidR="006709CC" w:rsidRPr="000B1C2A">
        <w:t xml:space="preserve">odelling algorithm which provided the best directional </w:t>
      </w:r>
      <w:r w:rsidR="009F13E4" w:rsidRPr="000B1C2A">
        <w:t>prediction.</w:t>
      </w:r>
      <w:r w:rsidR="009F13E4">
        <w:t xml:space="preserve"> Similarly</w:t>
      </w:r>
      <w:r w:rsidR="006709CC">
        <w:t xml:space="preserve">, </w:t>
      </w:r>
      <w:r w:rsidR="006F6B23">
        <w:t>a</w:t>
      </w:r>
      <w:r w:rsidR="006709CC">
        <w:t xml:space="preserve">ll different types of technical indicators namely momentum indicators, trend indicators, volatility indicators, and volume indicators are utilized as feature variables </w:t>
      </w:r>
      <w:r w:rsidR="006F6B23">
        <w:t>based on the input dataset and v</w:t>
      </w:r>
      <w:r w:rsidR="006709CC">
        <w:t>ariou</w:t>
      </w:r>
      <w:r w:rsidR="006F6B23">
        <w:t>s c</w:t>
      </w:r>
      <w:r w:rsidR="004255E2">
        <w:t>lassification models namely logistic r</w:t>
      </w:r>
      <w:r w:rsidR="006F6B23">
        <w:t>egression, d</w:t>
      </w:r>
      <w:r w:rsidR="009F13E4">
        <w:t xml:space="preserve">ecision </w:t>
      </w:r>
      <w:r w:rsidR="006F6B23">
        <w:t>t</w:t>
      </w:r>
      <w:r w:rsidR="009F13E4">
        <w:t>ree</w:t>
      </w:r>
      <w:r w:rsidR="006F6B23">
        <w:t>, r</w:t>
      </w:r>
      <w:r w:rsidR="009F13E4">
        <w:t xml:space="preserve">andom </w:t>
      </w:r>
      <w:r w:rsidR="006F6B23">
        <w:t>f</w:t>
      </w:r>
      <w:r w:rsidR="009F13E4">
        <w:t>orest</w:t>
      </w:r>
      <w:r w:rsidR="004255E2">
        <w:t>, k</w:t>
      </w:r>
      <w:r w:rsidR="006F6B23">
        <w:t xml:space="preserve"> </w:t>
      </w:r>
      <w:r w:rsidR="004255E2">
        <w:t>n</w:t>
      </w:r>
      <w:r w:rsidR="009F13E4">
        <w:t xml:space="preserve">earest </w:t>
      </w:r>
      <w:r w:rsidR="004255E2">
        <w:t>n</w:t>
      </w:r>
      <w:r w:rsidR="009F13E4">
        <w:t>eighbour</w:t>
      </w:r>
      <w:r w:rsidR="006709CC">
        <w:t xml:space="preserve">, and </w:t>
      </w:r>
      <w:r w:rsidR="004255E2">
        <w:t>extreme gradient boost c</w:t>
      </w:r>
      <w:r w:rsidR="006709CC">
        <w:t>lassifier</w:t>
      </w:r>
      <w:r w:rsidR="004255E2">
        <w:t>s</w:t>
      </w:r>
      <w:r w:rsidR="006709CC">
        <w:t xml:space="preserve"> are deployed and their predict</w:t>
      </w:r>
      <w:r w:rsidR="004255E2">
        <w:t>ion accuracy is compared using m</w:t>
      </w:r>
      <w:r w:rsidR="006709CC">
        <w:t xml:space="preserve">etrics namely precision, recall, f1-score, accuracy score, and ROC AUC Score. The construction of all 20 models </w:t>
      </w:r>
      <w:r w:rsidR="004255E2">
        <w:t>is</w:t>
      </w:r>
      <w:r w:rsidR="006709CC">
        <w:t xml:space="preserve"> used to predict the direction of the close price for the stock under consideration. When the majority of the various models or all of them move in the same direction, a choice on whether to purchase or </w:t>
      </w:r>
      <w:r w:rsidR="0063176A">
        <w:t>not to purchase</w:t>
      </w:r>
      <w:r w:rsidR="006709CC">
        <w:t xml:space="preserve"> the stock must be made. </w:t>
      </w:r>
    </w:p>
    <w:p w:rsidR="006709CC" w:rsidRDefault="00F71FFF" w:rsidP="006709CC">
      <w:pPr>
        <w:pStyle w:val="BodyText"/>
        <w:ind w:firstLine="0"/>
      </w:pPr>
      <w:r>
        <w:t xml:space="preserve">This paper </w:t>
      </w:r>
      <w:r w:rsidR="006709CC">
        <w:t>solely focuses on predicting the direction of the close price of the HDFC stock using classifi</w:t>
      </w:r>
      <w:r w:rsidR="006F6B23">
        <w:t>cation algorithms t</w:t>
      </w:r>
      <w:r>
        <w:t>echniques. Later</w:t>
      </w:r>
      <w:r w:rsidR="006709CC">
        <w:t xml:space="preserve"> similar process is applied for predicting the direction of the close price of other stocks in the banking sector namel</w:t>
      </w:r>
      <w:r w:rsidR="006F6B23">
        <w:t>y SBI and KOTAK stocks. In the f</w:t>
      </w:r>
      <w:r w:rsidR="006709CC">
        <w:t>uture, there is a deploymen</w:t>
      </w:r>
      <w:r w:rsidR="006F6B23">
        <w:t>t d</w:t>
      </w:r>
      <w:r w:rsidR="006709CC">
        <w:t xml:space="preserve">ashboard proposed. As per the proposal for future assignments, the dashboard takes </w:t>
      </w:r>
      <w:r w:rsidR="006F6B23" w:rsidRPr="008E2414">
        <w:t>Application Programming Interface</w:t>
      </w:r>
      <w:r w:rsidR="006F6B23">
        <w:t xml:space="preserve"> (</w:t>
      </w:r>
      <w:r w:rsidR="006709CC">
        <w:t>API</w:t>
      </w:r>
      <w:r w:rsidR="006F6B23">
        <w:t>) as an input d</w:t>
      </w:r>
      <w:r w:rsidR="006709CC">
        <w:t>erived from the machine learning algorithms and can be utilized in predicting the direction of the cl</w:t>
      </w:r>
      <w:r w:rsidR="006F6B23">
        <w:t>ose price for any stock in the b</w:t>
      </w:r>
      <w:r w:rsidR="006709CC">
        <w:t xml:space="preserve">anking sector. Any stock on the stock market can utilize the same procedure to forecast buy or </w:t>
      </w:r>
      <w:r w:rsidR="0063176A">
        <w:t>not to buy</w:t>
      </w:r>
      <w:r w:rsidR="006709CC">
        <w:t xml:space="preserve"> choices, which is helpful.</w:t>
      </w:r>
    </w:p>
    <w:p w:rsidR="00AD799D" w:rsidRDefault="00AD799D" w:rsidP="00AD799D">
      <w:pPr>
        <w:pStyle w:val="Heading1"/>
      </w:pPr>
      <w:r w:rsidRPr="002E6508">
        <w:t>R</w:t>
      </w:r>
      <w:r>
        <w:t>ECOMMENDATIONS</w:t>
      </w:r>
    </w:p>
    <w:p w:rsidR="00AD799D" w:rsidRDefault="00AD799D" w:rsidP="00AD799D">
      <w:pPr>
        <w:pStyle w:val="BodyText"/>
        <w:ind w:firstLine="0"/>
      </w:pPr>
      <w:r w:rsidRPr="0018018F">
        <w:t>This paper has not discussed how to address one major</w:t>
      </w:r>
      <w:r>
        <w:t xml:space="preserve"> </w:t>
      </w:r>
      <w:r w:rsidRPr="0018018F">
        <w:t>drawback of stock prediction, namely that over different</w:t>
      </w:r>
      <w:r w:rsidR="00163BEF">
        <w:t xml:space="preserve"> </w:t>
      </w:r>
      <w:r w:rsidRPr="0018018F">
        <w:t>periods the stock returns can change drastically</w:t>
      </w:r>
      <w:r>
        <w:t>.</w:t>
      </w:r>
    </w:p>
    <w:p w:rsidR="00AD799D" w:rsidRDefault="00AD799D" w:rsidP="00E50997">
      <w:pPr>
        <w:pStyle w:val="BodyText"/>
      </w:pPr>
      <w:r w:rsidRPr="0018018F">
        <w:t xml:space="preserve">In future </w:t>
      </w:r>
      <w:r w:rsidR="002F29ED" w:rsidRPr="002F29ED">
        <w:t>research work</w:t>
      </w:r>
      <w:r w:rsidRPr="0018018F">
        <w:t>, it can be shown how to define Bullish and Bearish regimes using modern ma</w:t>
      </w:r>
      <w:r w:rsidR="00520F7A">
        <w:t>chine learning techniques. The sentiment analysis a</w:t>
      </w:r>
      <w:r w:rsidRPr="0018018F">
        <w:t xml:space="preserve">pproach may also </w:t>
      </w:r>
      <w:r w:rsidR="00520F7A">
        <w:t>need to be explored using text a</w:t>
      </w:r>
      <w:r w:rsidRPr="0018018F">
        <w:t>nalytics for predictin</w:t>
      </w:r>
      <w:r w:rsidR="00520F7A">
        <w:t>g stock market returns. In the future, there is a deployment d</w:t>
      </w:r>
      <w:r w:rsidRPr="0018018F">
        <w:t>ashboard proposed. An in</w:t>
      </w:r>
      <w:r w:rsidR="00520F7A">
        <w:t>telligent automated system for options t</w:t>
      </w:r>
      <w:r w:rsidRPr="0018018F">
        <w:t>rading would be also the next step forward.</w:t>
      </w:r>
    </w:p>
    <w:p w:rsidR="00BD5802" w:rsidRDefault="00BD5802" w:rsidP="00504F48">
      <w:pPr>
        <w:pStyle w:val="BodyText"/>
        <w:ind w:firstLine="0"/>
      </w:pPr>
    </w:p>
    <w:p w:rsidR="009303D9" w:rsidRDefault="009303D9" w:rsidP="00A059B3">
      <w:pPr>
        <w:pStyle w:val="Heading5"/>
      </w:pPr>
      <w:r w:rsidRPr="005B520E">
        <w:t>References</w:t>
      </w:r>
    </w:p>
    <w:p w:rsidR="006F6B23" w:rsidRPr="006F6B23" w:rsidRDefault="006F6B23" w:rsidP="006F6B23">
      <w:pPr>
        <w:widowControl w:val="0"/>
        <w:autoSpaceDE w:val="0"/>
        <w:autoSpaceDN w:val="0"/>
        <w:adjustRightInd w:val="0"/>
        <w:ind w:left="640" w:hanging="640"/>
        <w:jc w:val="both"/>
        <w:rPr>
          <w:noProof/>
          <w:szCs w:val="24"/>
        </w:rPr>
      </w:pPr>
      <w:r>
        <w:fldChar w:fldCharType="begin" w:fldLock="1"/>
      </w:r>
      <w:r>
        <w:instrText xml:space="preserve">ADDIN Mendeley Bibliography CSL_BIBLIOGRAPHY </w:instrText>
      </w:r>
      <w:r>
        <w:fldChar w:fldCharType="separate"/>
      </w:r>
      <w:r w:rsidRPr="006F6B23">
        <w:rPr>
          <w:noProof/>
          <w:szCs w:val="24"/>
        </w:rPr>
        <w:t>[1]</w:t>
      </w:r>
      <w:r w:rsidRPr="006F6B23">
        <w:rPr>
          <w:noProof/>
          <w:szCs w:val="24"/>
        </w:rPr>
        <w:tab/>
        <w:t xml:space="preserve">D. Shah, H. Isah, and F. Zulkernine, “Stock market analysis: A review and taxonomy of prediction techniques,” </w:t>
      </w:r>
      <w:r w:rsidRPr="006F6B23">
        <w:rPr>
          <w:i/>
          <w:iCs/>
          <w:noProof/>
          <w:szCs w:val="24"/>
        </w:rPr>
        <w:t>Int. J. Financ. Stud.</w:t>
      </w:r>
      <w:r w:rsidRPr="006F6B23">
        <w:rPr>
          <w:noProof/>
          <w:szCs w:val="24"/>
        </w:rPr>
        <w:t>, vol. 7, no. 2, 2019, doi: 10.3390/ijfs7020026.</w:t>
      </w:r>
    </w:p>
    <w:p w:rsidR="006F6B23" w:rsidRPr="006F6B23" w:rsidRDefault="006F6B23" w:rsidP="006F6B23">
      <w:pPr>
        <w:widowControl w:val="0"/>
        <w:autoSpaceDE w:val="0"/>
        <w:autoSpaceDN w:val="0"/>
        <w:adjustRightInd w:val="0"/>
        <w:ind w:left="640" w:hanging="640"/>
        <w:jc w:val="both"/>
        <w:rPr>
          <w:noProof/>
          <w:szCs w:val="24"/>
        </w:rPr>
      </w:pPr>
      <w:r w:rsidRPr="006F6B23">
        <w:rPr>
          <w:noProof/>
          <w:szCs w:val="24"/>
        </w:rPr>
        <w:t>[2]</w:t>
      </w:r>
      <w:r w:rsidRPr="006F6B23">
        <w:rPr>
          <w:noProof/>
          <w:szCs w:val="24"/>
        </w:rPr>
        <w:tab/>
        <w:t>P. Sonkiya, V. Bajpai, and A. Bansal, “Stock price prediction using BERT and GAN,” 2021, [Online]. Available: http://arxiv.org/abs/2107.09055</w:t>
      </w:r>
    </w:p>
    <w:p w:rsidR="006F6B23" w:rsidRPr="006F6B23" w:rsidRDefault="006F6B23" w:rsidP="006F6B23">
      <w:pPr>
        <w:widowControl w:val="0"/>
        <w:autoSpaceDE w:val="0"/>
        <w:autoSpaceDN w:val="0"/>
        <w:adjustRightInd w:val="0"/>
        <w:ind w:left="640" w:hanging="640"/>
        <w:jc w:val="both"/>
        <w:rPr>
          <w:noProof/>
          <w:szCs w:val="24"/>
        </w:rPr>
      </w:pPr>
      <w:r w:rsidRPr="006F6B23">
        <w:rPr>
          <w:noProof/>
          <w:szCs w:val="24"/>
        </w:rPr>
        <w:t>[3]</w:t>
      </w:r>
      <w:r w:rsidRPr="006F6B23">
        <w:rPr>
          <w:noProof/>
          <w:szCs w:val="24"/>
        </w:rPr>
        <w:tab/>
        <w:t xml:space="preserve">Y. Huang, L. F. Capretz, and D. Ho, “Machine </w:t>
      </w:r>
      <w:r w:rsidRPr="006F6B23">
        <w:rPr>
          <w:noProof/>
          <w:szCs w:val="24"/>
        </w:rPr>
        <w:lastRenderedPageBreak/>
        <w:t xml:space="preserve">Learning for Stock Prediction Based on Fundamental Analysis,” </w:t>
      </w:r>
      <w:r w:rsidRPr="006F6B23">
        <w:rPr>
          <w:i/>
          <w:iCs/>
          <w:noProof/>
          <w:szCs w:val="24"/>
        </w:rPr>
        <w:t>2021 IEEE Symp. Ser. Comput. Intell. SSCI 2021 - Proc.</w:t>
      </w:r>
      <w:r w:rsidRPr="006F6B23">
        <w:rPr>
          <w:noProof/>
          <w:szCs w:val="24"/>
        </w:rPr>
        <w:t>, 2021, doi: 10.1109/SSCI50451.2021.9660134.</w:t>
      </w:r>
    </w:p>
    <w:p w:rsidR="006F6B23" w:rsidRPr="006F6B23" w:rsidRDefault="006F6B23" w:rsidP="006F6B23">
      <w:pPr>
        <w:widowControl w:val="0"/>
        <w:autoSpaceDE w:val="0"/>
        <w:autoSpaceDN w:val="0"/>
        <w:adjustRightInd w:val="0"/>
        <w:ind w:left="640" w:hanging="640"/>
        <w:jc w:val="both"/>
        <w:rPr>
          <w:noProof/>
          <w:szCs w:val="24"/>
        </w:rPr>
      </w:pPr>
      <w:r w:rsidRPr="006F6B23">
        <w:rPr>
          <w:noProof/>
          <w:szCs w:val="24"/>
        </w:rPr>
        <w:t>[4]</w:t>
      </w:r>
      <w:r w:rsidRPr="006F6B23">
        <w:rPr>
          <w:noProof/>
          <w:szCs w:val="24"/>
        </w:rPr>
        <w:tab/>
        <w:t xml:space="preserve">N. Rouf </w:t>
      </w:r>
      <w:r w:rsidRPr="006F6B23">
        <w:rPr>
          <w:i/>
          <w:iCs/>
          <w:noProof/>
          <w:szCs w:val="24"/>
        </w:rPr>
        <w:t>et al.</w:t>
      </w:r>
      <w:r w:rsidRPr="006F6B23">
        <w:rPr>
          <w:noProof/>
          <w:szCs w:val="24"/>
        </w:rPr>
        <w:t xml:space="preserve">, “Stock market prediction using machine learning techniques: A decade survey on methodologies, recent developments, and future directions,” </w:t>
      </w:r>
      <w:r w:rsidRPr="006F6B23">
        <w:rPr>
          <w:i/>
          <w:iCs/>
          <w:noProof/>
          <w:szCs w:val="24"/>
        </w:rPr>
        <w:t>Electron.</w:t>
      </w:r>
      <w:r w:rsidRPr="006F6B23">
        <w:rPr>
          <w:noProof/>
          <w:szCs w:val="24"/>
        </w:rPr>
        <w:t>, vol. 10, no. 21, 2021, doi: 10.3390/electronics10212717.</w:t>
      </w:r>
    </w:p>
    <w:p w:rsidR="006F6B23" w:rsidRPr="006F6B23" w:rsidRDefault="006F6B23" w:rsidP="006F6B23">
      <w:pPr>
        <w:widowControl w:val="0"/>
        <w:autoSpaceDE w:val="0"/>
        <w:autoSpaceDN w:val="0"/>
        <w:adjustRightInd w:val="0"/>
        <w:ind w:left="640" w:hanging="640"/>
        <w:jc w:val="both"/>
        <w:rPr>
          <w:noProof/>
          <w:szCs w:val="24"/>
        </w:rPr>
      </w:pPr>
      <w:r w:rsidRPr="006F6B23">
        <w:rPr>
          <w:noProof/>
          <w:szCs w:val="24"/>
        </w:rPr>
        <w:t>[5]</w:t>
      </w:r>
      <w:r w:rsidRPr="006F6B23">
        <w:rPr>
          <w:noProof/>
          <w:szCs w:val="24"/>
        </w:rPr>
        <w:tab/>
        <w:t xml:space="preserve">A. Rajkar, A. Kumaria, A. Raut, and N. Kulkarni, “Stock Market Price Prediction and Analysis,” </w:t>
      </w:r>
      <w:r w:rsidRPr="006F6B23">
        <w:rPr>
          <w:i/>
          <w:iCs/>
          <w:noProof/>
          <w:szCs w:val="24"/>
        </w:rPr>
        <w:t>Int. J. Eng. Res. Technol.</w:t>
      </w:r>
      <w:r w:rsidRPr="006F6B23">
        <w:rPr>
          <w:noProof/>
          <w:szCs w:val="24"/>
        </w:rPr>
        <w:t>, vol. 10, no. 06, pp. 115–119, 2021.</w:t>
      </w:r>
    </w:p>
    <w:p w:rsidR="006F6B23" w:rsidRPr="006F6B23" w:rsidRDefault="006F6B23" w:rsidP="006F6B23">
      <w:pPr>
        <w:widowControl w:val="0"/>
        <w:autoSpaceDE w:val="0"/>
        <w:autoSpaceDN w:val="0"/>
        <w:adjustRightInd w:val="0"/>
        <w:ind w:left="640" w:hanging="640"/>
        <w:jc w:val="both"/>
        <w:rPr>
          <w:noProof/>
          <w:szCs w:val="24"/>
        </w:rPr>
      </w:pPr>
      <w:r w:rsidRPr="006F6B23">
        <w:rPr>
          <w:noProof/>
          <w:szCs w:val="24"/>
        </w:rPr>
        <w:t>[6]</w:t>
      </w:r>
      <w:r w:rsidRPr="006F6B23">
        <w:rPr>
          <w:noProof/>
          <w:szCs w:val="24"/>
        </w:rPr>
        <w:tab/>
        <w:t xml:space="preserve">B. A. Elbialy, “The Effect of Using Technical and Fundamental Analysis on the Effectiveness of Investment Decisions of Traders on the Egyptian Stock Exchange,” </w:t>
      </w:r>
      <w:r w:rsidRPr="006F6B23">
        <w:rPr>
          <w:i/>
          <w:iCs/>
          <w:noProof/>
          <w:szCs w:val="24"/>
        </w:rPr>
        <w:t>Int. J. Appl. Eng. Res.</w:t>
      </w:r>
      <w:r w:rsidRPr="006F6B23">
        <w:rPr>
          <w:noProof/>
          <w:szCs w:val="24"/>
        </w:rPr>
        <w:t>, vol. 14, no. 24, pp. 4492–4501, 2019, [Online]. Available: http://www.ripublication.com</w:t>
      </w:r>
    </w:p>
    <w:p w:rsidR="006F6B23" w:rsidRPr="006F6B23" w:rsidRDefault="006F6B23" w:rsidP="006F6B23">
      <w:pPr>
        <w:widowControl w:val="0"/>
        <w:autoSpaceDE w:val="0"/>
        <w:autoSpaceDN w:val="0"/>
        <w:adjustRightInd w:val="0"/>
        <w:ind w:left="640" w:hanging="640"/>
        <w:jc w:val="both"/>
        <w:rPr>
          <w:noProof/>
          <w:szCs w:val="24"/>
        </w:rPr>
      </w:pPr>
      <w:r w:rsidRPr="006F6B23">
        <w:rPr>
          <w:noProof/>
          <w:szCs w:val="24"/>
        </w:rPr>
        <w:t>[7]</w:t>
      </w:r>
      <w:r w:rsidRPr="006F6B23">
        <w:rPr>
          <w:noProof/>
          <w:szCs w:val="24"/>
        </w:rPr>
        <w:tab/>
        <w:t xml:space="preserve">G. S. Thanekar and Z. S. Shaikh, “Analysis and Evaluation of Technical Indicators for Prediction of Stock Market,” </w:t>
      </w:r>
      <w:r w:rsidRPr="006F6B23">
        <w:rPr>
          <w:i/>
          <w:iCs/>
          <w:noProof/>
          <w:szCs w:val="24"/>
        </w:rPr>
        <w:t>Int. J. Eng. Res. Technol.</w:t>
      </w:r>
      <w:r w:rsidRPr="006F6B23">
        <w:rPr>
          <w:noProof/>
          <w:szCs w:val="24"/>
        </w:rPr>
        <w:t>, vol. 10, no. May, pp. 341–344, 2021.</w:t>
      </w:r>
    </w:p>
    <w:p w:rsidR="006F6B23" w:rsidRPr="006F6B23" w:rsidRDefault="006F6B23" w:rsidP="006F6B23">
      <w:pPr>
        <w:widowControl w:val="0"/>
        <w:autoSpaceDE w:val="0"/>
        <w:autoSpaceDN w:val="0"/>
        <w:adjustRightInd w:val="0"/>
        <w:ind w:left="640" w:hanging="640"/>
        <w:jc w:val="both"/>
        <w:rPr>
          <w:noProof/>
          <w:szCs w:val="24"/>
        </w:rPr>
      </w:pPr>
      <w:r w:rsidRPr="006F6B23">
        <w:rPr>
          <w:noProof/>
          <w:szCs w:val="24"/>
        </w:rPr>
        <w:t>[8]</w:t>
      </w:r>
      <w:r w:rsidRPr="006F6B23">
        <w:rPr>
          <w:noProof/>
          <w:szCs w:val="24"/>
        </w:rPr>
        <w:tab/>
        <w:t xml:space="preserve">A. Kimbonguila, L. Matos, J. Petit, J. Scher, and J.-M. Nzikou, “Effect of Physical Treatment on the Physicochemical, Rheological and Functional Properties of Yam Meal of the Cultivar ‘Ngumvu’ From Dioscorea Alata L. of Congo,” </w:t>
      </w:r>
      <w:r w:rsidRPr="006F6B23">
        <w:rPr>
          <w:i/>
          <w:iCs/>
          <w:noProof/>
          <w:szCs w:val="24"/>
        </w:rPr>
        <w:t>Int. J. Recent Sci. Res.</w:t>
      </w:r>
      <w:r w:rsidRPr="006F6B23">
        <w:rPr>
          <w:noProof/>
          <w:szCs w:val="24"/>
        </w:rPr>
        <w:t>, vol. 10, pp. 30693–30695, 2019, doi: 10.24327/IJRSR.</w:t>
      </w:r>
    </w:p>
    <w:p w:rsidR="006F6B23" w:rsidRPr="006F6B23" w:rsidRDefault="006F6B23" w:rsidP="006F6B23">
      <w:pPr>
        <w:widowControl w:val="0"/>
        <w:autoSpaceDE w:val="0"/>
        <w:autoSpaceDN w:val="0"/>
        <w:adjustRightInd w:val="0"/>
        <w:ind w:left="640" w:hanging="640"/>
        <w:jc w:val="both"/>
        <w:rPr>
          <w:noProof/>
          <w:szCs w:val="24"/>
        </w:rPr>
      </w:pPr>
      <w:r w:rsidRPr="006F6B23">
        <w:rPr>
          <w:noProof/>
          <w:szCs w:val="24"/>
        </w:rPr>
        <w:t>[9]</w:t>
      </w:r>
      <w:r w:rsidRPr="006F6B23">
        <w:rPr>
          <w:noProof/>
          <w:szCs w:val="24"/>
        </w:rPr>
        <w:tab/>
        <w:t xml:space="preserve">K. B. Hansen, “The virtue of simplicity: On machine learning models in algorithmic trading,” </w:t>
      </w:r>
      <w:r w:rsidRPr="006F6B23">
        <w:rPr>
          <w:i/>
          <w:iCs/>
          <w:noProof/>
          <w:szCs w:val="24"/>
        </w:rPr>
        <w:t>Big Data Soc.</w:t>
      </w:r>
      <w:r w:rsidRPr="006F6B23">
        <w:rPr>
          <w:noProof/>
          <w:szCs w:val="24"/>
        </w:rPr>
        <w:t>, vol. 7, no. 1, 2020, doi: 10.1177/2053951720926558.</w:t>
      </w:r>
    </w:p>
    <w:p w:rsidR="006F6B23" w:rsidRPr="006F6B23" w:rsidRDefault="006F6B23" w:rsidP="006F6B23">
      <w:pPr>
        <w:widowControl w:val="0"/>
        <w:autoSpaceDE w:val="0"/>
        <w:autoSpaceDN w:val="0"/>
        <w:adjustRightInd w:val="0"/>
        <w:ind w:left="640" w:hanging="640"/>
        <w:jc w:val="both"/>
        <w:rPr>
          <w:noProof/>
          <w:szCs w:val="24"/>
        </w:rPr>
      </w:pPr>
      <w:r w:rsidRPr="006F6B23">
        <w:rPr>
          <w:noProof/>
          <w:szCs w:val="24"/>
        </w:rPr>
        <w:t>[10]</w:t>
      </w:r>
      <w:r w:rsidRPr="006F6B23">
        <w:rPr>
          <w:noProof/>
          <w:szCs w:val="24"/>
        </w:rPr>
        <w:tab/>
        <w:t xml:space="preserve">P. Mukerji, C. Chung, T. Walsh, and B. Xiong, “The Impact of Algorithmic Trading in a Simulated Asset Market,” </w:t>
      </w:r>
      <w:r w:rsidRPr="006F6B23">
        <w:rPr>
          <w:i/>
          <w:iCs/>
          <w:noProof/>
          <w:szCs w:val="24"/>
        </w:rPr>
        <w:t>J. Risk Financ. Manag.</w:t>
      </w:r>
      <w:r w:rsidRPr="006F6B23">
        <w:rPr>
          <w:noProof/>
          <w:szCs w:val="24"/>
        </w:rPr>
        <w:t>, vol. 12, no. 2, p. 68, 2019, doi: 10.3390/jrfm12020068.</w:t>
      </w:r>
    </w:p>
    <w:p w:rsidR="006F6B23" w:rsidRPr="006F6B23" w:rsidRDefault="006F6B23" w:rsidP="006F6B23">
      <w:pPr>
        <w:widowControl w:val="0"/>
        <w:autoSpaceDE w:val="0"/>
        <w:autoSpaceDN w:val="0"/>
        <w:adjustRightInd w:val="0"/>
        <w:ind w:left="640" w:hanging="640"/>
        <w:jc w:val="both"/>
        <w:rPr>
          <w:noProof/>
          <w:szCs w:val="24"/>
        </w:rPr>
      </w:pPr>
      <w:r w:rsidRPr="006F6B23">
        <w:rPr>
          <w:noProof/>
          <w:szCs w:val="24"/>
        </w:rPr>
        <w:t>[11]</w:t>
      </w:r>
      <w:r w:rsidRPr="006F6B23">
        <w:rPr>
          <w:noProof/>
          <w:szCs w:val="24"/>
        </w:rPr>
        <w:tab/>
        <w:t xml:space="preserve">W. A. Omta </w:t>
      </w:r>
      <w:r w:rsidRPr="006F6B23">
        <w:rPr>
          <w:i/>
          <w:iCs/>
          <w:noProof/>
          <w:szCs w:val="24"/>
        </w:rPr>
        <w:t>et al.</w:t>
      </w:r>
      <w:r w:rsidRPr="006F6B23">
        <w:rPr>
          <w:noProof/>
          <w:szCs w:val="24"/>
        </w:rPr>
        <w:t xml:space="preserve">, “Combining Supervised and Unsupervised Machine Learning Methods for Phenotypic Functional Genomics Screening,” </w:t>
      </w:r>
      <w:r w:rsidRPr="006F6B23">
        <w:rPr>
          <w:i/>
          <w:iCs/>
          <w:noProof/>
          <w:szCs w:val="24"/>
        </w:rPr>
        <w:t>SLAS Discov.</w:t>
      </w:r>
      <w:r w:rsidRPr="006F6B23">
        <w:rPr>
          <w:noProof/>
          <w:szCs w:val="24"/>
        </w:rPr>
        <w:t>, vol. 25, no. 6, pp. 655–664, 2020, doi: 10.1177/2472555220919345.</w:t>
      </w:r>
    </w:p>
    <w:p w:rsidR="006F6B23" w:rsidRPr="006F6B23" w:rsidRDefault="006F6B23" w:rsidP="006F6B23">
      <w:pPr>
        <w:widowControl w:val="0"/>
        <w:autoSpaceDE w:val="0"/>
        <w:autoSpaceDN w:val="0"/>
        <w:adjustRightInd w:val="0"/>
        <w:ind w:left="640" w:hanging="640"/>
        <w:jc w:val="both"/>
        <w:rPr>
          <w:noProof/>
          <w:szCs w:val="24"/>
        </w:rPr>
      </w:pPr>
      <w:r w:rsidRPr="006F6B23">
        <w:rPr>
          <w:noProof/>
          <w:szCs w:val="24"/>
        </w:rPr>
        <w:t>[12]</w:t>
      </w:r>
      <w:r w:rsidRPr="006F6B23">
        <w:rPr>
          <w:noProof/>
          <w:szCs w:val="24"/>
        </w:rPr>
        <w:tab/>
        <w:t xml:space="preserve">A. Alhomadi, “Forecasting stock market prices : A machine learning approach,” </w:t>
      </w:r>
      <w:r w:rsidRPr="006F6B23">
        <w:rPr>
          <w:i/>
          <w:iCs/>
          <w:noProof/>
          <w:szCs w:val="24"/>
        </w:rPr>
        <w:t>Digit. Commons</w:t>
      </w:r>
      <w:r w:rsidRPr="006F6B23">
        <w:rPr>
          <w:noProof/>
          <w:szCs w:val="24"/>
        </w:rPr>
        <w:t>, vol. 11, no. 2, pp. 16–36, 2021.</w:t>
      </w:r>
    </w:p>
    <w:p w:rsidR="006F6B23" w:rsidRPr="006F6B23" w:rsidRDefault="006F6B23" w:rsidP="006F6B23">
      <w:pPr>
        <w:widowControl w:val="0"/>
        <w:autoSpaceDE w:val="0"/>
        <w:autoSpaceDN w:val="0"/>
        <w:adjustRightInd w:val="0"/>
        <w:ind w:left="640" w:hanging="640"/>
        <w:jc w:val="both"/>
        <w:rPr>
          <w:noProof/>
          <w:szCs w:val="24"/>
        </w:rPr>
      </w:pPr>
      <w:r w:rsidRPr="006F6B23">
        <w:rPr>
          <w:noProof/>
          <w:szCs w:val="24"/>
        </w:rPr>
        <w:t>[13]</w:t>
      </w:r>
      <w:r w:rsidRPr="006F6B23">
        <w:rPr>
          <w:noProof/>
          <w:szCs w:val="24"/>
        </w:rPr>
        <w:tab/>
        <w:t xml:space="preserve">A. N. Dar, “PRINCIPAL COMPONENT ANALYSIS (PCA) (Using Eigen Decomposition),” </w:t>
      </w:r>
      <w:r w:rsidRPr="006F6B23">
        <w:rPr>
          <w:i/>
          <w:iCs/>
          <w:noProof/>
          <w:szCs w:val="24"/>
        </w:rPr>
        <w:t>Gsj</w:t>
      </w:r>
      <w:r w:rsidRPr="006F6B23">
        <w:rPr>
          <w:noProof/>
          <w:szCs w:val="24"/>
        </w:rPr>
        <w:t>, vol. 9, no. 7, pp. 240–252, 2021, [Online]. Available: www.globalscientificjournal.com</w:t>
      </w:r>
    </w:p>
    <w:p w:rsidR="006F6B23" w:rsidRPr="006F6B23" w:rsidRDefault="006F6B23" w:rsidP="006F6B23">
      <w:pPr>
        <w:widowControl w:val="0"/>
        <w:autoSpaceDE w:val="0"/>
        <w:autoSpaceDN w:val="0"/>
        <w:adjustRightInd w:val="0"/>
        <w:ind w:left="640" w:hanging="640"/>
        <w:jc w:val="both"/>
        <w:rPr>
          <w:noProof/>
          <w:szCs w:val="24"/>
        </w:rPr>
      </w:pPr>
      <w:r w:rsidRPr="006F6B23">
        <w:rPr>
          <w:noProof/>
          <w:szCs w:val="24"/>
        </w:rPr>
        <w:t>[14]</w:t>
      </w:r>
      <w:r w:rsidRPr="006F6B23">
        <w:rPr>
          <w:noProof/>
          <w:szCs w:val="24"/>
        </w:rPr>
        <w:tab/>
        <w:t xml:space="preserve">Z. A. A. Al-Bairmani and A. A. Ismael, “Using Logistic Regression Model to Study the Most Important Factors Which Affects Diabetes for the Elderly in the City of Hilla / 2019,” </w:t>
      </w:r>
      <w:r w:rsidRPr="006F6B23">
        <w:rPr>
          <w:i/>
          <w:iCs/>
          <w:noProof/>
          <w:szCs w:val="24"/>
        </w:rPr>
        <w:t>J. Phys. Conf. Ser.</w:t>
      </w:r>
      <w:r w:rsidRPr="006F6B23">
        <w:rPr>
          <w:noProof/>
          <w:szCs w:val="24"/>
        </w:rPr>
        <w:t>, vol. 1818, no. 1, 2021, doi: 10.1088/1742-6596/1818/1/012016.</w:t>
      </w:r>
    </w:p>
    <w:p w:rsidR="006F6B23" w:rsidRPr="006F6B23" w:rsidRDefault="006F6B23" w:rsidP="006F6B23">
      <w:pPr>
        <w:widowControl w:val="0"/>
        <w:autoSpaceDE w:val="0"/>
        <w:autoSpaceDN w:val="0"/>
        <w:adjustRightInd w:val="0"/>
        <w:ind w:left="640" w:hanging="640"/>
        <w:jc w:val="both"/>
        <w:rPr>
          <w:noProof/>
          <w:szCs w:val="24"/>
        </w:rPr>
      </w:pPr>
      <w:r w:rsidRPr="006F6B23">
        <w:rPr>
          <w:noProof/>
          <w:szCs w:val="24"/>
        </w:rPr>
        <w:t>[15]</w:t>
      </w:r>
      <w:r w:rsidRPr="006F6B23">
        <w:rPr>
          <w:noProof/>
          <w:szCs w:val="24"/>
        </w:rPr>
        <w:tab/>
        <w:t xml:space="preserve">M. Jena and S. Dehuri, “Decision tree for classification and regression: A state-of-the art review,” </w:t>
      </w:r>
      <w:r w:rsidRPr="006F6B23">
        <w:rPr>
          <w:i/>
          <w:iCs/>
          <w:noProof/>
          <w:szCs w:val="24"/>
        </w:rPr>
        <w:t>Inform.</w:t>
      </w:r>
      <w:r w:rsidRPr="006F6B23">
        <w:rPr>
          <w:noProof/>
          <w:szCs w:val="24"/>
        </w:rPr>
        <w:t>, vol. 44, no. 4, pp. 405–420, 2020, doi: 10.31449/INF.V44I4.3023.</w:t>
      </w:r>
    </w:p>
    <w:p w:rsidR="006F6B23" w:rsidRPr="006F6B23" w:rsidRDefault="006F6B23" w:rsidP="006F6B23">
      <w:pPr>
        <w:widowControl w:val="0"/>
        <w:autoSpaceDE w:val="0"/>
        <w:autoSpaceDN w:val="0"/>
        <w:adjustRightInd w:val="0"/>
        <w:ind w:left="640" w:hanging="640"/>
        <w:jc w:val="both"/>
        <w:rPr>
          <w:noProof/>
          <w:szCs w:val="24"/>
        </w:rPr>
      </w:pPr>
      <w:r w:rsidRPr="006F6B23">
        <w:rPr>
          <w:noProof/>
          <w:szCs w:val="24"/>
        </w:rPr>
        <w:t>[16]</w:t>
      </w:r>
      <w:r w:rsidRPr="006F6B23">
        <w:rPr>
          <w:noProof/>
          <w:szCs w:val="24"/>
        </w:rPr>
        <w:tab/>
        <w:t xml:space="preserve">M. Schonlau and R. Y. Zou, “The random forest algorithm for statistical learning,” </w:t>
      </w:r>
      <w:r w:rsidRPr="006F6B23">
        <w:rPr>
          <w:i/>
          <w:iCs/>
          <w:noProof/>
          <w:szCs w:val="24"/>
        </w:rPr>
        <w:t>Stata J.</w:t>
      </w:r>
      <w:r w:rsidRPr="006F6B23">
        <w:rPr>
          <w:noProof/>
          <w:szCs w:val="24"/>
        </w:rPr>
        <w:t xml:space="preserve">, vol. 20, </w:t>
      </w:r>
      <w:r w:rsidRPr="006F6B23">
        <w:rPr>
          <w:noProof/>
          <w:szCs w:val="24"/>
        </w:rPr>
        <w:lastRenderedPageBreak/>
        <w:t>no. 1, pp. 3–29, 2020, doi: 10.1177/1536867X20909688.</w:t>
      </w:r>
    </w:p>
    <w:p w:rsidR="006F6B23" w:rsidRPr="006F6B23" w:rsidRDefault="006F6B23" w:rsidP="006F6B23">
      <w:pPr>
        <w:widowControl w:val="0"/>
        <w:autoSpaceDE w:val="0"/>
        <w:autoSpaceDN w:val="0"/>
        <w:adjustRightInd w:val="0"/>
        <w:ind w:left="640" w:hanging="640"/>
        <w:jc w:val="both"/>
        <w:rPr>
          <w:noProof/>
          <w:szCs w:val="24"/>
        </w:rPr>
      </w:pPr>
      <w:r w:rsidRPr="006F6B23">
        <w:rPr>
          <w:noProof/>
          <w:szCs w:val="24"/>
        </w:rPr>
        <w:t>[17]</w:t>
      </w:r>
      <w:r w:rsidRPr="006F6B23">
        <w:rPr>
          <w:noProof/>
          <w:szCs w:val="24"/>
        </w:rPr>
        <w:tab/>
        <w:t xml:space="preserve">L. Wang, “Research and Implementation of Machine Learning Classifier Based on KNN,” </w:t>
      </w:r>
      <w:r w:rsidRPr="006F6B23">
        <w:rPr>
          <w:i/>
          <w:iCs/>
          <w:noProof/>
          <w:szCs w:val="24"/>
        </w:rPr>
        <w:t>IOP Conf. Ser. Mater. Sci. Eng.</w:t>
      </w:r>
      <w:r w:rsidRPr="006F6B23">
        <w:rPr>
          <w:noProof/>
          <w:szCs w:val="24"/>
        </w:rPr>
        <w:t>, vol. 677, no. 5, pp. 0–5, 2019, doi: 10.1088/1757-899X/677/5/052038.</w:t>
      </w:r>
    </w:p>
    <w:p w:rsidR="006F6B23" w:rsidRPr="006F6B23" w:rsidRDefault="006F6B23" w:rsidP="006F6B23">
      <w:pPr>
        <w:widowControl w:val="0"/>
        <w:autoSpaceDE w:val="0"/>
        <w:autoSpaceDN w:val="0"/>
        <w:adjustRightInd w:val="0"/>
        <w:ind w:left="640" w:hanging="640"/>
        <w:jc w:val="both"/>
        <w:rPr>
          <w:noProof/>
          <w:szCs w:val="24"/>
        </w:rPr>
      </w:pPr>
      <w:r w:rsidRPr="006F6B23">
        <w:rPr>
          <w:noProof/>
          <w:szCs w:val="24"/>
        </w:rPr>
        <w:t>[18]</w:t>
      </w:r>
      <w:r w:rsidRPr="006F6B23">
        <w:rPr>
          <w:noProof/>
          <w:szCs w:val="24"/>
        </w:rPr>
        <w:tab/>
        <w:t xml:space="preserve">P. Zhang, Y. Jia, and Y. Shang, “Research and application of XGBoost in imbalanced data,” </w:t>
      </w:r>
      <w:r w:rsidRPr="006F6B23">
        <w:rPr>
          <w:i/>
          <w:iCs/>
          <w:noProof/>
          <w:szCs w:val="24"/>
        </w:rPr>
        <w:t>Int. J. Distrib. Sens. Networks</w:t>
      </w:r>
      <w:r w:rsidRPr="006F6B23">
        <w:rPr>
          <w:noProof/>
          <w:szCs w:val="24"/>
        </w:rPr>
        <w:t>, vol. 18, no. 6, 2022, doi: 10.1177/15501329221106935.</w:t>
      </w:r>
    </w:p>
    <w:p w:rsidR="006F6B23" w:rsidRPr="006F6B23" w:rsidRDefault="006F6B23" w:rsidP="006F6B23">
      <w:pPr>
        <w:widowControl w:val="0"/>
        <w:autoSpaceDE w:val="0"/>
        <w:autoSpaceDN w:val="0"/>
        <w:adjustRightInd w:val="0"/>
        <w:ind w:left="640" w:hanging="640"/>
        <w:jc w:val="both"/>
        <w:rPr>
          <w:noProof/>
        </w:rPr>
      </w:pPr>
      <w:r w:rsidRPr="006F6B23">
        <w:rPr>
          <w:noProof/>
          <w:szCs w:val="24"/>
        </w:rPr>
        <w:t>[19]</w:t>
      </w:r>
      <w:r w:rsidRPr="006F6B23">
        <w:rPr>
          <w:noProof/>
          <w:szCs w:val="24"/>
        </w:rPr>
        <w:tab/>
        <w:t xml:space="preserve">I. Markoulidakis, G. Kopsiaftis, I. Rallis, and I. Georgoulas, “Multi-Class Confusion Matrix Reduction method and its application on Net Promoter Score classification problem,” </w:t>
      </w:r>
      <w:r w:rsidRPr="006F6B23">
        <w:rPr>
          <w:i/>
          <w:iCs/>
          <w:noProof/>
          <w:szCs w:val="24"/>
        </w:rPr>
        <w:t>ACM Int. Conf. Proceeding Ser.</w:t>
      </w:r>
      <w:r w:rsidRPr="006F6B23">
        <w:rPr>
          <w:noProof/>
          <w:szCs w:val="24"/>
        </w:rPr>
        <w:t>, pp. 412–419, 2021, doi: 10.1145/3453892.3461323.</w:t>
      </w:r>
    </w:p>
    <w:p w:rsidR="006F6B23" w:rsidRPr="006F6B23" w:rsidRDefault="006F6B23" w:rsidP="006F6B23">
      <w:pPr>
        <w:jc w:val="both"/>
      </w:pPr>
      <w:r>
        <w:fldChar w:fldCharType="end"/>
      </w:r>
    </w:p>
    <w:sectPr w:rsidR="006F6B23" w:rsidRPr="006F6B23" w:rsidSect="00F86F91">
      <w:type w:val="continuous"/>
      <w:pgSz w:w="11906" w:h="16838" w:code="9"/>
      <w:pgMar w:top="1080" w:right="907" w:bottom="1440" w:left="907" w:header="720" w:footer="720" w:gutter="0"/>
      <w:cols w:num="2" w:space="36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550C3" w:rsidRDefault="00E550C3" w:rsidP="001A3B3D">
      <w:r>
        <w:separator/>
      </w:r>
    </w:p>
  </w:endnote>
  <w:endnote w:type="continuationSeparator" w:id="1">
    <w:p w:rsidR="00E550C3" w:rsidRDefault="00E550C3" w:rsidP="001A3B3D">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550C3" w:rsidRDefault="00E550C3" w:rsidP="001A3B3D">
      <w:r>
        <w:separator/>
      </w:r>
    </w:p>
  </w:footnote>
  <w:footnote w:type="continuationSeparator" w:id="1">
    <w:p w:rsidR="00E550C3" w:rsidRDefault="00E550C3" w:rsidP="001A3B3D">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DD629BEE"/>
    <w:lvl w:ilvl="0">
      <w:start w:val="1"/>
      <w:numFmt w:val="decimal"/>
      <w:lvlText w:val="%1."/>
      <w:lvlJc w:val="left"/>
      <w:pPr>
        <w:tabs>
          <w:tab w:val="num" w:pos="1492"/>
        </w:tabs>
        <w:ind w:left="1492" w:hanging="360"/>
      </w:pPr>
    </w:lvl>
  </w:abstractNum>
  <w:abstractNum w:abstractNumId="2">
    <w:nsid w:val="FFFFFF7D"/>
    <w:multiLevelType w:val="singleLevel"/>
    <w:tmpl w:val="2648E1C4"/>
    <w:lvl w:ilvl="0">
      <w:start w:val="1"/>
      <w:numFmt w:val="decimal"/>
      <w:lvlText w:val="%1."/>
      <w:lvlJc w:val="left"/>
      <w:pPr>
        <w:tabs>
          <w:tab w:val="num" w:pos="1209"/>
        </w:tabs>
        <w:ind w:left="1209" w:hanging="360"/>
      </w:pPr>
    </w:lvl>
  </w:abstractNum>
  <w:abstractNum w:abstractNumId="3">
    <w:nsid w:val="FFFFFF7E"/>
    <w:multiLevelType w:val="singleLevel"/>
    <w:tmpl w:val="9D38DB54"/>
    <w:lvl w:ilvl="0">
      <w:start w:val="1"/>
      <w:numFmt w:val="decimal"/>
      <w:lvlText w:val="%1."/>
      <w:lvlJc w:val="left"/>
      <w:pPr>
        <w:tabs>
          <w:tab w:val="num" w:pos="926"/>
        </w:tabs>
        <w:ind w:left="926" w:hanging="360"/>
      </w:pPr>
    </w:lvl>
  </w:abstractNum>
  <w:abstractNum w:abstractNumId="4">
    <w:nsid w:val="FFFFFF7F"/>
    <w:multiLevelType w:val="singleLevel"/>
    <w:tmpl w:val="632C24E2"/>
    <w:lvl w:ilvl="0">
      <w:start w:val="1"/>
      <w:numFmt w:val="decimal"/>
      <w:lvlText w:val="%1."/>
      <w:lvlJc w:val="left"/>
      <w:pPr>
        <w:tabs>
          <w:tab w:val="num" w:pos="643"/>
        </w:tabs>
        <w:ind w:left="643" w:hanging="360"/>
      </w:pPr>
    </w:lvl>
  </w:abstractNum>
  <w:abstractNum w:abstractNumId="5">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229E8DFE"/>
    <w:lvl w:ilvl="0">
      <w:start w:val="1"/>
      <w:numFmt w:val="decimal"/>
      <w:lvlText w:val="%1."/>
      <w:lvlJc w:val="left"/>
      <w:pPr>
        <w:tabs>
          <w:tab w:val="num" w:pos="360"/>
        </w:tabs>
        <w:ind w:left="360" w:hanging="360"/>
      </w:pPr>
    </w:lvl>
  </w:abstractNum>
  <w:abstractNum w:abstractNumId="1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nsid w:val="5E37400E"/>
    <w:multiLevelType w:val="hybridMultilevel"/>
    <w:tmpl w:val="41E0B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C402C58"/>
    <w:multiLevelType w:val="hybridMultilevel"/>
    <w:tmpl w:val="9A1CA078"/>
    <w:lvl w:ilvl="0" w:tplc="C8D6570A">
      <w:start w:val="1"/>
      <w:numFmt w:val="decimal"/>
      <w:pStyle w:val="figurecaption"/>
      <w:lvlText w:val="Fig. %1."/>
      <w:lvlJc w:val="left"/>
      <w:pPr>
        <w:ind w:left="936"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2016"/>
        </w:tabs>
        <w:ind w:left="2016" w:hanging="360"/>
      </w:pPr>
      <w:rPr>
        <w:rFonts w:cs="Times New Roman"/>
      </w:rPr>
    </w:lvl>
    <w:lvl w:ilvl="2" w:tplc="0409001B">
      <w:start w:val="1"/>
      <w:numFmt w:val="lowerRoman"/>
      <w:lvlText w:val="%3."/>
      <w:lvlJc w:val="right"/>
      <w:pPr>
        <w:tabs>
          <w:tab w:val="num" w:pos="2736"/>
        </w:tabs>
        <w:ind w:left="2736" w:hanging="180"/>
      </w:pPr>
      <w:rPr>
        <w:rFonts w:cs="Times New Roman"/>
      </w:rPr>
    </w:lvl>
    <w:lvl w:ilvl="3" w:tplc="0409000F">
      <w:start w:val="1"/>
      <w:numFmt w:val="decimal"/>
      <w:lvlText w:val="%4."/>
      <w:lvlJc w:val="left"/>
      <w:pPr>
        <w:tabs>
          <w:tab w:val="num" w:pos="3456"/>
        </w:tabs>
        <w:ind w:left="3456" w:hanging="360"/>
      </w:pPr>
      <w:rPr>
        <w:rFonts w:cs="Times New Roman"/>
      </w:rPr>
    </w:lvl>
    <w:lvl w:ilvl="4" w:tplc="04090019">
      <w:start w:val="1"/>
      <w:numFmt w:val="lowerLetter"/>
      <w:lvlText w:val="%5."/>
      <w:lvlJc w:val="left"/>
      <w:pPr>
        <w:tabs>
          <w:tab w:val="num" w:pos="4176"/>
        </w:tabs>
        <w:ind w:left="4176" w:hanging="360"/>
      </w:pPr>
      <w:rPr>
        <w:rFonts w:cs="Times New Roman"/>
      </w:rPr>
    </w:lvl>
    <w:lvl w:ilvl="5" w:tplc="0409001B">
      <w:start w:val="1"/>
      <w:numFmt w:val="lowerRoman"/>
      <w:lvlText w:val="%6."/>
      <w:lvlJc w:val="right"/>
      <w:pPr>
        <w:tabs>
          <w:tab w:val="num" w:pos="4896"/>
        </w:tabs>
        <w:ind w:left="4896" w:hanging="180"/>
      </w:pPr>
      <w:rPr>
        <w:rFonts w:cs="Times New Roman"/>
      </w:rPr>
    </w:lvl>
    <w:lvl w:ilvl="6" w:tplc="0409000F">
      <w:start w:val="1"/>
      <w:numFmt w:val="decimal"/>
      <w:lvlText w:val="%7."/>
      <w:lvlJc w:val="left"/>
      <w:pPr>
        <w:tabs>
          <w:tab w:val="num" w:pos="5616"/>
        </w:tabs>
        <w:ind w:left="5616" w:hanging="360"/>
      </w:pPr>
      <w:rPr>
        <w:rFonts w:cs="Times New Roman"/>
      </w:rPr>
    </w:lvl>
    <w:lvl w:ilvl="7" w:tplc="04090019">
      <w:start w:val="1"/>
      <w:numFmt w:val="lowerLetter"/>
      <w:lvlText w:val="%8."/>
      <w:lvlJc w:val="left"/>
      <w:pPr>
        <w:tabs>
          <w:tab w:val="num" w:pos="6336"/>
        </w:tabs>
        <w:ind w:left="6336" w:hanging="360"/>
      </w:pPr>
      <w:rPr>
        <w:rFonts w:cs="Times New Roman"/>
      </w:rPr>
    </w:lvl>
    <w:lvl w:ilvl="8" w:tplc="0409001B">
      <w:start w:val="1"/>
      <w:numFmt w:val="lowerRoman"/>
      <w:lvlText w:val="%9."/>
      <w:lvlJc w:val="right"/>
      <w:pPr>
        <w:tabs>
          <w:tab w:val="num" w:pos="7056"/>
        </w:tabs>
        <w:ind w:left="7056" w:hanging="180"/>
      </w:pPr>
      <w:rPr>
        <w:rFonts w:cs="Times New Roman"/>
      </w:rPr>
    </w:lvl>
  </w:abstractNum>
  <w:abstractNum w:abstractNumId="21">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4"/>
  </w:num>
  <w:num w:numId="2">
    <w:abstractNumId w:val="20"/>
  </w:num>
  <w:num w:numId="3">
    <w:abstractNumId w:val="13"/>
  </w:num>
  <w:num w:numId="4">
    <w:abstractNumId w:val="16"/>
  </w:num>
  <w:num w:numId="5">
    <w:abstractNumId w:val="16"/>
  </w:num>
  <w:num w:numId="6">
    <w:abstractNumId w:val="16"/>
  </w:num>
  <w:num w:numId="7">
    <w:abstractNumId w:val="16"/>
  </w:num>
  <w:num w:numId="8">
    <w:abstractNumId w:val="18"/>
  </w:num>
  <w:num w:numId="9">
    <w:abstractNumId w:val="21"/>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 w:numId="25">
    <w:abstractNumId w:val="1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8"/>
  <w:embedSystemFonts/>
  <w:defaultTabStop w:val="720"/>
  <w:doNotHyphenateCaps/>
  <w:characterSpacingControl w:val="doNotCompress"/>
  <w:doNotValidateAgainstSchema/>
  <w:doNotDemarcateInvalidXml/>
  <w:hdrShapeDefaults>
    <o:shapedefaults v:ext="edit" spidmax="58370"/>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2sLAwNDQ0MLYwMDe3NLBU0lEKTi0uzszPAykwMq0FALS2wu8tAAAA"/>
  </w:docVars>
  <w:rsids>
    <w:rsidRoot w:val="009303D9"/>
    <w:rsid w:val="00003B89"/>
    <w:rsid w:val="000042E7"/>
    <w:rsid w:val="00006DAC"/>
    <w:rsid w:val="00012FCA"/>
    <w:rsid w:val="00013FCE"/>
    <w:rsid w:val="000229D3"/>
    <w:rsid w:val="00024FFE"/>
    <w:rsid w:val="00025778"/>
    <w:rsid w:val="00027F00"/>
    <w:rsid w:val="00040EDA"/>
    <w:rsid w:val="00041BEC"/>
    <w:rsid w:val="000426D9"/>
    <w:rsid w:val="0004781E"/>
    <w:rsid w:val="000509FD"/>
    <w:rsid w:val="00055497"/>
    <w:rsid w:val="0005593F"/>
    <w:rsid w:val="00060E5C"/>
    <w:rsid w:val="000868EC"/>
    <w:rsid w:val="0008758A"/>
    <w:rsid w:val="00097A7C"/>
    <w:rsid w:val="000A07D1"/>
    <w:rsid w:val="000A67FC"/>
    <w:rsid w:val="000A74DE"/>
    <w:rsid w:val="000B1883"/>
    <w:rsid w:val="000B1C2A"/>
    <w:rsid w:val="000B40B5"/>
    <w:rsid w:val="000C0747"/>
    <w:rsid w:val="000C1E68"/>
    <w:rsid w:val="00103365"/>
    <w:rsid w:val="0011316C"/>
    <w:rsid w:val="00123271"/>
    <w:rsid w:val="00123F88"/>
    <w:rsid w:val="00132322"/>
    <w:rsid w:val="001366A8"/>
    <w:rsid w:val="0014015D"/>
    <w:rsid w:val="00140512"/>
    <w:rsid w:val="001408FA"/>
    <w:rsid w:val="001438A3"/>
    <w:rsid w:val="00145B99"/>
    <w:rsid w:val="00153C1D"/>
    <w:rsid w:val="001544FA"/>
    <w:rsid w:val="00160D26"/>
    <w:rsid w:val="00163BEF"/>
    <w:rsid w:val="0018018F"/>
    <w:rsid w:val="001869D0"/>
    <w:rsid w:val="00193373"/>
    <w:rsid w:val="00193A5F"/>
    <w:rsid w:val="001A2EFD"/>
    <w:rsid w:val="001A3B3D"/>
    <w:rsid w:val="001B67DC"/>
    <w:rsid w:val="001E01CB"/>
    <w:rsid w:val="001E207B"/>
    <w:rsid w:val="001F04AF"/>
    <w:rsid w:val="001F3948"/>
    <w:rsid w:val="002023D0"/>
    <w:rsid w:val="0022022C"/>
    <w:rsid w:val="002239E9"/>
    <w:rsid w:val="00223C57"/>
    <w:rsid w:val="002254A9"/>
    <w:rsid w:val="00233D97"/>
    <w:rsid w:val="002347A2"/>
    <w:rsid w:val="00240F15"/>
    <w:rsid w:val="00246EA0"/>
    <w:rsid w:val="00250BE4"/>
    <w:rsid w:val="00253132"/>
    <w:rsid w:val="00256F84"/>
    <w:rsid w:val="00257BAC"/>
    <w:rsid w:val="002631D8"/>
    <w:rsid w:val="00271487"/>
    <w:rsid w:val="002850E3"/>
    <w:rsid w:val="002865E7"/>
    <w:rsid w:val="00290C82"/>
    <w:rsid w:val="0029137C"/>
    <w:rsid w:val="002A045F"/>
    <w:rsid w:val="002A0A6A"/>
    <w:rsid w:val="002A45EA"/>
    <w:rsid w:val="002A5BFB"/>
    <w:rsid w:val="002B0972"/>
    <w:rsid w:val="002B0F4D"/>
    <w:rsid w:val="002B1400"/>
    <w:rsid w:val="002B2A78"/>
    <w:rsid w:val="002C0627"/>
    <w:rsid w:val="002C2878"/>
    <w:rsid w:val="002D205C"/>
    <w:rsid w:val="002E6508"/>
    <w:rsid w:val="002E6CC9"/>
    <w:rsid w:val="002F20C7"/>
    <w:rsid w:val="002F29ED"/>
    <w:rsid w:val="002F502B"/>
    <w:rsid w:val="0030065F"/>
    <w:rsid w:val="00302062"/>
    <w:rsid w:val="0030705A"/>
    <w:rsid w:val="003106E8"/>
    <w:rsid w:val="003120F6"/>
    <w:rsid w:val="003125F0"/>
    <w:rsid w:val="00323F60"/>
    <w:rsid w:val="003274DB"/>
    <w:rsid w:val="00341C47"/>
    <w:rsid w:val="00353721"/>
    <w:rsid w:val="00354FCF"/>
    <w:rsid w:val="00357D56"/>
    <w:rsid w:val="0036154F"/>
    <w:rsid w:val="00363FA4"/>
    <w:rsid w:val="0036570D"/>
    <w:rsid w:val="00387509"/>
    <w:rsid w:val="003A19E2"/>
    <w:rsid w:val="003A3C24"/>
    <w:rsid w:val="003A6C84"/>
    <w:rsid w:val="003A75B3"/>
    <w:rsid w:val="003B2B40"/>
    <w:rsid w:val="003B4E04"/>
    <w:rsid w:val="003C2384"/>
    <w:rsid w:val="003D5A39"/>
    <w:rsid w:val="003E04E6"/>
    <w:rsid w:val="003E6B59"/>
    <w:rsid w:val="003F5A08"/>
    <w:rsid w:val="00415041"/>
    <w:rsid w:val="00420716"/>
    <w:rsid w:val="004255E2"/>
    <w:rsid w:val="004325FB"/>
    <w:rsid w:val="004332C9"/>
    <w:rsid w:val="00433702"/>
    <w:rsid w:val="00433EAB"/>
    <w:rsid w:val="004372B0"/>
    <w:rsid w:val="004432BA"/>
    <w:rsid w:val="0044407E"/>
    <w:rsid w:val="00445EC8"/>
    <w:rsid w:val="00446539"/>
    <w:rsid w:val="00447BB9"/>
    <w:rsid w:val="0046031D"/>
    <w:rsid w:val="00465D34"/>
    <w:rsid w:val="004700AF"/>
    <w:rsid w:val="00473AC9"/>
    <w:rsid w:val="00476A2E"/>
    <w:rsid w:val="004777A2"/>
    <w:rsid w:val="004827B8"/>
    <w:rsid w:val="00494C68"/>
    <w:rsid w:val="004C0745"/>
    <w:rsid w:val="004C476B"/>
    <w:rsid w:val="004D449D"/>
    <w:rsid w:val="004D72B5"/>
    <w:rsid w:val="004E188B"/>
    <w:rsid w:val="004E3826"/>
    <w:rsid w:val="004E509E"/>
    <w:rsid w:val="004F11DC"/>
    <w:rsid w:val="00501F8D"/>
    <w:rsid w:val="00504F48"/>
    <w:rsid w:val="00510E5C"/>
    <w:rsid w:val="005120A8"/>
    <w:rsid w:val="00515FC4"/>
    <w:rsid w:val="00520F7A"/>
    <w:rsid w:val="0052265F"/>
    <w:rsid w:val="00530B02"/>
    <w:rsid w:val="005418EE"/>
    <w:rsid w:val="005454E2"/>
    <w:rsid w:val="00545C24"/>
    <w:rsid w:val="00551B7F"/>
    <w:rsid w:val="00556C75"/>
    <w:rsid w:val="0056610F"/>
    <w:rsid w:val="00567434"/>
    <w:rsid w:val="00575BCA"/>
    <w:rsid w:val="0058641D"/>
    <w:rsid w:val="00594284"/>
    <w:rsid w:val="005A08A1"/>
    <w:rsid w:val="005B0344"/>
    <w:rsid w:val="005B520E"/>
    <w:rsid w:val="005B7B04"/>
    <w:rsid w:val="005C0EFC"/>
    <w:rsid w:val="005C6B4A"/>
    <w:rsid w:val="005D2F43"/>
    <w:rsid w:val="005D4B1F"/>
    <w:rsid w:val="005D5052"/>
    <w:rsid w:val="005E26F7"/>
    <w:rsid w:val="005E2800"/>
    <w:rsid w:val="005F2067"/>
    <w:rsid w:val="005F3D4D"/>
    <w:rsid w:val="005F440F"/>
    <w:rsid w:val="005F4A26"/>
    <w:rsid w:val="00605825"/>
    <w:rsid w:val="00611410"/>
    <w:rsid w:val="00612825"/>
    <w:rsid w:val="00623B30"/>
    <w:rsid w:val="0063009D"/>
    <w:rsid w:val="00631250"/>
    <w:rsid w:val="0063176A"/>
    <w:rsid w:val="006420A7"/>
    <w:rsid w:val="00645D22"/>
    <w:rsid w:val="00650B87"/>
    <w:rsid w:val="00651A08"/>
    <w:rsid w:val="00654204"/>
    <w:rsid w:val="0066132A"/>
    <w:rsid w:val="00662F6A"/>
    <w:rsid w:val="006701A5"/>
    <w:rsid w:val="00670434"/>
    <w:rsid w:val="006704DB"/>
    <w:rsid w:val="006709CC"/>
    <w:rsid w:val="00671297"/>
    <w:rsid w:val="006771B1"/>
    <w:rsid w:val="00683163"/>
    <w:rsid w:val="00687269"/>
    <w:rsid w:val="006A0BB6"/>
    <w:rsid w:val="006A6F02"/>
    <w:rsid w:val="006B327E"/>
    <w:rsid w:val="006B663E"/>
    <w:rsid w:val="006B6B66"/>
    <w:rsid w:val="006B6C2E"/>
    <w:rsid w:val="006C111C"/>
    <w:rsid w:val="006C29BC"/>
    <w:rsid w:val="006C2C62"/>
    <w:rsid w:val="006C3142"/>
    <w:rsid w:val="006C7E6C"/>
    <w:rsid w:val="006E1CEF"/>
    <w:rsid w:val="006E46F9"/>
    <w:rsid w:val="006E4F77"/>
    <w:rsid w:val="006E7823"/>
    <w:rsid w:val="006E78C2"/>
    <w:rsid w:val="006F1FFB"/>
    <w:rsid w:val="006F544C"/>
    <w:rsid w:val="006F54F1"/>
    <w:rsid w:val="006F6B23"/>
    <w:rsid w:val="006F6D3D"/>
    <w:rsid w:val="00702CC1"/>
    <w:rsid w:val="00712391"/>
    <w:rsid w:val="00712FAD"/>
    <w:rsid w:val="00713833"/>
    <w:rsid w:val="00715BEA"/>
    <w:rsid w:val="007349BC"/>
    <w:rsid w:val="00740EEA"/>
    <w:rsid w:val="00743887"/>
    <w:rsid w:val="00764199"/>
    <w:rsid w:val="00794804"/>
    <w:rsid w:val="007A24A3"/>
    <w:rsid w:val="007A690D"/>
    <w:rsid w:val="007B33F1"/>
    <w:rsid w:val="007B4705"/>
    <w:rsid w:val="007B6DDA"/>
    <w:rsid w:val="007C0308"/>
    <w:rsid w:val="007C0829"/>
    <w:rsid w:val="007C0D78"/>
    <w:rsid w:val="007C2FF2"/>
    <w:rsid w:val="007D20CE"/>
    <w:rsid w:val="007D448C"/>
    <w:rsid w:val="007D6232"/>
    <w:rsid w:val="007E3AEC"/>
    <w:rsid w:val="007E560D"/>
    <w:rsid w:val="007E785B"/>
    <w:rsid w:val="007F1F99"/>
    <w:rsid w:val="007F768F"/>
    <w:rsid w:val="00800F93"/>
    <w:rsid w:val="0080791D"/>
    <w:rsid w:val="0081090D"/>
    <w:rsid w:val="0082171A"/>
    <w:rsid w:val="00833F46"/>
    <w:rsid w:val="00833F6D"/>
    <w:rsid w:val="00836367"/>
    <w:rsid w:val="00837561"/>
    <w:rsid w:val="00841788"/>
    <w:rsid w:val="00850424"/>
    <w:rsid w:val="008513B7"/>
    <w:rsid w:val="00860EB0"/>
    <w:rsid w:val="00862211"/>
    <w:rsid w:val="0087015A"/>
    <w:rsid w:val="00873603"/>
    <w:rsid w:val="00883F15"/>
    <w:rsid w:val="008A0D13"/>
    <w:rsid w:val="008A2C7D"/>
    <w:rsid w:val="008A7482"/>
    <w:rsid w:val="008A7D74"/>
    <w:rsid w:val="008B6316"/>
    <w:rsid w:val="008B6524"/>
    <w:rsid w:val="008C0DF0"/>
    <w:rsid w:val="008C4090"/>
    <w:rsid w:val="008C4B23"/>
    <w:rsid w:val="008F519E"/>
    <w:rsid w:val="008F6E2C"/>
    <w:rsid w:val="0090538F"/>
    <w:rsid w:val="00911C2B"/>
    <w:rsid w:val="00922CC9"/>
    <w:rsid w:val="009303D9"/>
    <w:rsid w:val="009326DA"/>
    <w:rsid w:val="00933C64"/>
    <w:rsid w:val="00936B27"/>
    <w:rsid w:val="00936C23"/>
    <w:rsid w:val="0094028B"/>
    <w:rsid w:val="009425B8"/>
    <w:rsid w:val="00943900"/>
    <w:rsid w:val="00970546"/>
    <w:rsid w:val="00972203"/>
    <w:rsid w:val="00976B49"/>
    <w:rsid w:val="00993B64"/>
    <w:rsid w:val="009B2A02"/>
    <w:rsid w:val="009B64E5"/>
    <w:rsid w:val="009D59DA"/>
    <w:rsid w:val="009D7B1D"/>
    <w:rsid w:val="009E0DCC"/>
    <w:rsid w:val="009E6C36"/>
    <w:rsid w:val="009F13E4"/>
    <w:rsid w:val="009F1D79"/>
    <w:rsid w:val="009F6F7B"/>
    <w:rsid w:val="00A03356"/>
    <w:rsid w:val="00A059B3"/>
    <w:rsid w:val="00A173EF"/>
    <w:rsid w:val="00A23F0C"/>
    <w:rsid w:val="00A2640C"/>
    <w:rsid w:val="00A27200"/>
    <w:rsid w:val="00A340E2"/>
    <w:rsid w:val="00A43697"/>
    <w:rsid w:val="00A4511B"/>
    <w:rsid w:val="00A55B2A"/>
    <w:rsid w:val="00A56CFC"/>
    <w:rsid w:val="00A578FF"/>
    <w:rsid w:val="00A65A51"/>
    <w:rsid w:val="00A81E93"/>
    <w:rsid w:val="00A8265D"/>
    <w:rsid w:val="00A85CDE"/>
    <w:rsid w:val="00A86D1C"/>
    <w:rsid w:val="00A86D4F"/>
    <w:rsid w:val="00AA39AE"/>
    <w:rsid w:val="00AC0117"/>
    <w:rsid w:val="00AC6915"/>
    <w:rsid w:val="00AD737C"/>
    <w:rsid w:val="00AD799D"/>
    <w:rsid w:val="00AE3409"/>
    <w:rsid w:val="00AE428A"/>
    <w:rsid w:val="00AF3132"/>
    <w:rsid w:val="00B11A60"/>
    <w:rsid w:val="00B20EB5"/>
    <w:rsid w:val="00B22613"/>
    <w:rsid w:val="00B33D01"/>
    <w:rsid w:val="00B44A76"/>
    <w:rsid w:val="00B64644"/>
    <w:rsid w:val="00B67A8F"/>
    <w:rsid w:val="00B72025"/>
    <w:rsid w:val="00B750E5"/>
    <w:rsid w:val="00B768D1"/>
    <w:rsid w:val="00B8375B"/>
    <w:rsid w:val="00B862B5"/>
    <w:rsid w:val="00B95D60"/>
    <w:rsid w:val="00B96A65"/>
    <w:rsid w:val="00BA1025"/>
    <w:rsid w:val="00BA5C1E"/>
    <w:rsid w:val="00BA72F9"/>
    <w:rsid w:val="00BB3A83"/>
    <w:rsid w:val="00BB4F5B"/>
    <w:rsid w:val="00BC1DCB"/>
    <w:rsid w:val="00BC3420"/>
    <w:rsid w:val="00BD448D"/>
    <w:rsid w:val="00BD4744"/>
    <w:rsid w:val="00BD5802"/>
    <w:rsid w:val="00BD670B"/>
    <w:rsid w:val="00BD742F"/>
    <w:rsid w:val="00BE0321"/>
    <w:rsid w:val="00BE31E9"/>
    <w:rsid w:val="00BE3335"/>
    <w:rsid w:val="00BE3647"/>
    <w:rsid w:val="00BE7D3C"/>
    <w:rsid w:val="00BF48E3"/>
    <w:rsid w:val="00BF5FF6"/>
    <w:rsid w:val="00C01BC3"/>
    <w:rsid w:val="00C0207F"/>
    <w:rsid w:val="00C04245"/>
    <w:rsid w:val="00C07526"/>
    <w:rsid w:val="00C1147D"/>
    <w:rsid w:val="00C12B7B"/>
    <w:rsid w:val="00C14744"/>
    <w:rsid w:val="00C15486"/>
    <w:rsid w:val="00C16117"/>
    <w:rsid w:val="00C27D44"/>
    <w:rsid w:val="00C3075A"/>
    <w:rsid w:val="00C310D5"/>
    <w:rsid w:val="00C4505E"/>
    <w:rsid w:val="00C46C8A"/>
    <w:rsid w:val="00C56CC3"/>
    <w:rsid w:val="00C56F0D"/>
    <w:rsid w:val="00C57CD4"/>
    <w:rsid w:val="00C6220B"/>
    <w:rsid w:val="00C6495E"/>
    <w:rsid w:val="00C64C19"/>
    <w:rsid w:val="00C66579"/>
    <w:rsid w:val="00C66D66"/>
    <w:rsid w:val="00C67BB8"/>
    <w:rsid w:val="00C728CB"/>
    <w:rsid w:val="00C76E28"/>
    <w:rsid w:val="00C80649"/>
    <w:rsid w:val="00C80F2E"/>
    <w:rsid w:val="00C87AF6"/>
    <w:rsid w:val="00C914FB"/>
    <w:rsid w:val="00C919A4"/>
    <w:rsid w:val="00CA407F"/>
    <w:rsid w:val="00CA4392"/>
    <w:rsid w:val="00CA4DD1"/>
    <w:rsid w:val="00CB4A15"/>
    <w:rsid w:val="00CB4B5C"/>
    <w:rsid w:val="00CB7432"/>
    <w:rsid w:val="00CC393F"/>
    <w:rsid w:val="00CD25A4"/>
    <w:rsid w:val="00CD389F"/>
    <w:rsid w:val="00CE468F"/>
    <w:rsid w:val="00CE50F1"/>
    <w:rsid w:val="00CF67C2"/>
    <w:rsid w:val="00D06866"/>
    <w:rsid w:val="00D16CEB"/>
    <w:rsid w:val="00D2176E"/>
    <w:rsid w:val="00D225FD"/>
    <w:rsid w:val="00D22D35"/>
    <w:rsid w:val="00D25EEA"/>
    <w:rsid w:val="00D30E3D"/>
    <w:rsid w:val="00D3721A"/>
    <w:rsid w:val="00D3783B"/>
    <w:rsid w:val="00D37EC1"/>
    <w:rsid w:val="00D40FCB"/>
    <w:rsid w:val="00D433D0"/>
    <w:rsid w:val="00D44B48"/>
    <w:rsid w:val="00D50277"/>
    <w:rsid w:val="00D547B1"/>
    <w:rsid w:val="00D632BE"/>
    <w:rsid w:val="00D717F8"/>
    <w:rsid w:val="00D72D06"/>
    <w:rsid w:val="00D7522C"/>
    <w:rsid w:val="00D7536F"/>
    <w:rsid w:val="00D76668"/>
    <w:rsid w:val="00D77191"/>
    <w:rsid w:val="00D90C92"/>
    <w:rsid w:val="00D91325"/>
    <w:rsid w:val="00D91E27"/>
    <w:rsid w:val="00D92E10"/>
    <w:rsid w:val="00D97411"/>
    <w:rsid w:val="00DA7A6C"/>
    <w:rsid w:val="00DB6D24"/>
    <w:rsid w:val="00DC0026"/>
    <w:rsid w:val="00DC039E"/>
    <w:rsid w:val="00DC05C2"/>
    <w:rsid w:val="00DD3768"/>
    <w:rsid w:val="00DD5D49"/>
    <w:rsid w:val="00DE0913"/>
    <w:rsid w:val="00DE3B42"/>
    <w:rsid w:val="00DF7E8E"/>
    <w:rsid w:val="00E0432F"/>
    <w:rsid w:val="00E05368"/>
    <w:rsid w:val="00E07383"/>
    <w:rsid w:val="00E1150D"/>
    <w:rsid w:val="00E11AED"/>
    <w:rsid w:val="00E15128"/>
    <w:rsid w:val="00E165BC"/>
    <w:rsid w:val="00E46579"/>
    <w:rsid w:val="00E50997"/>
    <w:rsid w:val="00E53722"/>
    <w:rsid w:val="00E550C3"/>
    <w:rsid w:val="00E560AE"/>
    <w:rsid w:val="00E57195"/>
    <w:rsid w:val="00E61E12"/>
    <w:rsid w:val="00E62FB7"/>
    <w:rsid w:val="00E67DD5"/>
    <w:rsid w:val="00E72AA0"/>
    <w:rsid w:val="00E74218"/>
    <w:rsid w:val="00E7596C"/>
    <w:rsid w:val="00E84295"/>
    <w:rsid w:val="00E878F2"/>
    <w:rsid w:val="00E93B9E"/>
    <w:rsid w:val="00EA478D"/>
    <w:rsid w:val="00EA53F5"/>
    <w:rsid w:val="00EB10BC"/>
    <w:rsid w:val="00EC5897"/>
    <w:rsid w:val="00EC6C9D"/>
    <w:rsid w:val="00EC7B9F"/>
    <w:rsid w:val="00ED0149"/>
    <w:rsid w:val="00ED67D0"/>
    <w:rsid w:val="00EE00F1"/>
    <w:rsid w:val="00EF7DE3"/>
    <w:rsid w:val="00F00C6B"/>
    <w:rsid w:val="00F0129E"/>
    <w:rsid w:val="00F03103"/>
    <w:rsid w:val="00F10538"/>
    <w:rsid w:val="00F1183D"/>
    <w:rsid w:val="00F22BA6"/>
    <w:rsid w:val="00F2562E"/>
    <w:rsid w:val="00F271DE"/>
    <w:rsid w:val="00F35692"/>
    <w:rsid w:val="00F43004"/>
    <w:rsid w:val="00F44B50"/>
    <w:rsid w:val="00F52BBE"/>
    <w:rsid w:val="00F568CC"/>
    <w:rsid w:val="00F627DA"/>
    <w:rsid w:val="00F70599"/>
    <w:rsid w:val="00F71FFF"/>
    <w:rsid w:val="00F7288F"/>
    <w:rsid w:val="00F764B9"/>
    <w:rsid w:val="00F800BF"/>
    <w:rsid w:val="00F82E94"/>
    <w:rsid w:val="00F847A6"/>
    <w:rsid w:val="00F86F91"/>
    <w:rsid w:val="00F9441B"/>
    <w:rsid w:val="00F97AD2"/>
    <w:rsid w:val="00FA126B"/>
    <w:rsid w:val="00FA4C32"/>
    <w:rsid w:val="00FA50CF"/>
    <w:rsid w:val="00FB0A2B"/>
    <w:rsid w:val="00FB7711"/>
    <w:rsid w:val="00FB7850"/>
    <w:rsid w:val="00FC3549"/>
    <w:rsid w:val="00FD3928"/>
    <w:rsid w:val="00FE7114"/>
    <w:rsid w:val="00FF2152"/>
    <w:rsid w:val="00FF4AC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83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EE00F1"/>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rsid w:val="00EE00F1"/>
    <w:pPr>
      <w:tabs>
        <w:tab w:val="left" w:pos="360"/>
      </w:tabs>
      <w:spacing w:before="160" w:after="80"/>
      <w:outlineLvl w:val="4"/>
    </w:pPr>
    <w:rPr>
      <w:smallCaps/>
      <w:noProof/>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rsid w:val="00EE00F1"/>
    <w:pPr>
      <w:jc w:val="center"/>
    </w:pPr>
  </w:style>
  <w:style w:type="paragraph" w:customStyle="1" w:styleId="Author">
    <w:name w:val="Author"/>
    <w:rsid w:val="00EE00F1"/>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rPr>
  </w:style>
  <w:style w:type="character" w:customStyle="1" w:styleId="BodyTextChar">
    <w:name w:val="Body Text Char"/>
    <w:link w:val="BodyText"/>
    <w:rsid w:val="00E7596C"/>
    <w:rPr>
      <w:spacing w:val="-1"/>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rsid w:val="00EE00F1"/>
    <w:pPr>
      <w:framePr w:hSpace="187" w:vSpace="187" w:wrap="notBeside" w:vAnchor="text" w:hAnchor="page" w:x="6121" w:y="577"/>
      <w:numPr>
        <w:numId w:val="3"/>
      </w:numPr>
      <w:spacing w:after="40"/>
    </w:pPr>
    <w:rPr>
      <w:sz w:val="16"/>
      <w:szCs w:val="16"/>
    </w:rPr>
  </w:style>
  <w:style w:type="paragraph" w:customStyle="1" w:styleId="papersubtitle">
    <w:name w:val="paper subtitle"/>
    <w:rsid w:val="00EE00F1"/>
    <w:pPr>
      <w:spacing w:after="120"/>
      <w:jc w:val="center"/>
    </w:pPr>
    <w:rPr>
      <w:rFonts w:eastAsia="MS Mincho"/>
      <w:noProof/>
      <w:sz w:val="28"/>
      <w:szCs w:val="28"/>
    </w:rPr>
  </w:style>
  <w:style w:type="paragraph" w:customStyle="1" w:styleId="papertitle">
    <w:name w:val="paper title"/>
    <w:rsid w:val="00EE00F1"/>
    <w:pPr>
      <w:spacing w:after="120"/>
      <w:jc w:val="center"/>
    </w:pPr>
    <w:rPr>
      <w:rFonts w:eastAsia="MS Mincho"/>
      <w:noProof/>
      <w:sz w:val="48"/>
      <w:szCs w:val="48"/>
    </w:rPr>
  </w:style>
  <w:style w:type="paragraph" w:customStyle="1" w:styleId="references">
    <w:name w:val="references"/>
    <w:rsid w:val="00EE00F1"/>
    <w:pPr>
      <w:numPr>
        <w:numId w:val="8"/>
      </w:numPr>
      <w:spacing w:after="50" w:line="180" w:lineRule="exact"/>
      <w:jc w:val="both"/>
    </w:pPr>
    <w:rPr>
      <w:rFonts w:eastAsia="MS Mincho"/>
      <w:noProof/>
      <w:sz w:val="16"/>
      <w:szCs w:val="16"/>
    </w:rPr>
  </w:style>
  <w:style w:type="paragraph" w:customStyle="1" w:styleId="sponsors">
    <w:name w:val="sponsors"/>
    <w:rsid w:val="00EE00F1"/>
    <w:pPr>
      <w:framePr w:wrap="auto" w:hAnchor="text" w:x="615" w:y="2239"/>
      <w:pBdr>
        <w:top w:val="single" w:sz="4" w:space="2" w:color="auto"/>
      </w:pBdr>
      <w:ind w:firstLine="288"/>
    </w:pPr>
    <w:rPr>
      <w:sz w:val="16"/>
      <w:szCs w:val="16"/>
    </w:rPr>
  </w:style>
  <w:style w:type="paragraph" w:customStyle="1" w:styleId="tablecolhead">
    <w:name w:val="table col head"/>
    <w:basedOn w:val="Normal"/>
    <w:rsid w:val="00EE00F1"/>
    <w:rPr>
      <w:b/>
      <w:bCs/>
      <w:sz w:val="16"/>
      <w:szCs w:val="16"/>
    </w:rPr>
  </w:style>
  <w:style w:type="paragraph" w:customStyle="1" w:styleId="tablecolsubhead">
    <w:name w:val="table col subhead"/>
    <w:basedOn w:val="tablecolhead"/>
    <w:rsid w:val="00EE00F1"/>
    <w:rPr>
      <w:i/>
      <w:iCs/>
      <w:sz w:val="15"/>
      <w:szCs w:val="15"/>
    </w:rPr>
  </w:style>
  <w:style w:type="paragraph" w:customStyle="1" w:styleId="tablecopy">
    <w:name w:val="table copy"/>
    <w:rsid w:val="00EE00F1"/>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rsid w:val="00EE00F1"/>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ListParagraph">
    <w:name w:val="List Paragraph"/>
    <w:basedOn w:val="Normal"/>
    <w:uiPriority w:val="34"/>
    <w:qFormat/>
    <w:rsid w:val="00993B64"/>
    <w:pPr>
      <w:ind w:left="720"/>
      <w:contextualSpacing/>
    </w:pPr>
  </w:style>
  <w:style w:type="character" w:styleId="Hyperlink">
    <w:name w:val="Hyperlink"/>
    <w:basedOn w:val="DefaultParagraphFont"/>
    <w:rsid w:val="001408FA"/>
    <w:rPr>
      <w:color w:val="0563C1" w:themeColor="hyperlink"/>
      <w:u w:val="single"/>
    </w:rPr>
  </w:style>
  <w:style w:type="character" w:customStyle="1" w:styleId="UnresolvedMention">
    <w:name w:val="Unresolved Mention"/>
    <w:basedOn w:val="DefaultParagraphFont"/>
    <w:uiPriority w:val="99"/>
    <w:semiHidden/>
    <w:unhideWhenUsed/>
    <w:rsid w:val="001408FA"/>
    <w:rPr>
      <w:color w:val="605E5C"/>
      <w:shd w:val="clear" w:color="auto" w:fill="E1DFDD"/>
    </w:rPr>
  </w:style>
  <w:style w:type="table" w:styleId="TableGrid">
    <w:name w:val="Table Grid"/>
    <w:basedOn w:val="TableNormal"/>
    <w:uiPriority w:val="39"/>
    <w:rsid w:val="0052265F"/>
    <w:rPr>
      <w:rFonts w:asciiTheme="minorHAnsi" w:eastAsiaTheme="minorHAnsi" w:hAnsiTheme="minorHAnsi" w:cstheme="minorBidi"/>
      <w:sz w:val="22"/>
      <w:szCs w:val="22"/>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290C82"/>
    <w:rPr>
      <w:rFonts w:ascii="Tahoma" w:hAnsi="Tahoma" w:cs="Tahoma"/>
      <w:sz w:val="16"/>
      <w:szCs w:val="16"/>
    </w:rPr>
  </w:style>
  <w:style w:type="character" w:customStyle="1" w:styleId="DocumentMapChar">
    <w:name w:val="Document Map Char"/>
    <w:basedOn w:val="DefaultParagraphFont"/>
    <w:link w:val="DocumentMap"/>
    <w:rsid w:val="00290C82"/>
    <w:rPr>
      <w:rFonts w:ascii="Tahoma" w:hAnsi="Tahoma" w:cs="Tahoma"/>
      <w:sz w:val="16"/>
      <w:szCs w:val="16"/>
    </w:rPr>
  </w:style>
  <w:style w:type="paragraph" w:styleId="BalloonText">
    <w:name w:val="Balloon Text"/>
    <w:basedOn w:val="Normal"/>
    <w:link w:val="BalloonTextChar"/>
    <w:semiHidden/>
    <w:unhideWhenUsed/>
    <w:rsid w:val="00290C82"/>
    <w:rPr>
      <w:rFonts w:ascii="Tahoma" w:hAnsi="Tahoma" w:cs="Tahoma"/>
      <w:sz w:val="16"/>
      <w:szCs w:val="16"/>
    </w:rPr>
  </w:style>
  <w:style w:type="character" w:customStyle="1" w:styleId="BalloonTextChar">
    <w:name w:val="Balloon Text Char"/>
    <w:basedOn w:val="DefaultParagraphFont"/>
    <w:link w:val="BalloonText"/>
    <w:semiHidden/>
    <w:rsid w:val="00290C82"/>
    <w:rPr>
      <w:rFonts w:ascii="Tahoma" w:hAnsi="Tahoma" w:cs="Tahoma"/>
      <w:sz w:val="16"/>
      <w:szCs w:val="16"/>
    </w:rPr>
  </w:style>
  <w:style w:type="table" w:customStyle="1" w:styleId="LightShading1">
    <w:name w:val="Light Shading1"/>
    <w:basedOn w:val="TableNormal"/>
    <w:uiPriority w:val="60"/>
    <w:rsid w:val="005F4A26"/>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F52BBE"/>
    <w:rPr>
      <w:color w:val="808080"/>
    </w:rPr>
  </w:style>
</w:styles>
</file>

<file path=word/webSettings.xml><?xml version="1.0" encoding="utf-8"?>
<w:webSettings xmlns:r="http://schemas.openxmlformats.org/officeDocument/2006/relationships" xmlns:w="http://schemas.openxmlformats.org/wordprocessingml/2006/main">
  <w:divs>
    <w:div w:id="406922830">
      <w:bodyDiv w:val="1"/>
      <w:marLeft w:val="0"/>
      <w:marRight w:val="0"/>
      <w:marTop w:val="0"/>
      <w:marBottom w:val="0"/>
      <w:divBdr>
        <w:top w:val="none" w:sz="0" w:space="0" w:color="auto"/>
        <w:left w:val="none" w:sz="0" w:space="0" w:color="auto"/>
        <w:bottom w:val="none" w:sz="0" w:space="0" w:color="auto"/>
        <w:right w:val="none" w:sz="0" w:space="0" w:color="auto"/>
      </w:divBdr>
    </w:div>
    <w:div w:id="1653438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922DB8-6A5A-4439-8C28-F30EF3E1B3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0</TotalTime>
  <Pages>7</Pages>
  <Words>10175</Words>
  <Characters>58002</Characters>
  <Application>Microsoft Office Word</Application>
  <DocSecurity>0</DocSecurity>
  <Lines>483</Lines>
  <Paragraphs>136</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6804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dmin</cp:lastModifiedBy>
  <cp:revision>793</cp:revision>
  <dcterms:created xsi:type="dcterms:W3CDTF">2019-09-09T09:57:00Z</dcterms:created>
  <dcterms:modified xsi:type="dcterms:W3CDTF">2023-03-21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23ecfbc-27df-364e-8214-f00deeece8da</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